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A0847CC" w14:textId="61E4B1AD" w:rsidR="00FA55BE"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418233" w:history="1">
            <w:r w:rsidR="00FA55BE" w:rsidRPr="00481179">
              <w:rPr>
                <w:rStyle w:val="Hyperlink"/>
                <w:noProof/>
              </w:rPr>
              <w:t>1.</w:t>
            </w:r>
            <w:r w:rsidR="00FA55BE">
              <w:rPr>
                <w:rFonts w:cstheme="minorBidi"/>
                <w:noProof/>
              </w:rPr>
              <w:tab/>
            </w:r>
            <w:r w:rsidR="00FA55BE" w:rsidRPr="00481179">
              <w:rPr>
                <w:rStyle w:val="Hyperlink"/>
                <w:noProof/>
                <w:shd w:val="clear" w:color="auto" w:fill="FFFFFF"/>
              </w:rPr>
              <w:t>Επιτελική Σύνοψη</w:t>
            </w:r>
            <w:r w:rsidR="00FA55BE">
              <w:rPr>
                <w:noProof/>
                <w:webHidden/>
              </w:rPr>
              <w:tab/>
            </w:r>
            <w:r w:rsidR="00FA55BE">
              <w:rPr>
                <w:noProof/>
                <w:webHidden/>
              </w:rPr>
              <w:fldChar w:fldCharType="begin"/>
            </w:r>
            <w:r w:rsidR="00FA55BE">
              <w:rPr>
                <w:noProof/>
                <w:webHidden/>
              </w:rPr>
              <w:instrText xml:space="preserve"> PAGEREF _Toc134418233 \h </w:instrText>
            </w:r>
            <w:r w:rsidR="00FA55BE">
              <w:rPr>
                <w:noProof/>
                <w:webHidden/>
              </w:rPr>
            </w:r>
            <w:r w:rsidR="00FA55BE">
              <w:rPr>
                <w:noProof/>
                <w:webHidden/>
              </w:rPr>
              <w:fldChar w:fldCharType="separate"/>
            </w:r>
            <w:r w:rsidR="00FA55BE">
              <w:rPr>
                <w:noProof/>
                <w:webHidden/>
              </w:rPr>
              <w:t>1</w:t>
            </w:r>
            <w:r w:rsidR="00FA55BE">
              <w:rPr>
                <w:noProof/>
                <w:webHidden/>
              </w:rPr>
              <w:fldChar w:fldCharType="end"/>
            </w:r>
          </w:hyperlink>
        </w:p>
        <w:p w14:paraId="6AB73CF1" w14:textId="24C2424E" w:rsidR="00FA55BE" w:rsidRDefault="00000000">
          <w:pPr>
            <w:pStyle w:val="TOC2"/>
            <w:tabs>
              <w:tab w:val="left" w:pos="880"/>
              <w:tab w:val="right" w:leader="dot" w:pos="8296"/>
            </w:tabs>
            <w:rPr>
              <w:rFonts w:cstheme="minorBidi"/>
              <w:noProof/>
            </w:rPr>
          </w:pPr>
          <w:hyperlink w:anchor="_Toc134418234" w:history="1">
            <w:r w:rsidR="00FA55BE" w:rsidRPr="00481179">
              <w:rPr>
                <w:rStyle w:val="Hyperlink"/>
                <w:noProof/>
              </w:rPr>
              <w:t>1.1.</w:t>
            </w:r>
            <w:r w:rsidR="00FA55BE">
              <w:rPr>
                <w:rFonts w:cstheme="minorBidi"/>
                <w:noProof/>
              </w:rPr>
              <w:tab/>
            </w:r>
            <w:r w:rsidR="00FA55BE" w:rsidRPr="00481179">
              <w:rPr>
                <w:rStyle w:val="Hyperlink"/>
                <w:noProof/>
              </w:rPr>
              <w:t>Τρέχουσες αποφάσεις και αποτελέσματα</w:t>
            </w:r>
            <w:r w:rsidR="00FA55BE">
              <w:rPr>
                <w:noProof/>
                <w:webHidden/>
              </w:rPr>
              <w:tab/>
            </w:r>
            <w:r w:rsidR="00FA55BE">
              <w:rPr>
                <w:noProof/>
                <w:webHidden/>
              </w:rPr>
              <w:fldChar w:fldCharType="begin"/>
            </w:r>
            <w:r w:rsidR="00FA55BE">
              <w:rPr>
                <w:noProof/>
                <w:webHidden/>
              </w:rPr>
              <w:instrText xml:space="preserve"> PAGEREF _Toc134418234 \h </w:instrText>
            </w:r>
            <w:r w:rsidR="00FA55BE">
              <w:rPr>
                <w:noProof/>
                <w:webHidden/>
              </w:rPr>
            </w:r>
            <w:r w:rsidR="00FA55BE">
              <w:rPr>
                <w:noProof/>
                <w:webHidden/>
              </w:rPr>
              <w:fldChar w:fldCharType="separate"/>
            </w:r>
            <w:r w:rsidR="00FA55BE">
              <w:rPr>
                <w:noProof/>
                <w:webHidden/>
              </w:rPr>
              <w:t>1</w:t>
            </w:r>
            <w:r w:rsidR="00FA55BE">
              <w:rPr>
                <w:noProof/>
                <w:webHidden/>
              </w:rPr>
              <w:fldChar w:fldCharType="end"/>
            </w:r>
          </w:hyperlink>
        </w:p>
        <w:p w14:paraId="12A9CF9B" w14:textId="516E7153" w:rsidR="00FA55BE" w:rsidRDefault="00000000">
          <w:pPr>
            <w:pStyle w:val="TOC2"/>
            <w:tabs>
              <w:tab w:val="left" w:pos="880"/>
              <w:tab w:val="right" w:leader="dot" w:pos="8296"/>
            </w:tabs>
            <w:rPr>
              <w:rFonts w:cstheme="minorBidi"/>
              <w:noProof/>
            </w:rPr>
          </w:pPr>
          <w:hyperlink w:anchor="_Toc134418235" w:history="1">
            <w:r w:rsidR="00FA55BE" w:rsidRPr="00481179">
              <w:rPr>
                <w:rStyle w:val="Hyperlink"/>
                <w:noProof/>
              </w:rPr>
              <w:t>1.2.</w:t>
            </w:r>
            <w:r w:rsidR="00FA55BE">
              <w:rPr>
                <w:rFonts w:cstheme="minorBidi"/>
                <w:noProof/>
              </w:rPr>
              <w:tab/>
            </w:r>
            <w:r w:rsidR="00FA55BE" w:rsidRPr="00481179">
              <w:rPr>
                <w:rStyle w:val="Hyperlink"/>
                <w:noProof/>
              </w:rPr>
              <w:t>Μελλοντική Στρατηγική</w:t>
            </w:r>
            <w:r w:rsidR="00FA55BE">
              <w:rPr>
                <w:noProof/>
                <w:webHidden/>
              </w:rPr>
              <w:tab/>
            </w:r>
            <w:r w:rsidR="00FA55BE">
              <w:rPr>
                <w:noProof/>
                <w:webHidden/>
              </w:rPr>
              <w:fldChar w:fldCharType="begin"/>
            </w:r>
            <w:r w:rsidR="00FA55BE">
              <w:rPr>
                <w:noProof/>
                <w:webHidden/>
              </w:rPr>
              <w:instrText xml:space="preserve"> PAGEREF _Toc134418235 \h </w:instrText>
            </w:r>
            <w:r w:rsidR="00FA55BE">
              <w:rPr>
                <w:noProof/>
                <w:webHidden/>
              </w:rPr>
            </w:r>
            <w:r w:rsidR="00FA55BE">
              <w:rPr>
                <w:noProof/>
                <w:webHidden/>
              </w:rPr>
              <w:fldChar w:fldCharType="separate"/>
            </w:r>
            <w:r w:rsidR="00FA55BE">
              <w:rPr>
                <w:noProof/>
                <w:webHidden/>
              </w:rPr>
              <w:t>2</w:t>
            </w:r>
            <w:r w:rsidR="00FA55BE">
              <w:rPr>
                <w:noProof/>
                <w:webHidden/>
              </w:rPr>
              <w:fldChar w:fldCharType="end"/>
            </w:r>
          </w:hyperlink>
        </w:p>
        <w:p w14:paraId="178E2FEC" w14:textId="7D3B47E0" w:rsidR="00FA55BE" w:rsidRDefault="00000000">
          <w:pPr>
            <w:pStyle w:val="TOC1"/>
            <w:tabs>
              <w:tab w:val="left" w:pos="440"/>
              <w:tab w:val="right" w:leader="dot" w:pos="8296"/>
            </w:tabs>
            <w:rPr>
              <w:rFonts w:cstheme="minorBidi"/>
              <w:noProof/>
            </w:rPr>
          </w:pPr>
          <w:hyperlink w:anchor="_Toc134418236" w:history="1">
            <w:r w:rsidR="00FA55BE" w:rsidRPr="00481179">
              <w:rPr>
                <w:rStyle w:val="Hyperlink"/>
                <w:noProof/>
              </w:rPr>
              <w:t>2.</w:t>
            </w:r>
            <w:r w:rsidR="00FA55BE">
              <w:rPr>
                <w:rFonts w:cstheme="minorBidi"/>
                <w:noProof/>
              </w:rPr>
              <w:tab/>
            </w:r>
            <w:r w:rsidR="00FA55BE" w:rsidRPr="00481179">
              <w:rPr>
                <w:rStyle w:val="Hyperlink"/>
                <w:noProof/>
              </w:rPr>
              <w:t>Περιγραφή του Οράματος και της Στρατηγικής της εταιρείας στην προσομοίωση</w:t>
            </w:r>
            <w:r w:rsidR="00FA55BE">
              <w:rPr>
                <w:noProof/>
                <w:webHidden/>
              </w:rPr>
              <w:tab/>
            </w:r>
            <w:r w:rsidR="00FA55BE">
              <w:rPr>
                <w:noProof/>
                <w:webHidden/>
              </w:rPr>
              <w:fldChar w:fldCharType="begin"/>
            </w:r>
            <w:r w:rsidR="00FA55BE">
              <w:rPr>
                <w:noProof/>
                <w:webHidden/>
              </w:rPr>
              <w:instrText xml:space="preserve"> PAGEREF _Toc134418236 \h </w:instrText>
            </w:r>
            <w:r w:rsidR="00FA55BE">
              <w:rPr>
                <w:noProof/>
                <w:webHidden/>
              </w:rPr>
            </w:r>
            <w:r w:rsidR="00FA55BE">
              <w:rPr>
                <w:noProof/>
                <w:webHidden/>
              </w:rPr>
              <w:fldChar w:fldCharType="separate"/>
            </w:r>
            <w:r w:rsidR="00FA55BE">
              <w:rPr>
                <w:noProof/>
                <w:webHidden/>
              </w:rPr>
              <w:t>3</w:t>
            </w:r>
            <w:r w:rsidR="00FA55BE">
              <w:rPr>
                <w:noProof/>
                <w:webHidden/>
              </w:rPr>
              <w:fldChar w:fldCharType="end"/>
            </w:r>
          </w:hyperlink>
        </w:p>
        <w:p w14:paraId="44D13691" w14:textId="23896594" w:rsidR="00FA55BE" w:rsidRDefault="00000000">
          <w:pPr>
            <w:pStyle w:val="TOC1"/>
            <w:tabs>
              <w:tab w:val="left" w:pos="440"/>
              <w:tab w:val="right" w:leader="dot" w:pos="8296"/>
            </w:tabs>
            <w:rPr>
              <w:rFonts w:cstheme="minorBidi"/>
              <w:noProof/>
            </w:rPr>
          </w:pPr>
          <w:hyperlink w:anchor="_Toc134418237" w:history="1">
            <w:r w:rsidR="00FA55BE" w:rsidRPr="00481179">
              <w:rPr>
                <w:rStyle w:val="Hyperlink"/>
                <w:noProof/>
              </w:rPr>
              <w:t>3.</w:t>
            </w:r>
            <w:r w:rsidR="00FA55BE">
              <w:rPr>
                <w:rFonts w:cstheme="minorBidi"/>
                <w:noProof/>
              </w:rPr>
              <w:tab/>
            </w:r>
            <w:r w:rsidR="00FA55BE" w:rsidRPr="00481179">
              <w:rPr>
                <w:rStyle w:val="Hyperlink"/>
                <w:noProof/>
              </w:rPr>
              <w:t>Σχέδιο Δράσης</w:t>
            </w:r>
            <w:r w:rsidR="00FA55BE">
              <w:rPr>
                <w:noProof/>
                <w:webHidden/>
              </w:rPr>
              <w:tab/>
            </w:r>
            <w:r w:rsidR="00FA55BE">
              <w:rPr>
                <w:noProof/>
                <w:webHidden/>
              </w:rPr>
              <w:fldChar w:fldCharType="begin"/>
            </w:r>
            <w:r w:rsidR="00FA55BE">
              <w:rPr>
                <w:noProof/>
                <w:webHidden/>
              </w:rPr>
              <w:instrText xml:space="preserve"> PAGEREF _Toc134418237 \h </w:instrText>
            </w:r>
            <w:r w:rsidR="00FA55BE">
              <w:rPr>
                <w:noProof/>
                <w:webHidden/>
              </w:rPr>
            </w:r>
            <w:r w:rsidR="00FA55BE">
              <w:rPr>
                <w:noProof/>
                <w:webHidden/>
              </w:rPr>
              <w:fldChar w:fldCharType="separate"/>
            </w:r>
            <w:r w:rsidR="00FA55BE">
              <w:rPr>
                <w:noProof/>
                <w:webHidden/>
              </w:rPr>
              <w:t>4</w:t>
            </w:r>
            <w:r w:rsidR="00FA55BE">
              <w:rPr>
                <w:noProof/>
                <w:webHidden/>
              </w:rPr>
              <w:fldChar w:fldCharType="end"/>
            </w:r>
          </w:hyperlink>
        </w:p>
        <w:p w14:paraId="29273D9B" w14:textId="552C3370" w:rsidR="00FA55BE" w:rsidRDefault="00000000">
          <w:pPr>
            <w:pStyle w:val="TOC2"/>
            <w:tabs>
              <w:tab w:val="left" w:pos="880"/>
              <w:tab w:val="right" w:leader="dot" w:pos="8296"/>
            </w:tabs>
            <w:rPr>
              <w:rFonts w:cstheme="minorBidi"/>
              <w:noProof/>
            </w:rPr>
          </w:pPr>
          <w:hyperlink w:anchor="_Toc134418238" w:history="1">
            <w:r w:rsidR="00FA55BE" w:rsidRPr="00481179">
              <w:rPr>
                <w:rStyle w:val="Hyperlink"/>
                <w:noProof/>
              </w:rPr>
              <w:t>3.1.</w:t>
            </w:r>
            <w:r w:rsidR="00FA55BE">
              <w:rPr>
                <w:rFonts w:cstheme="minorBidi"/>
                <w:noProof/>
              </w:rPr>
              <w:tab/>
            </w:r>
            <w:r w:rsidR="00FA55BE" w:rsidRPr="00481179">
              <w:rPr>
                <w:rStyle w:val="Hyperlink"/>
                <w:noProof/>
              </w:rPr>
              <w:t>Έτη:</w:t>
            </w:r>
            <w:r w:rsidR="00FA55BE">
              <w:rPr>
                <w:noProof/>
                <w:webHidden/>
              </w:rPr>
              <w:tab/>
            </w:r>
            <w:r w:rsidR="00FA55BE">
              <w:rPr>
                <w:noProof/>
                <w:webHidden/>
              </w:rPr>
              <w:fldChar w:fldCharType="begin"/>
            </w:r>
            <w:r w:rsidR="00FA55BE">
              <w:rPr>
                <w:noProof/>
                <w:webHidden/>
              </w:rPr>
              <w:instrText xml:space="preserve"> PAGEREF _Toc134418238 \h </w:instrText>
            </w:r>
            <w:r w:rsidR="00FA55BE">
              <w:rPr>
                <w:noProof/>
                <w:webHidden/>
              </w:rPr>
            </w:r>
            <w:r w:rsidR="00FA55BE">
              <w:rPr>
                <w:noProof/>
                <w:webHidden/>
              </w:rPr>
              <w:fldChar w:fldCharType="separate"/>
            </w:r>
            <w:r w:rsidR="00FA55BE">
              <w:rPr>
                <w:noProof/>
                <w:webHidden/>
              </w:rPr>
              <w:t>4</w:t>
            </w:r>
            <w:r w:rsidR="00FA55BE">
              <w:rPr>
                <w:noProof/>
                <w:webHidden/>
              </w:rPr>
              <w:fldChar w:fldCharType="end"/>
            </w:r>
          </w:hyperlink>
        </w:p>
        <w:p w14:paraId="6173307C" w14:textId="40506B37" w:rsidR="00FA55BE" w:rsidRDefault="00000000">
          <w:pPr>
            <w:pStyle w:val="TOC1"/>
            <w:tabs>
              <w:tab w:val="left" w:pos="440"/>
              <w:tab w:val="right" w:leader="dot" w:pos="8296"/>
            </w:tabs>
            <w:rPr>
              <w:rFonts w:cstheme="minorBidi"/>
              <w:noProof/>
            </w:rPr>
          </w:pPr>
          <w:hyperlink w:anchor="_Toc134418239" w:history="1">
            <w:r w:rsidR="00FA55BE" w:rsidRPr="00481179">
              <w:rPr>
                <w:rStyle w:val="Hyperlink"/>
                <w:noProof/>
              </w:rPr>
              <w:t>4.</w:t>
            </w:r>
            <w:r w:rsidR="00FA55BE">
              <w:rPr>
                <w:rFonts w:cstheme="minorBidi"/>
                <w:noProof/>
              </w:rPr>
              <w:tab/>
            </w:r>
            <w:r w:rsidR="00FA55BE" w:rsidRPr="00481179">
              <w:rPr>
                <w:rStyle w:val="Hyperlink"/>
                <w:noProof/>
              </w:rPr>
              <w:t>Αποτελέσματα</w:t>
            </w:r>
            <w:r w:rsidR="00FA55BE">
              <w:rPr>
                <w:noProof/>
                <w:webHidden/>
              </w:rPr>
              <w:tab/>
            </w:r>
            <w:r w:rsidR="00FA55BE">
              <w:rPr>
                <w:noProof/>
                <w:webHidden/>
              </w:rPr>
              <w:fldChar w:fldCharType="begin"/>
            </w:r>
            <w:r w:rsidR="00FA55BE">
              <w:rPr>
                <w:noProof/>
                <w:webHidden/>
              </w:rPr>
              <w:instrText xml:space="preserve"> PAGEREF _Toc134418239 \h </w:instrText>
            </w:r>
            <w:r w:rsidR="00FA55BE">
              <w:rPr>
                <w:noProof/>
                <w:webHidden/>
              </w:rPr>
            </w:r>
            <w:r w:rsidR="00FA55BE">
              <w:rPr>
                <w:noProof/>
                <w:webHidden/>
              </w:rPr>
              <w:fldChar w:fldCharType="separate"/>
            </w:r>
            <w:r w:rsidR="00FA55BE">
              <w:rPr>
                <w:noProof/>
                <w:webHidden/>
              </w:rPr>
              <w:t>7</w:t>
            </w:r>
            <w:r w:rsidR="00FA55BE">
              <w:rPr>
                <w:noProof/>
                <w:webHidden/>
              </w:rPr>
              <w:fldChar w:fldCharType="end"/>
            </w:r>
          </w:hyperlink>
        </w:p>
        <w:p w14:paraId="72969B92" w14:textId="2134AA3E" w:rsidR="00FA55BE" w:rsidRDefault="00000000" w:rsidP="00FA55BE">
          <w:pPr>
            <w:pStyle w:val="TOC1"/>
            <w:tabs>
              <w:tab w:val="left" w:pos="440"/>
              <w:tab w:val="right" w:leader="dot" w:pos="8296"/>
            </w:tabs>
            <w:rPr>
              <w:rFonts w:cstheme="minorBidi"/>
              <w:noProof/>
            </w:rPr>
          </w:pPr>
          <w:hyperlink w:anchor="_Toc134418240" w:history="1">
            <w:r w:rsidR="00FA55BE" w:rsidRPr="00481179">
              <w:rPr>
                <w:rStyle w:val="Hyperlink"/>
                <w:noProof/>
              </w:rPr>
              <w:t>5.</w:t>
            </w:r>
            <w:r w:rsidR="00FA55BE">
              <w:rPr>
                <w:rFonts w:cstheme="minorBidi"/>
                <w:noProof/>
              </w:rPr>
              <w:tab/>
            </w:r>
            <w:r w:rsidR="00FA55BE" w:rsidRPr="00481179">
              <w:rPr>
                <w:rStyle w:val="Hyperlink"/>
                <w:noProof/>
              </w:rPr>
              <w:t>Μελλοντική Εταιρική Στρατηγική</w:t>
            </w:r>
            <w:r w:rsidR="00FA55BE">
              <w:rPr>
                <w:noProof/>
                <w:webHidden/>
              </w:rPr>
              <w:tab/>
            </w:r>
            <w:r w:rsidR="00FA55BE">
              <w:rPr>
                <w:noProof/>
                <w:webHidden/>
              </w:rPr>
              <w:fldChar w:fldCharType="begin"/>
            </w:r>
            <w:r w:rsidR="00FA55BE">
              <w:rPr>
                <w:noProof/>
                <w:webHidden/>
              </w:rPr>
              <w:instrText xml:space="preserve"> PAGEREF _Toc134418240 \h </w:instrText>
            </w:r>
            <w:r w:rsidR="00FA55BE">
              <w:rPr>
                <w:noProof/>
                <w:webHidden/>
              </w:rPr>
            </w:r>
            <w:r w:rsidR="00FA55BE">
              <w:rPr>
                <w:noProof/>
                <w:webHidden/>
              </w:rPr>
              <w:fldChar w:fldCharType="separate"/>
            </w:r>
            <w:r w:rsidR="00FA55BE">
              <w:rPr>
                <w:noProof/>
                <w:webHidden/>
              </w:rPr>
              <w:t>10</w:t>
            </w:r>
            <w:r w:rsidR="00FA55BE">
              <w:rPr>
                <w:noProof/>
                <w:webHidden/>
              </w:rPr>
              <w:fldChar w:fldCharType="end"/>
            </w:r>
          </w:hyperlink>
        </w:p>
        <w:p w14:paraId="16DB1E56" w14:textId="1FEA04B9" w:rsidR="00FA55BE" w:rsidRDefault="00000000">
          <w:pPr>
            <w:pStyle w:val="TOC1"/>
            <w:tabs>
              <w:tab w:val="left" w:pos="440"/>
              <w:tab w:val="right" w:leader="dot" w:pos="8296"/>
            </w:tabs>
            <w:rPr>
              <w:rFonts w:cstheme="minorBidi"/>
              <w:noProof/>
            </w:rPr>
          </w:pPr>
          <w:hyperlink w:anchor="_Toc134418257" w:history="1">
            <w:r w:rsidR="00FA55BE" w:rsidRPr="00481179">
              <w:rPr>
                <w:rStyle w:val="Hyperlink"/>
                <w:noProof/>
              </w:rPr>
              <w:t>ΠΑΡΑΡΤΗΜΑ - Πηγές</w:t>
            </w:r>
            <w:r w:rsidR="00FA55BE">
              <w:rPr>
                <w:noProof/>
                <w:webHidden/>
              </w:rPr>
              <w:tab/>
            </w:r>
            <w:r w:rsidR="00FA55BE">
              <w:rPr>
                <w:noProof/>
                <w:webHidden/>
              </w:rPr>
              <w:fldChar w:fldCharType="begin"/>
            </w:r>
            <w:r w:rsidR="00FA55BE">
              <w:rPr>
                <w:noProof/>
                <w:webHidden/>
              </w:rPr>
              <w:instrText xml:space="preserve"> PAGEREF _Toc134418257 \h </w:instrText>
            </w:r>
            <w:r w:rsidR="00FA55BE">
              <w:rPr>
                <w:noProof/>
                <w:webHidden/>
              </w:rPr>
            </w:r>
            <w:r w:rsidR="00FA55BE">
              <w:rPr>
                <w:noProof/>
                <w:webHidden/>
              </w:rPr>
              <w:fldChar w:fldCharType="separate"/>
            </w:r>
            <w:r w:rsidR="00FA55BE">
              <w:rPr>
                <w:noProof/>
                <w:webHidden/>
              </w:rPr>
              <w:t>29</w:t>
            </w:r>
            <w:r w:rsidR="00FA55BE">
              <w:rPr>
                <w:noProof/>
                <w:webHidden/>
              </w:rPr>
              <w:fldChar w:fldCharType="end"/>
            </w:r>
          </w:hyperlink>
        </w:p>
        <w:p w14:paraId="6F278B1A" w14:textId="79871C5D" w:rsidR="00FA55BE" w:rsidRDefault="00000000">
          <w:pPr>
            <w:pStyle w:val="TOC1"/>
            <w:tabs>
              <w:tab w:val="right" w:leader="dot" w:pos="8296"/>
            </w:tabs>
            <w:rPr>
              <w:rFonts w:cstheme="minorBidi"/>
              <w:noProof/>
            </w:rPr>
          </w:pPr>
          <w:hyperlink w:anchor="_Toc134418258" w:history="1">
            <w:r w:rsidR="00FA55BE" w:rsidRPr="00481179">
              <w:rPr>
                <w:rStyle w:val="Hyperlink"/>
                <w:noProof/>
              </w:rPr>
              <w:t>References</w:t>
            </w:r>
            <w:r w:rsidR="00FA55BE">
              <w:rPr>
                <w:noProof/>
                <w:webHidden/>
              </w:rPr>
              <w:tab/>
            </w:r>
            <w:r w:rsidR="00FA55BE">
              <w:rPr>
                <w:noProof/>
                <w:webHidden/>
              </w:rPr>
              <w:fldChar w:fldCharType="begin"/>
            </w:r>
            <w:r w:rsidR="00FA55BE">
              <w:rPr>
                <w:noProof/>
                <w:webHidden/>
              </w:rPr>
              <w:instrText xml:space="preserve"> PAGEREF _Toc134418258 \h </w:instrText>
            </w:r>
            <w:r w:rsidR="00FA55BE">
              <w:rPr>
                <w:noProof/>
                <w:webHidden/>
              </w:rPr>
            </w:r>
            <w:r w:rsidR="00FA55BE">
              <w:rPr>
                <w:noProof/>
                <w:webHidden/>
              </w:rPr>
              <w:fldChar w:fldCharType="separate"/>
            </w:r>
            <w:r w:rsidR="00FA55BE">
              <w:rPr>
                <w:noProof/>
                <w:webHidden/>
              </w:rPr>
              <w:t>29</w:t>
            </w:r>
            <w:r w:rsidR="00FA55BE">
              <w:rPr>
                <w:noProof/>
                <w:webHidden/>
              </w:rPr>
              <w:fldChar w:fldCharType="end"/>
            </w:r>
          </w:hyperlink>
        </w:p>
        <w:p w14:paraId="5B1057AF" w14:textId="50CB03F5" w:rsidR="00FA55BE" w:rsidRDefault="00000000">
          <w:pPr>
            <w:pStyle w:val="TOC1"/>
            <w:tabs>
              <w:tab w:val="right" w:leader="dot" w:pos="8296"/>
            </w:tabs>
            <w:rPr>
              <w:rFonts w:cstheme="minorBidi"/>
              <w:noProof/>
            </w:rPr>
          </w:pPr>
          <w:hyperlink w:anchor="_Toc134418259" w:history="1">
            <w:r w:rsidR="00FA55BE" w:rsidRPr="00481179">
              <w:rPr>
                <w:rStyle w:val="Hyperlink"/>
                <w:noProof/>
              </w:rPr>
              <w:t>ΠΑΡΑΡΤΗΜΑ – Εικόνες</w:t>
            </w:r>
            <w:r w:rsidR="00FA55BE">
              <w:rPr>
                <w:noProof/>
                <w:webHidden/>
              </w:rPr>
              <w:tab/>
            </w:r>
            <w:r w:rsidR="00FA55BE">
              <w:rPr>
                <w:noProof/>
                <w:webHidden/>
              </w:rPr>
              <w:fldChar w:fldCharType="begin"/>
            </w:r>
            <w:r w:rsidR="00FA55BE">
              <w:rPr>
                <w:noProof/>
                <w:webHidden/>
              </w:rPr>
              <w:instrText xml:space="preserve"> PAGEREF _Toc134418259 \h </w:instrText>
            </w:r>
            <w:r w:rsidR="00FA55BE">
              <w:rPr>
                <w:noProof/>
                <w:webHidden/>
              </w:rPr>
            </w:r>
            <w:r w:rsidR="00FA55BE">
              <w:rPr>
                <w:noProof/>
                <w:webHidden/>
              </w:rPr>
              <w:fldChar w:fldCharType="separate"/>
            </w:r>
            <w:r w:rsidR="00FA55BE">
              <w:rPr>
                <w:noProof/>
                <w:webHidden/>
              </w:rPr>
              <w:t>32</w:t>
            </w:r>
            <w:r w:rsidR="00FA55BE">
              <w:rPr>
                <w:noProof/>
                <w:webHidden/>
              </w:rPr>
              <w:fldChar w:fldCharType="end"/>
            </w:r>
          </w:hyperlink>
        </w:p>
        <w:p w14:paraId="0A581A64" w14:textId="1D00BC81"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418233"/>
      <w:r>
        <w:rPr>
          <w:shd w:val="clear" w:color="auto" w:fill="FFFFFF"/>
        </w:rPr>
        <w:t>Επιτελική Σύνοψη</w:t>
      </w:r>
      <w:bookmarkEnd w:id="1"/>
      <w:bookmarkEnd w:id="2"/>
      <w:bookmarkEnd w:id="3"/>
      <w:bookmarkEnd w:id="4"/>
      <w:bookmarkEnd w:id="5"/>
      <w:bookmarkEnd w:id="6"/>
    </w:p>
    <w:p w14:paraId="15E6FDE4" w14:textId="33E63484" w:rsidR="002F1F99" w:rsidRPr="002F1F99" w:rsidRDefault="002F1F99" w:rsidP="002F1F99">
      <w:pPr>
        <w:pStyle w:val="Heading2"/>
      </w:pPr>
      <w:bookmarkStart w:id="7" w:name="_Toc134379285"/>
      <w:bookmarkStart w:id="8" w:name="_Toc134379377"/>
      <w:bookmarkStart w:id="9" w:name="_Toc134409349"/>
      <w:bookmarkStart w:id="10" w:name="_Toc134409506"/>
      <w:bookmarkStart w:id="11" w:name="_Toc134418207"/>
      <w:bookmarkStart w:id="12" w:name="_Toc134418234"/>
      <w:r>
        <w:t>Τρέχουσες αποφάσεις και αποτελέσματα</w:t>
      </w:r>
      <w:bookmarkEnd w:id="7"/>
      <w:bookmarkEnd w:id="8"/>
      <w:bookmarkEnd w:id="9"/>
      <w:bookmarkEnd w:id="10"/>
      <w:bookmarkEnd w:id="11"/>
      <w:bookmarkEnd w:id="12"/>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lastRenderedPageBreak/>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3" w:name="_Toc134379286"/>
      <w:bookmarkStart w:id="14" w:name="_Toc134379378"/>
      <w:bookmarkStart w:id="15" w:name="_Toc134409350"/>
      <w:bookmarkStart w:id="16" w:name="_Toc134409507"/>
      <w:bookmarkStart w:id="17" w:name="_Toc134418208"/>
      <w:bookmarkStart w:id="18" w:name="_Toc134418235"/>
      <w:r>
        <w:t>Μελλοντική Στρατηγική</w:t>
      </w:r>
      <w:bookmarkEnd w:id="13"/>
      <w:bookmarkEnd w:id="14"/>
      <w:bookmarkEnd w:id="15"/>
      <w:bookmarkEnd w:id="16"/>
      <w:bookmarkEnd w:id="17"/>
      <w:bookmarkEnd w:id="18"/>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19" w:name="_Toc134379287"/>
      <w:bookmarkStart w:id="20" w:name="_Toc134379379"/>
      <w:bookmarkStart w:id="21" w:name="_Toc134409351"/>
      <w:bookmarkStart w:id="22" w:name="_Toc134409508"/>
      <w:bookmarkStart w:id="23" w:name="_Toc134418209"/>
      <w:bookmarkStart w:id="24" w:name="_Toc134418236"/>
      <w:r w:rsidRPr="00F1110B">
        <w:t>Περιγραφή του Οράματος και της Στρατηγικής της εταιρείας στην προσομοίωση</w:t>
      </w:r>
      <w:bookmarkEnd w:id="19"/>
      <w:bookmarkEnd w:id="20"/>
      <w:bookmarkEnd w:id="21"/>
      <w:bookmarkEnd w:id="22"/>
      <w:bookmarkEnd w:id="23"/>
      <w:bookmarkEnd w:id="24"/>
    </w:p>
    <w:p w14:paraId="2D53F837" w14:textId="45E79935"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F64C18" w:rsidRPr="00F64C18">
            <w:rPr>
              <w:noProof/>
            </w:rPr>
            <w:t>(</w:t>
          </w:r>
          <w:r w:rsidR="00F64C18" w:rsidRPr="00F64C18">
            <w:rPr>
              <w:noProof/>
              <w:lang w:val="en-US"/>
            </w:rPr>
            <w:t>Elkington</w:t>
          </w:r>
          <w:r w:rsidR="00F64C18" w:rsidRPr="00F64C1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6B188BB2" w:rsidR="007C02FF" w:rsidRDefault="007C02FF" w:rsidP="007C02FF">
      <w:r w:rsidRPr="00E10A1D">
        <w:rPr>
          <w:rStyle w:val="Heading4Char"/>
        </w:rPr>
        <w:lastRenderedPageBreak/>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F64C18" w:rsidRPr="00F64C18">
            <w:rPr>
              <w:noProof/>
            </w:rPr>
            <w:t>(</w:t>
          </w:r>
          <w:r w:rsidR="00F64C18" w:rsidRPr="00F64C18">
            <w:rPr>
              <w:noProof/>
              <w:lang w:val="en-US"/>
            </w:rPr>
            <w:t>Heskett</w:t>
          </w:r>
          <w:r w:rsidR="00F64C18" w:rsidRPr="00F64C18">
            <w:rPr>
              <w:noProof/>
            </w:rPr>
            <w:t xml:space="preserve">, </w:t>
          </w:r>
          <w:r w:rsidR="00F64C18" w:rsidRPr="00F64C18">
            <w:rPr>
              <w:noProof/>
              <w:lang w:val="en-US"/>
            </w:rPr>
            <w:t>et</w:t>
          </w:r>
          <w:r w:rsidR="00F64C18" w:rsidRPr="00F64C18">
            <w:rPr>
              <w:noProof/>
            </w:rPr>
            <w:t xml:space="preserve"> </w:t>
          </w:r>
          <w:r w:rsidR="00F64C18" w:rsidRPr="00F64C18">
            <w:rPr>
              <w:noProof/>
              <w:lang w:val="en-US"/>
            </w:rPr>
            <w:t>al</w:t>
          </w:r>
          <w:r w:rsidR="00F64C18" w:rsidRPr="00F64C1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434087A3"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Kaplan</w:t>
          </w:r>
          <w:r w:rsidR="00F64C18" w:rsidRPr="00F64C18">
            <w:rPr>
              <w:noProof/>
            </w:rPr>
            <w:t xml:space="preserve"> &amp; </w:t>
          </w:r>
          <w:r w:rsidR="00F64C18" w:rsidRPr="00F64C18">
            <w:rPr>
              <w:noProof/>
              <w:lang w:val="en-US"/>
            </w:rPr>
            <w:t>Norton</w:t>
          </w:r>
          <w:r w:rsidR="00F64C18" w:rsidRPr="00F64C18">
            <w:rPr>
              <w:noProof/>
            </w:rPr>
            <w:t>, 1996)</w:t>
          </w:r>
          <w:r w:rsidR="00E80B89">
            <w:fldChar w:fldCharType="end"/>
          </w:r>
        </w:sdtContent>
      </w:sdt>
      <w:r>
        <w:t>.</w:t>
      </w:r>
    </w:p>
    <w:p w14:paraId="37631344" w14:textId="4F1A7109"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Pfeffer</w:t>
          </w:r>
          <w:r w:rsidR="00F64C18" w:rsidRPr="00F64C1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42BE552D"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F64C18" w:rsidRPr="00FA55BE">
            <w:rPr>
              <w:noProof/>
            </w:rPr>
            <w:t>(</w:t>
          </w:r>
          <w:r w:rsidR="00F64C18" w:rsidRPr="00F64C18">
            <w:rPr>
              <w:noProof/>
              <w:lang w:val="en-US"/>
            </w:rPr>
            <w:t>Porter</w:t>
          </w:r>
          <w:r w:rsidR="00F64C18" w:rsidRPr="00FA55BE">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25" w:name="_Toc134379288"/>
      <w:bookmarkStart w:id="26" w:name="_Toc134379380"/>
      <w:bookmarkStart w:id="27" w:name="_Toc134409352"/>
      <w:bookmarkStart w:id="28" w:name="_Toc134409509"/>
      <w:bookmarkStart w:id="29" w:name="_Toc134418210"/>
      <w:bookmarkStart w:id="30" w:name="_Toc134418237"/>
      <w:r>
        <w:lastRenderedPageBreak/>
        <w:t>Σχέδιο Δράσης</w:t>
      </w:r>
      <w:bookmarkEnd w:id="25"/>
      <w:bookmarkEnd w:id="26"/>
      <w:bookmarkEnd w:id="27"/>
      <w:bookmarkEnd w:id="28"/>
      <w:bookmarkEnd w:id="29"/>
      <w:bookmarkEnd w:id="30"/>
    </w:p>
    <w:p w14:paraId="10EE108D" w14:textId="004211AA" w:rsidR="00134040" w:rsidRPr="00134040" w:rsidRDefault="00134040" w:rsidP="00134040">
      <w:pPr>
        <w:pStyle w:val="Heading2"/>
      </w:pPr>
      <w:bookmarkStart w:id="31" w:name="_Toc134379289"/>
      <w:bookmarkStart w:id="32" w:name="_Toc134379381"/>
      <w:bookmarkStart w:id="33" w:name="_Toc134409353"/>
      <w:bookmarkStart w:id="34" w:name="_Toc134409510"/>
      <w:bookmarkStart w:id="35" w:name="_Toc134418211"/>
      <w:bookmarkStart w:id="36" w:name="_Toc134418238"/>
      <w:r>
        <w:t>Έτη:</w:t>
      </w:r>
      <w:bookmarkEnd w:id="31"/>
      <w:bookmarkEnd w:id="32"/>
      <w:bookmarkEnd w:id="33"/>
      <w:bookmarkEnd w:id="34"/>
      <w:bookmarkEnd w:id="35"/>
      <w:bookmarkEnd w:id="36"/>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D938D9" w:rsidRDefault="00134040" w:rsidP="00134040">
      <w:pPr>
        <w:pStyle w:val="Heading5"/>
      </w:pPr>
      <w:r w:rsidRPr="00A154D5">
        <w:t>202</w:t>
      </w:r>
      <w:r w:rsidR="00315B4F" w:rsidRPr="00D938D9">
        <w:t>7</w:t>
      </w:r>
    </w:p>
    <w:p w14:paraId="187B5640" w14:textId="6E919B27" w:rsidR="00AB5402" w:rsidRPr="00AB5402" w:rsidRDefault="00AB5402" w:rsidP="00AB5402">
      <w:r w:rsidRPr="00AB5402">
        <w:t>Το επιχειρηματικό τοπίο συνέχισε να εξελίσσεται και ο αυξημένος ανταγωνισμός οδήγησε σε κορεσμό της αγοράς, παρά την ηγετική μας θέση σε 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lastRenderedPageBreak/>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Παρά αυτή την οπισθοδρόμηση, παραμείναμε προσηλωμένοι στο όραμά μας και τηρήσαμε την υπόσχεσή μας προς τα ενδιαφερόμενα μέρη μας. Για να 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w:t>
      </w:r>
      <w:r>
        <w:lastRenderedPageBreak/>
        <w:t>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37" w:name="_Toc134379290"/>
      <w:bookmarkStart w:id="38" w:name="_Toc134379382"/>
      <w:bookmarkStart w:id="39" w:name="_Toc134409354"/>
      <w:bookmarkStart w:id="40" w:name="_Toc134409511"/>
      <w:bookmarkStart w:id="41" w:name="_Toc134418212"/>
      <w:bookmarkStart w:id="42" w:name="_Toc134418239"/>
      <w:r>
        <w:t>Αποτελέσματα</w:t>
      </w:r>
      <w:bookmarkEnd w:id="37"/>
      <w:bookmarkEnd w:id="38"/>
      <w:bookmarkEnd w:id="39"/>
      <w:bookmarkEnd w:id="40"/>
      <w:bookmarkEnd w:id="41"/>
      <w:bookmarkEnd w:id="42"/>
    </w:p>
    <w:p w14:paraId="3B70483A" w14:textId="42C290A1" w:rsidR="00315B4F" w:rsidRDefault="00315B4F" w:rsidP="00F618AC">
      <w:pPr>
        <w:pStyle w:val="Heading5"/>
        <w:rPr>
          <w:lang w:val="en-US"/>
        </w:rPr>
      </w:pPr>
      <w:r>
        <w:rPr>
          <w:lang w:val="en-US"/>
        </w:rPr>
        <w:t>202</w:t>
      </w:r>
      <w:r w:rsidR="005663CA">
        <w:rPr>
          <w:lang w:val="en-US"/>
        </w:rPr>
        <w:t>4</w:t>
      </w:r>
    </w:p>
    <w:p w14:paraId="079A5B45" w14:textId="1422D691" w:rsidR="007302DE" w:rsidRP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47AC1366" w14:textId="1185DA9A" w:rsidR="007302DE" w:rsidRPr="007302DE" w:rsidRDefault="007302DE" w:rsidP="007302DE">
      <w:r w:rsidRPr="00FA4C9E">
        <w:rPr>
          <w:rStyle w:val="Heading4Char"/>
        </w:rPr>
        <w:lastRenderedPageBreak/>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77777777" w:rsidR="007302DE" w:rsidRPr="007302DE" w:rsidRDefault="007302DE" w:rsidP="007302DE">
      <w:r w:rsidRPr="007A10B1">
        <w:rPr>
          <w:rStyle w:val="Heading4Char"/>
        </w:rPr>
        <w:t>Ποσοστό μείωσης πωλήσεων:</w:t>
      </w:r>
      <w:r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Pr="007302DE">
        <w:rPr>
          <w:lang w:val="en-US"/>
        </w:rPr>
        <w:t>Just</w:t>
      </w:r>
      <w:r w:rsidRPr="007302DE">
        <w:t xml:space="preserve"> </w:t>
      </w:r>
      <w:r w:rsidRPr="007302DE">
        <w:rPr>
          <w:lang w:val="en-US"/>
        </w:rPr>
        <w:t>in</w:t>
      </w:r>
      <w:r w:rsidRPr="007302DE">
        <w:t xml:space="preserve"> </w:t>
      </w:r>
      <w:r w:rsidRPr="007302DE">
        <w:rPr>
          <w:lang w:val="en-US"/>
        </w:rPr>
        <w:t>Time</w:t>
      </w:r>
      <w:r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112A405D" w14:textId="25FDCBDA" w:rsidR="007302DE" w:rsidRPr="007302DE" w:rsidRDefault="007302DE" w:rsidP="007302DE">
      <w:r w:rsidRPr="007302DE">
        <w:t xml:space="preserve">Κατά τη διάρκεια του έτους, προσλάβαμε δύο διευθυντές: έναν για το μάρκετινγκ και έναν για τις σχέσεις με τους πελάτες. Επικεντρώθηκαν σε δραστηριότητες όπως η διαχείριση κινδύνου για τον μετριασμό εξωτερικών παραγόντων που θα μπορούσαν να επηρεάσουν αρνητικά τα κέρδη της εταιρείας και επικεντρώθηκαν στην απόκτηση μεγάλων πελατών. Αν και δεν προσλάβαμε επιπλέον προσωπικό για το τμήμα ανθρώπινου δυναμικού, το υπάρχον προσωπικό μας επωφελήθηκε από ένα ολοκληρωμένο εκπαιδευτικό πρόγραμμα και </w:t>
      </w:r>
      <w:r w:rsidR="00283AAE">
        <w:rPr>
          <w:lang w:val="en-US"/>
        </w:rPr>
        <w:t>mentoring</w:t>
      </w:r>
      <w:r w:rsidR="00283AAE" w:rsidRPr="00283AAE">
        <w:t xml:space="preserve"> &amp; </w:t>
      </w:r>
      <w:r w:rsidR="00283AAE">
        <w:rPr>
          <w:lang w:val="en-US"/>
        </w:rPr>
        <w:t>coaching</w:t>
      </w:r>
      <w:r w:rsidRPr="007302DE">
        <w:t>.</w:t>
      </w:r>
    </w:p>
    <w:p w14:paraId="3D335890" w14:textId="1CF3EA28" w:rsidR="00F618AC" w:rsidRPr="007302DE" w:rsidRDefault="007302DE" w:rsidP="007302DE">
      <w:r w:rsidRPr="007302DE">
        <w:t xml:space="preserve">Το προϊόν μας, ένα αθλητικό παπούτσι υψηλής ποιότητας, βαθμολογήθηκε με πέντε αστέρια και τιμήθηκε στα 125 ευρώ, με κόστος παραγωγής περίπου 44 ευρώ το ζευγάρι. Παρά τα μικτά αποτελέσματα στους </w:t>
      </w:r>
      <w:r w:rsidRPr="007302DE">
        <w:rPr>
          <w:lang w:val="en-US"/>
        </w:rPr>
        <w:t>KPIs</w:t>
      </w:r>
      <w:r w:rsidRPr="007302DE">
        <w:t xml:space="preserve"> μας, κατακτήσαμε την 1η θέση στην κατάταξη επειδή είχαμε την καλύτερη στρατηγική μεταξύ των ανταγωνιστών μας. Ο ισολογισμός μας βελτιώθηκε σε σύγκριση με την αρχή του έτους πριν από την υλοποίηση των δράσεών μας και τα καθαρά μας κέρδη ήταν 500 χιλ. ευρώ.</w:t>
      </w:r>
    </w:p>
    <w:p w14:paraId="02D5BC92" w14:textId="75D9719D" w:rsidR="00315B4F" w:rsidRPr="00D938D9" w:rsidRDefault="00315B4F" w:rsidP="00F618AC">
      <w:pPr>
        <w:pStyle w:val="Heading5"/>
      </w:pPr>
      <w:r w:rsidRPr="00D938D9">
        <w:t>2027</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lastRenderedPageBreak/>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14F459AE" w14:textId="244E8C5B" w:rsidR="00B42481" w:rsidRPr="00B42481" w:rsidRDefault="00B42481" w:rsidP="00B42481">
      <w:r w:rsidRPr="00B42481">
        <w:t xml:space="preserve">Κατά τη διάρκεια του έτους, αντικαταστήσαμε τους προηγούμενους διευθυντές με </w:t>
      </w:r>
      <w:r w:rsidR="00A01B7F" w:rsidRPr="00A01B7F">
        <w:t>2</w:t>
      </w:r>
      <w:r w:rsidRPr="00B42481">
        <w:t xml:space="preserve"> </w:t>
      </w:r>
      <w:r w:rsidR="00A01B7F">
        <w:t xml:space="preserve">πιο </w:t>
      </w:r>
      <w:r w:rsidRPr="00B42481">
        <w:t>εξειδικευμένο</w:t>
      </w:r>
      <w:r w:rsidR="00A01B7F">
        <w:t>υς</w:t>
      </w:r>
      <w:r w:rsidRPr="00B42481">
        <w:t xml:space="preserve"> Διευθυντ</w:t>
      </w:r>
      <w:r w:rsidR="006F6FC3">
        <w:t>ές</w:t>
      </w:r>
      <w:r w:rsidRPr="00B42481">
        <w:t xml:space="preserve"> Μάρκετινγκ. Οι προσπάθειές μας στο μάρκετινγκ ήταν σημαντικές, οδηγώντας στο μεγαλύτερο μερίδιο αγοράς στον </w:t>
      </w:r>
      <w:r w:rsidR="00AD03D0">
        <w:t>τομέα</w:t>
      </w:r>
      <w:r w:rsidRPr="00B42481">
        <w:t xml:space="preserve"> ποιότητας παρά τους πολυάριθμους ανταγωνιστές. Μειώσαμε την τιμή των παπουτσιών από 125 ευρώ σε 99 ευρώ, επειδή το τμήμα οικειότητας πελατών δεν αγόραζε παπούτσια άνω των 100 ευρώ.</w:t>
      </w:r>
    </w:p>
    <w:p w14:paraId="31E8840E" w14:textId="7D212F8A" w:rsidR="00F618AC" w:rsidRPr="00B42481" w:rsidRDefault="00B42481" w:rsidP="00B42481">
      <w:r w:rsidRPr="00B42481">
        <w:t>Για να ανταποκριθούμε στις απαιτήσεις του νέου τμήματος της αγοράς, αυξήσαμε σημαντικά τον αριθμό των εργαζομένων, γεγονός που άσκησε πρόσθετη πίεση στον ισολογισμό μας. Ως αποτέλεσμα, τα καθαρά μας κέρδη για το έτος ήταν -3 εκατ. ευρώ. Παρά τις οικονομικές προκλήσεις, συνεχίσαμε να επικεντρωνόμαστε στην παροχή προϊόντων καλύτερης ποιότητας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5279A96C" w14:textId="73467E13" w:rsidR="005425BD" w:rsidRPr="007F12BE" w:rsidRDefault="005425BD" w:rsidP="00F618AC">
      <w:pPr>
        <w:pStyle w:val="Heading5"/>
      </w:pPr>
      <w:r w:rsidRPr="00D938D9">
        <w:t>2028</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lastRenderedPageBreak/>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376E2E86" w14:textId="09678E0B" w:rsidR="00B75545" w:rsidRPr="00B75545" w:rsidRDefault="00B75545" w:rsidP="00B75545">
      <w:r w:rsidRPr="00B75545">
        <w:t xml:space="preserve">Κατά τη διάρκεια του έτους, αντικαταστήσαμε έναν Διευθυντή Μάρκετινγκ και τώρα έχουμε έναν Διευθυντή Μάρκετινγκ και έναν </w:t>
      </w:r>
      <w:r w:rsidRPr="00B75545">
        <w:rPr>
          <w:lang w:val="en-US"/>
        </w:rPr>
        <w:t>COO</w:t>
      </w:r>
      <w:r w:rsidRPr="00B75545">
        <w:t>. Δυστυχώς, αντιμετωπίσαμε ένα πρόβλημα λογισμικού με την οικειότητα των πελατών λόγω του αυξημένου κόστους παραγωγής. Αποφασίσαμε να προσθέσουμε 3 ευρώ επιπλέον σε κάθε ζευγάρι παπούτσια, με αποτέλεσμα η τιμή να ανέβει από 99 ευρώ στα 104 ευρώ. Κατά συνέπεια, αυτό οδήγησε σε μηδενικές πωλήσεις στον τομέα της οικειότητας πελατών.</w:t>
      </w:r>
    </w:p>
    <w:p w14:paraId="79FE8141" w14:textId="7FC5985E" w:rsidR="00F618AC" w:rsidRPr="00B75545" w:rsidRDefault="00B75545" w:rsidP="00B75545">
      <w:r w:rsidRPr="00B75545">
        <w:t xml:space="preserve">Ο ισολογισμός μας </w:t>
      </w:r>
      <w:r>
        <w:t>έπεσε</w:t>
      </w:r>
      <w:r w:rsidRPr="00B75545">
        <w:t>, με τον τραπεζικό μας λογαριασμό να αγγίζει μόλις τις 100 χιλ. ευρώ και συνολικά τα -4 εκατ. ευρώ έξοδα</w:t>
      </w:r>
      <w:r w:rsidR="005D234C" w:rsidRPr="005D234C">
        <w:t xml:space="preserve"> </w:t>
      </w:r>
      <w:r w:rsidR="005D234C">
        <w:t xml:space="preserve">χωρίς </w:t>
      </w:r>
      <w:r w:rsidR="005D234C">
        <w:rPr>
          <w:lang w:val="en-US"/>
        </w:rPr>
        <w:t>net</w:t>
      </w:r>
      <w:r w:rsidR="005D234C" w:rsidRPr="00382191">
        <w:t xml:space="preserve"> </w:t>
      </w:r>
      <w:r w:rsidR="005D234C">
        <w:rPr>
          <w:lang w:val="en-US"/>
        </w:rPr>
        <w:t>profit</w:t>
      </w:r>
      <w:r w:rsidRPr="00B75545">
        <w:t>. Παρά αυτές τις προκλήσεις, συνεχίσαμε να επικεντρωνόμαστε στην παροχή της καλύτερης ποιότητας προϊόντων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621781B4" w14:textId="2BFBA9BB" w:rsidR="00315B4F" w:rsidRPr="00F76AC5" w:rsidRDefault="00315B4F" w:rsidP="00F618AC">
      <w:pPr>
        <w:pStyle w:val="Heading5"/>
      </w:pPr>
      <w:r w:rsidRPr="000E50BB">
        <w:t>20</w:t>
      </w:r>
      <w:r w:rsidR="000E50BB">
        <w:t>29</w:t>
      </w:r>
    </w:p>
    <w:p w14:paraId="5F097C77" w14:textId="2CEBBFBC" w:rsidR="006464B8" w:rsidRPr="006464B8" w:rsidRDefault="006464B8" w:rsidP="00312569">
      <w:r w:rsidRPr="00BF790E">
        <w:rPr>
          <w:rStyle w:val="Heading4Char"/>
        </w:rPr>
        <w:t>Υψηλότερη σε ποιότητα:</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p>
    <w:p w14:paraId="09F8C1AB" w14:textId="3FF024DD" w:rsidR="006464B8" w:rsidRPr="006464B8"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p>
    <w:p w14:paraId="272A67D5" w14:textId="050BCEC5" w:rsidR="006464B8" w:rsidRPr="006464B8" w:rsidRDefault="006464B8" w:rsidP="006464B8">
      <w:r w:rsidRPr="00BF790E">
        <w:rPr>
          <w:rStyle w:val="Heading4Char"/>
        </w:rPr>
        <w:t>Επίπεδο εκπαίδευσης προσωπικού:</w:t>
      </w:r>
      <w:r w:rsidRPr="006464B8">
        <w:t xml:space="preserve"> </w:t>
      </w:r>
      <w:r w:rsidR="00F82C65">
        <w:t>100</w:t>
      </w:r>
      <w:r w:rsidRPr="006464B8">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77777777" w:rsidR="006464B8" w:rsidRP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3C907813" w14:textId="054D06E0" w:rsidR="00F618AC" w:rsidRPr="006464B8" w:rsidRDefault="006464B8" w:rsidP="006464B8">
      <w:r w:rsidRPr="006464B8">
        <w:t xml:space="preserve">Για να εκπληρώσουμε τις επενδύσεις μας σε </w:t>
      </w:r>
      <w:r>
        <w:rPr>
          <w:lang w:val="en-US"/>
        </w:rPr>
        <w:t>R</w:t>
      </w:r>
      <w:r w:rsidRPr="006464B8">
        <w:t>&amp;</w:t>
      </w:r>
      <w:r>
        <w:rPr>
          <w:lang w:val="en-US"/>
        </w:rPr>
        <w:t>D</w:t>
      </w:r>
      <w:r w:rsidRPr="006464B8">
        <w:t xml:space="preserve"> και να λανσάρουμε ένα καινοτόμο νέο προϊόν, πήραμε ένα δάνειο για πρώτη φορά. Αυτή η απόφαση </w:t>
      </w:r>
      <w:r w:rsidRPr="006464B8">
        <w:lastRenderedPageBreak/>
        <w:t>οδήγησε σε ένα πρωτοποριακό λανσάρισμα προϊόντος, το οποίο εκτόξευσε στα ύψη τα καθαρά κέρδη, την κατάταξή μας και ουσιαστικά όλες τις πτυχές της απόδοσής μας. Οι στρατηγικές μας αποφάσεις, η οικονομική υποστήριξη και η δέσμευσή μας στην καινοτομία μας επέτρεψαν να ξεπεράσουμε τα εμπόδια και να διατηρήσουμε μια δεσπόζουσα θέση στην αγορά.</w:t>
      </w:r>
    </w:p>
    <w:p w14:paraId="16890443" w14:textId="00523721" w:rsidR="00F1110B" w:rsidRDefault="00F1110B" w:rsidP="00F1110B">
      <w:pPr>
        <w:pStyle w:val="Heading1"/>
      </w:pPr>
      <w:bookmarkStart w:id="43" w:name="_Toc134379291"/>
      <w:bookmarkStart w:id="44" w:name="_Toc134379383"/>
      <w:bookmarkStart w:id="45" w:name="_Toc134409355"/>
      <w:bookmarkStart w:id="46" w:name="_Toc134409512"/>
      <w:bookmarkStart w:id="47" w:name="_Toc134418213"/>
      <w:bookmarkStart w:id="48" w:name="_Toc134418240"/>
      <w:r>
        <w:t>Μελλοντική Εταιρική Στρατηγική</w:t>
      </w:r>
      <w:bookmarkEnd w:id="43"/>
      <w:bookmarkEnd w:id="44"/>
      <w:bookmarkEnd w:id="45"/>
      <w:bookmarkEnd w:id="46"/>
      <w:bookmarkEnd w:id="47"/>
      <w:bookmarkEnd w:id="48"/>
    </w:p>
    <w:p w14:paraId="6B8A9DD3" w14:textId="6EBE0365" w:rsidR="001C7997" w:rsidRPr="00A154D5" w:rsidRDefault="001C7997" w:rsidP="001C7997">
      <w:r w:rsidRPr="001C7997">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DC9E573" w14:textId="1FD671FE" w:rsidR="001C7997" w:rsidRPr="001C7997" w:rsidRDefault="001C7997" w:rsidP="001C7997">
      <w:r w:rsidRPr="00784295">
        <w:rPr>
          <w:rStyle w:val="Heading4Char"/>
        </w:rPr>
        <w:t xml:space="preserve">Επέκταση του </w:t>
      </w:r>
      <w:r w:rsidR="00154CA0">
        <w:rPr>
          <w:rStyle w:val="Heading4Char"/>
          <w:lang w:val="en-US"/>
        </w:rPr>
        <w:t>portfolio</w:t>
      </w:r>
      <w:r w:rsidRPr="00784295">
        <w:rPr>
          <w:rStyle w:val="Heading4Char"/>
        </w:rPr>
        <w:t xml:space="preserve"> </w:t>
      </w:r>
      <w:r w:rsidR="006D020C" w:rsidRPr="00784295">
        <w:rPr>
          <w:rStyle w:val="Heading4Char"/>
        </w:rPr>
        <w:t xml:space="preserve">των </w:t>
      </w:r>
      <w:r w:rsidRPr="00784295">
        <w:rPr>
          <w:rStyle w:val="Heading4Char"/>
        </w:rPr>
        <w:t>προϊόντων μας:</w:t>
      </w:r>
      <w:r w:rsidRPr="001C7997">
        <w:t xml:space="preserve"> Η καινοτομία ήταν πάντα στο επίκεντρο της επιτυχίας της εταιρείας μας. Για να διατηρήσουμε το ανταγωνιστικό μας πλεονέκτημα και να αντιμετωπίσουμε τις εξελισσόμενες ανάγκες των πελατών μας, θα συνεχίσουμε να επενδύουμε σε μεγάλο βαθμό στην έρευνα και την ανάπτυξη. Αυτό θα μας επιτρέψει να δημιουργήσουμε νέα προϊόντα αιχμής και να βελτιώσουμε τα υπάρχοντα, καλύπτοντας ένα ευρύ φάσμα προτιμήσεων πελατών και τμημάτων της αγοράς</w:t>
      </w:r>
      <w:sdt>
        <w:sdtPr>
          <w:id w:val="2141686004"/>
          <w:citation/>
        </w:sdtPr>
        <w:sdtContent>
          <w:r w:rsidR="007344F3">
            <w:fldChar w:fldCharType="begin"/>
          </w:r>
          <w:r w:rsidR="00B91CB4">
            <w:instrText xml:space="preserve">CITATION Sus20 \l 1033 </w:instrText>
          </w:r>
          <w:r w:rsidR="007344F3">
            <w:fldChar w:fldCharType="separate"/>
          </w:r>
          <w:r w:rsidR="00F64C18">
            <w:rPr>
              <w:noProof/>
            </w:rPr>
            <w:t xml:space="preserve"> </w:t>
          </w:r>
          <w:r w:rsidR="00F64C18" w:rsidRPr="00F64C18">
            <w:rPr>
              <w:noProof/>
            </w:rPr>
            <w:t>(Grand View Research, 2020)</w:t>
          </w:r>
          <w:r w:rsidR="007344F3">
            <w:fldChar w:fldCharType="end"/>
          </w:r>
        </w:sdtContent>
      </w:sdt>
      <w:r w:rsidRPr="001C7997">
        <w:t>. Η εστίασή μας στην καινοτομία προϊόντων όχι μόνο θα μας βοηθήσει να διαφοροποιηθούμε από τους ανταγωνιστές αλλά θα ανοίξουμε επίσης νέες ευκαιρίες για τη δημιουργία εσόδων</w:t>
      </w:r>
      <w:r w:rsidR="00164F0B" w:rsidRPr="00164F0B">
        <w:t xml:space="preserve"> </w:t>
      </w:r>
      <w:sdt>
        <w:sdtPr>
          <w:id w:val="1538858109"/>
          <w:citation/>
        </w:sdtPr>
        <w:sdtContent>
          <w:r w:rsidR="00164F0B">
            <w:fldChar w:fldCharType="begin"/>
          </w:r>
          <w:r w:rsidR="00164F0B" w:rsidRPr="00164F0B">
            <w:instrText xml:space="preserve"> </w:instrText>
          </w:r>
          <w:r w:rsidR="00164F0B">
            <w:rPr>
              <w:lang w:val="en-US"/>
            </w:rPr>
            <w:instrText>CITATION</w:instrText>
          </w:r>
          <w:r w:rsidR="00164F0B" w:rsidRPr="00164F0B">
            <w:instrText xml:space="preserve"> </w:instrText>
          </w:r>
          <w:r w:rsidR="00164F0B">
            <w:rPr>
              <w:lang w:val="en-US"/>
            </w:rPr>
            <w:instrText>www</w:instrText>
          </w:r>
          <w:r w:rsidR="00164F0B" w:rsidRPr="00164F0B">
            <w:instrText>23 \</w:instrText>
          </w:r>
          <w:r w:rsidR="00164F0B">
            <w:rPr>
              <w:lang w:val="en-US"/>
            </w:rPr>
            <w:instrText>l</w:instrText>
          </w:r>
          <w:r w:rsidR="00164F0B" w:rsidRPr="00164F0B">
            <w:instrText xml:space="preserve"> 1033 </w:instrText>
          </w:r>
          <w:r w:rsidR="00164F0B">
            <w:fldChar w:fldCharType="separate"/>
          </w:r>
          <w:r w:rsidR="00F64C18" w:rsidRPr="00FA55BE">
            <w:rPr>
              <w:noProof/>
            </w:rPr>
            <w:t>(</w:t>
          </w:r>
          <w:r w:rsidR="00F64C18" w:rsidRPr="00F64C18">
            <w:rPr>
              <w:noProof/>
              <w:lang w:val="en-US"/>
            </w:rPr>
            <w:t>www</w:t>
          </w:r>
          <w:r w:rsidR="00F64C18" w:rsidRPr="00FA55BE">
            <w:rPr>
              <w:noProof/>
            </w:rPr>
            <w:t>.</w:t>
          </w:r>
          <w:r w:rsidR="00F64C18" w:rsidRPr="00F64C18">
            <w:rPr>
              <w:noProof/>
              <w:lang w:val="en-US"/>
            </w:rPr>
            <w:t>cascade</w:t>
          </w:r>
          <w:r w:rsidR="00F64C18" w:rsidRPr="00FA55BE">
            <w:rPr>
              <w:noProof/>
            </w:rPr>
            <w:t>.</w:t>
          </w:r>
          <w:r w:rsidR="00F64C18" w:rsidRPr="00F64C18">
            <w:rPr>
              <w:noProof/>
              <w:lang w:val="en-US"/>
            </w:rPr>
            <w:t>app</w:t>
          </w:r>
          <w:r w:rsidR="00F64C18" w:rsidRPr="00FA55BE">
            <w:rPr>
              <w:noProof/>
            </w:rPr>
            <w:t xml:space="preserve">, </w:t>
          </w:r>
          <w:r w:rsidR="00F64C18" w:rsidRPr="00F64C18">
            <w:rPr>
              <w:noProof/>
              <w:lang w:val="en-US"/>
            </w:rPr>
            <w:t>n</w:t>
          </w:r>
          <w:r w:rsidR="00F64C18" w:rsidRPr="00FA55BE">
            <w:rPr>
              <w:noProof/>
            </w:rPr>
            <w:t>.</w:t>
          </w:r>
          <w:r w:rsidR="00F64C18" w:rsidRPr="00F64C18">
            <w:rPr>
              <w:noProof/>
              <w:lang w:val="en-US"/>
            </w:rPr>
            <w:t>d</w:t>
          </w:r>
          <w:r w:rsidR="00F64C18" w:rsidRPr="00FA55BE">
            <w:rPr>
              <w:noProof/>
            </w:rPr>
            <w:t>.)</w:t>
          </w:r>
          <w:r w:rsidR="00164F0B">
            <w:fldChar w:fldCharType="end"/>
          </w:r>
        </w:sdtContent>
      </w:sdt>
      <w:r w:rsidRPr="001C7997">
        <w:t>.</w:t>
      </w:r>
    </w:p>
    <w:p w14:paraId="1DB3D473" w14:textId="0FE65764" w:rsidR="001C7997" w:rsidRPr="001C7997" w:rsidRDefault="001C7997" w:rsidP="001C7997">
      <w:r w:rsidRPr="00784295">
        <w:rPr>
          <w:rStyle w:val="Heading4Char"/>
        </w:rPr>
        <w:t>Ενίσχυση της παρουσίας στην αγορά:</w:t>
      </w:r>
      <w:r w:rsidRPr="001C7997">
        <w:t xml:space="preserve"> Στόχος μας είναι να αυξήσουμε το μερίδιο αγοράς μας και να δημιουργήσουμε ισχυρή παρουσία τόσο στις υπάρχουσες όσο και στις νέες αγορές. Για να το πετύχουμε αυτό, θα χρησιμοποιήσουμε στοχευμένες καμπάνιες μάρκετινγκ που προβάλλουν τη μοναδική μας πρόταση αξίας και αυξάνουν την αναγνωρισιμότητα της επωνυμίας μας. Θα επικεντρωθούμε επίσης στην ανάπτυξη και την καλλιέργεια μακροχρόνιων σχέσεων με τους πελάτες παρέχοντας εξαιρετική εξυπηρέτηση πελατών και προσπαθώντας συνεχώς να υπερβούμε τις προσδοκίες τους. Χτίζοντας την αφοσίωση των πελατών και αυξάνοντας τη διείσδυση στην αγορά, μπορούμε να εξασφαλίσουμε βιώσιμη ανάπτυξη και κερδοφορία</w:t>
      </w:r>
      <w:r w:rsidR="00E90670" w:rsidRPr="00E90670">
        <w:t xml:space="preserve"> </w:t>
      </w:r>
      <w:sdt>
        <w:sdtPr>
          <w:id w:val="76172730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Kel</w:instrText>
          </w:r>
          <w:r w:rsidR="00E90670" w:rsidRPr="00E90670">
            <w:instrText>121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Keller</w:t>
          </w:r>
          <w:r w:rsidR="00F64C18" w:rsidRPr="00FA55BE">
            <w:rPr>
              <w:noProof/>
            </w:rPr>
            <w:t>, 2012)</w:t>
          </w:r>
          <w:r w:rsidR="00E90670">
            <w:fldChar w:fldCharType="end"/>
          </w:r>
        </w:sdtContent>
      </w:sdt>
      <w:r w:rsidRPr="001C7997">
        <w:t>.</w:t>
      </w:r>
    </w:p>
    <w:p w14:paraId="2942697C" w14:textId="17125752" w:rsidR="001C7997" w:rsidRPr="001C7997" w:rsidRDefault="001C7997" w:rsidP="001C7997">
      <w:r w:rsidRPr="00784295">
        <w:rPr>
          <w:rStyle w:val="Heading4Char"/>
        </w:rPr>
        <w:lastRenderedPageBreak/>
        <w:t>Ενίσχυση της λειτουργικής αποτελεσματικότητας:</w:t>
      </w:r>
      <w:r w:rsidRPr="001C7997">
        <w:t xml:space="preserve"> Προκειμένου να μεγιστοποιήσουμε τα κέρδη και να διατηρήσουμε το ανταγωνιστικό μας πλεονέκτημα, πρέπει συνεχώς να αναζητούμε τρόπους βελτιστοποίησης των επιχειρηματικών μας λειτουργιών. Αυτό περιλαμβάνει τη βελτίωση της διαχείρισης της εφοδιαστικής αλυσίδας, τον εξορθολογισμό των διαδικασιών παραγωγής και την αποτελεσματική διαχείριση του αποθέματός μας. Εστιάζοντας στη λειτουργική αποτελεσματικότητα, μπορούμε να ελαχιστοποιήσουμε το κόστος, να μειώσουμε τα απόβλητα και να δημιουργήσουμε έναν λιτό, ευέλικτο οργανισμό που είναι καλύτερα εξοπλισμένος για να ανταποκρίνεται στη μεταβαλλόμενη δυναμική της αγοράς.</w:t>
      </w:r>
    </w:p>
    <w:p w14:paraId="5FDFC7F1" w14:textId="35AC9F02" w:rsidR="001C7997" w:rsidRPr="001C7997" w:rsidRDefault="001C7997" w:rsidP="001C7997">
      <w:r w:rsidRPr="00784295">
        <w:rPr>
          <w:rStyle w:val="Heading4Char"/>
        </w:rPr>
        <w:t>Ανάπτυξη του ανθρώπινου δυναμικού μας:</w:t>
      </w:r>
      <w:r w:rsidRPr="001C7997">
        <w:t xml:space="preserve"> Οι υπάλληλοί μας είναι το πιο πολύτιμο πλεονέκτημά μας και οι δεξιότητες, οι γνώσεις και η αφοσίωσή τους συνέβαλαν στην επιτυχία μας. Καθώς κοιτάζουμε προς το μέλλον, πρέπει να συνεχίσουμε να επενδύουμε σε προγράμματα κατάρτισης και ανάπτυξης εργαζομένων για να καλλιεργήσουμε ένα εξειδικευμένο εργατικό δυναμικό που μπορεί να οδηγήσει τις προσπάθειές μας για ανάπτυξη και καινοτομία. Θα επιδιώξουμε επίσης να προσελκύσουμε και να διατηρήσουμε κορυφαία ταλέντα προσφέροντας ανταγωνιστικά πακέτα αποδοχών και παρέχοντας ευκαιρίες για προσωπική και επαγγελματική ανάπτυξη.</w:t>
      </w:r>
    </w:p>
    <w:p w14:paraId="3952A3CA" w14:textId="102234BA" w:rsidR="001C7997" w:rsidRPr="001C7997" w:rsidRDefault="001C7997" w:rsidP="001C7997">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00971915" w:rsidRPr="00971915">
        <w:t xml:space="preserve"> </w:t>
      </w:r>
      <w:sdt>
        <w:sdtPr>
          <w:id w:val="1580251363"/>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Por</w:instrText>
          </w:r>
          <w:r w:rsidR="00971915" w:rsidRPr="00971915">
            <w:instrText>11 \</w:instrText>
          </w:r>
          <w:r w:rsidR="00971915">
            <w:rPr>
              <w:lang w:val="en-US"/>
            </w:rPr>
            <w:instrText>l</w:instrText>
          </w:r>
          <w:r w:rsidR="00971915" w:rsidRPr="00971915">
            <w:instrText xml:space="preserve"> 1033 </w:instrText>
          </w:r>
          <w:r w:rsidR="00E90670">
            <w:instrText xml:space="preserve"> \m Eps08</w:instrText>
          </w:r>
          <w:r w:rsidR="008329FF">
            <w:instrText xml:space="preserve"> \m Bin22</w:instrText>
          </w:r>
          <w:r w:rsidR="00971915">
            <w:fldChar w:fldCharType="separate"/>
          </w:r>
          <w:r w:rsidR="00F64C18" w:rsidRPr="00FA55BE">
            <w:rPr>
              <w:noProof/>
            </w:rPr>
            <w:t>(</w:t>
          </w:r>
          <w:r w:rsidR="00F64C18" w:rsidRPr="00F64C18">
            <w:rPr>
              <w:noProof/>
              <w:lang w:val="en-US"/>
            </w:rPr>
            <w:t>Porter</w:t>
          </w:r>
          <w:r w:rsidR="00F64C18" w:rsidRPr="00FA55BE">
            <w:rPr>
              <w:noProof/>
            </w:rPr>
            <w:t xml:space="preserve"> &amp; </w:t>
          </w:r>
          <w:r w:rsidR="00F64C18" w:rsidRPr="00F64C18">
            <w:rPr>
              <w:noProof/>
              <w:lang w:val="en-US"/>
            </w:rPr>
            <w:t>Kramer</w:t>
          </w:r>
          <w:r w:rsidR="00F64C18" w:rsidRPr="00FA55BE">
            <w:rPr>
              <w:noProof/>
            </w:rPr>
            <w:t xml:space="preserve">, 2011; </w:t>
          </w:r>
          <w:r w:rsidR="00F64C18" w:rsidRPr="00F64C18">
            <w:rPr>
              <w:noProof/>
              <w:lang w:val="en-US"/>
            </w:rPr>
            <w:t>Epstein</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08; </w:t>
          </w:r>
          <w:r w:rsidR="00F64C18" w:rsidRPr="00F64C18">
            <w:rPr>
              <w:noProof/>
              <w:lang w:val="en-US"/>
            </w:rPr>
            <w:t>Bindra</w:t>
          </w:r>
          <w:r w:rsidR="00F64C18" w:rsidRPr="00FA55BE">
            <w:rPr>
              <w:noProof/>
            </w:rPr>
            <w:t>, 2022)</w:t>
          </w:r>
          <w:r w:rsidR="00971915">
            <w:fldChar w:fldCharType="end"/>
          </w:r>
        </w:sdtContent>
      </w:sdt>
      <w:r w:rsidRPr="001C7997">
        <w:t>.</w:t>
      </w:r>
    </w:p>
    <w:p w14:paraId="010E6055" w14:textId="3A5CEEBC" w:rsidR="001C7997" w:rsidRPr="001C7997" w:rsidRDefault="001C7997" w:rsidP="001C7997">
      <w:r w:rsidRPr="00784295">
        <w:rPr>
          <w:rStyle w:val="Heading4Char"/>
        </w:rPr>
        <w:t>Υιοθέτηση μιας πελατοκεντρικής προσέγγισης:</w:t>
      </w:r>
      <w:r w:rsidRPr="001C7997">
        <w:t xml:space="preserve"> Σε ένα ολοένα και πιο ανταγωνιστικό επιχειρηματικό τοπίο, πρέπει να διαφοροποιηθούμε προσφέροντας μια εξατομικευμένη και ελκυστική εμπειρία πελατών. Θα το κάνουμε αυτό εφαρμόζοντας στρατηγικές που βασίζονται σε δεδομένα που μας </w:t>
      </w:r>
      <w:r w:rsidRPr="001C7997">
        <w:lastRenderedPageBreak/>
        <w:t>επιτρέπουν να κατανοήσουμε καλύτερα και να προβλέψουμε καλύτερα τις ανάγκες, τις προτιμήσεις και τις συμπεριφορές των πελατών. Προσαρμόζοντας τις προσφορές προϊόντων και τις καμπάνιες μάρκετινγκ ώστε να ταιριάζουν στις μεμονωμένες προτιμήσεις των πελατών, μπορούμε να οικοδομήσουμε μακροχρόνιες σχέσεις και να ενθαρρύνουμε την πίστη των πελατών.</w:t>
      </w:r>
    </w:p>
    <w:p w14:paraId="4ABA0963" w14:textId="202D8E6F" w:rsidR="001C7997" w:rsidRPr="001C7997" w:rsidRDefault="001C7997" w:rsidP="001C7997">
      <w:r w:rsidRPr="00154CA0">
        <w:rPr>
          <w:rStyle w:val="Heading4Char"/>
        </w:rPr>
        <w:t xml:space="preserve">Διερεύνηση στρατηγικών </w:t>
      </w:r>
      <w:r w:rsidR="00D52400" w:rsidRPr="00154CA0">
        <w:rPr>
          <w:rStyle w:val="Heading4Char"/>
        </w:rPr>
        <w:t>partnerships</w:t>
      </w:r>
      <w:r w:rsidRPr="00154CA0">
        <w:rPr>
          <w:rStyle w:val="Heading4Char"/>
        </w:rPr>
        <w:t xml:space="preserve"> και </w:t>
      </w:r>
      <w:r w:rsidR="00D52400" w:rsidRPr="00154CA0">
        <w:rPr>
          <w:rStyle w:val="Heading4Char"/>
        </w:rPr>
        <w:t>collaboration</w:t>
      </w:r>
      <w:r w:rsidRPr="00154CA0">
        <w:rPr>
          <w:rStyle w:val="Heading4Char"/>
        </w:rPr>
        <w:t>:</w:t>
      </w:r>
      <w:r w:rsidRPr="001C7997">
        <w:t xml:space="preserve"> Δημιουργώντας στρατηγικές συνεργασίες με ηγέτες του κλάδου, συμπληρωματικές επιχειρήσεις και παρόχους τεχνολογίας, μπορούμε να αξιοποιήσουμε τις συνέργειες και να επεκτείνουμε την εμβέλειά μας στην αγορά. Αυτές οι συνεργασίες θα μας επιτρέψουν να αξιοποιήσουμε νέους πόρους, να μοιραστούμε τεχνογνωσία και να αποκτήσουμε πρόσβαση σε νέες αγορές, ενισχύοντας τελικά τη συνολική ανταγωνιστικότητα και το δυναμικό ανάπτυξής μας</w:t>
      </w:r>
      <w:r w:rsidR="00E90670" w:rsidRPr="00E90670">
        <w:t xml:space="preserve"> </w:t>
      </w:r>
      <w:sdt>
        <w:sdtPr>
          <w:id w:val="210545013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Gul</w:instrText>
          </w:r>
          <w:r w:rsidR="00E90670" w:rsidRPr="00E90670">
            <w:instrText>98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Gulati</w:t>
          </w:r>
          <w:r w:rsidR="00F64C18" w:rsidRPr="00FA55BE">
            <w:rPr>
              <w:noProof/>
            </w:rPr>
            <w:t>, 1998)</w:t>
          </w:r>
          <w:r w:rsidR="00E90670">
            <w:fldChar w:fldCharType="end"/>
          </w:r>
        </w:sdtContent>
      </w:sdt>
      <w:r w:rsidRPr="001C7997">
        <w:t>.</w:t>
      </w:r>
    </w:p>
    <w:p w14:paraId="4CCEDA43" w14:textId="7B29C4F3" w:rsidR="001C7997" w:rsidRPr="001C7997" w:rsidRDefault="001C7997" w:rsidP="001C7997">
      <w:r w:rsidRPr="00154CA0">
        <w:rPr>
          <w:rStyle w:val="Heading4Char"/>
        </w:rPr>
        <w:t>Διαφοροποίηση ροών εσόδων:</w:t>
      </w:r>
      <w:r w:rsidRPr="001C7997">
        <w:t xml:space="preserve"> Για τον μετριασμό των πιθανών κινδύνων και τη μείωση της εξάρτησής μας από ένα ενιαίο τμήμα της αγοράς, θα διερευνήσουμε ευκαιρίες για διαφοροποίηση των ροών εσόδων μας. Αυτό μπορεί να περιλαμβάνει την είσοδο σε νέες αγορές, την ανάπτυξη νέων σειρών προϊόντων ή ακόμα και την επέκταση σε παρακείμενες βιομηχανίες. Διαφοροποιώντας τις πηγές εσόδων μας, μπορούμε να δημιουργήσουμε μια πιο ανθεκτική επιχείρηση που είναι καλύτερα προετοιμασμένη να αντιμετωπίσει πιθανές οικονομικές πτώσεις ή διακυμάνσεις της αγοράς</w:t>
      </w:r>
      <w:r w:rsidR="00FE1288" w:rsidRPr="00FE1288">
        <w:t xml:space="preserve"> </w:t>
      </w:r>
      <w:sdt>
        <w:sdtPr>
          <w:id w:val="-76280460"/>
          <w:citation/>
        </w:sdtPr>
        <w:sdtContent>
          <w:r w:rsidR="00FE1288">
            <w:fldChar w:fldCharType="begin"/>
          </w:r>
          <w:r w:rsidR="00FE1288">
            <w:instrText xml:space="preserve">CITATION did21 \l 1033 </w:instrText>
          </w:r>
          <w:r w:rsidR="00FE1288">
            <w:fldChar w:fldCharType="separate"/>
          </w:r>
          <w:r w:rsidR="00F64C18" w:rsidRPr="00F64C18">
            <w:rPr>
              <w:noProof/>
            </w:rPr>
            <w:t>(Adidas, 2021)</w:t>
          </w:r>
          <w:r w:rsidR="00FE1288">
            <w:fldChar w:fldCharType="end"/>
          </w:r>
        </w:sdtContent>
      </w:sdt>
      <w:r w:rsidRPr="001C7997">
        <w:t>.</w:t>
      </w:r>
    </w:p>
    <w:p w14:paraId="50042846" w14:textId="668549F9" w:rsidR="001C7997" w:rsidRDefault="001C7997" w:rsidP="001C7997">
      <w:r w:rsidRPr="00154CA0">
        <w:rPr>
          <w:rStyle w:val="Heading4Char"/>
        </w:rPr>
        <w:t>Παρακολούθηση των τάσεων της αγοράς και των προτιμήσεων των πελατών:</w:t>
      </w:r>
      <w:r w:rsidRPr="001C7997">
        <w:t xml:space="preserve"> Για να είμαστε μπροστά από τον ανταγωνισμό, πρέπει να παρακολουθούμε συνεχώς τις τάσεις της αγοράς και τις προτιμήσεις των πελατών. Παραμένοντας ενημερωμένοι για τις εξελίξεις του κλάδου και προσαρμόζοντας τις προσφορές προϊόντων και τις στρατηγικές μάρκετινγκ ανάλογα, μπορούμε να διασφαλίσουμε ότι παραμένουμε σχετικοί και ανταποκρινόμαστε στις ανάγκες των πελατών.</w:t>
      </w:r>
    </w:p>
    <w:p w14:paraId="1524B9C6" w14:textId="343E6979" w:rsidR="00A56CD8" w:rsidRPr="00A56CD8" w:rsidRDefault="00A56CD8" w:rsidP="00A56CD8">
      <w:r w:rsidRPr="00154CA0">
        <w:rPr>
          <w:rStyle w:val="Heading4Char"/>
        </w:rPr>
        <w:t>Δίνοντας έμφαση στη συνεχή βελτίωση και καινοτομία:</w:t>
      </w:r>
      <w:r w:rsidRPr="00A56CD8">
        <w:t xml:space="preserve"> Καθώς προχωράμε, δεν πρέπει ποτέ να παραβλέπουμε τη δέσμευσή μας για συνεχή βελτίωση και καινοτομία. Αυτό σημαίνει να αξιολογούμε συνεχώς τις διαδικασίες, τα προϊόντα και τις υπηρεσίες μας και να αναζητούμε τρόπους βελτίωσης τους. Καλλιεργώντας μια κουλτούρα μάθησης, πειραματισμού και </w:t>
      </w:r>
      <w:r w:rsidRPr="00A56CD8">
        <w:lastRenderedPageBreak/>
        <w:t>προσαρμοστικότητας, μπορούμε να παραμείνουμε στην πρώτη γραμμή των τάσεων της βιομηχανίας και να διατηρήσουμε το ανταγωνιστικό μας πλεονέκτημα</w:t>
      </w:r>
      <w:r w:rsidR="00971915" w:rsidRPr="00971915">
        <w:t xml:space="preserve"> </w:t>
      </w:r>
      <w:sdt>
        <w:sdtPr>
          <w:id w:val="-1871522907"/>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Che</w:instrText>
          </w:r>
          <w:r w:rsidR="00971915" w:rsidRPr="00971915">
            <w:instrText>06 \</w:instrText>
          </w:r>
          <w:r w:rsidR="00971915">
            <w:rPr>
              <w:lang w:val="en-US"/>
            </w:rPr>
            <w:instrText>l</w:instrText>
          </w:r>
          <w:r w:rsidR="00971915" w:rsidRPr="00971915">
            <w:instrText xml:space="preserve"> 1033 </w:instrText>
          </w:r>
          <w:r w:rsidR="001C021B">
            <w:instrText xml:space="preserve"> \m Kai23</w:instrText>
          </w:r>
          <w:r w:rsidR="00971915">
            <w:fldChar w:fldCharType="separate"/>
          </w:r>
          <w:r w:rsidR="00F64C18" w:rsidRPr="00FA55BE">
            <w:rPr>
              <w:noProof/>
            </w:rPr>
            <w:t>(</w:t>
          </w:r>
          <w:r w:rsidR="00F64C18" w:rsidRPr="00F64C18">
            <w:rPr>
              <w:noProof/>
              <w:lang w:val="en-US"/>
            </w:rPr>
            <w:t>Chesbrough</w:t>
          </w:r>
          <w:r w:rsidR="00F64C18" w:rsidRPr="00FA55BE">
            <w:rPr>
              <w:noProof/>
            </w:rPr>
            <w:t xml:space="preserve">, 2006; </w:t>
          </w:r>
          <w:r w:rsidR="00F64C18" w:rsidRPr="00F64C18">
            <w:rPr>
              <w:noProof/>
              <w:lang w:val="en-US"/>
            </w:rPr>
            <w:t>Kaizen</w:t>
          </w:r>
          <w:r w:rsidR="00F64C18" w:rsidRPr="00FA55BE">
            <w:rPr>
              <w:noProof/>
            </w:rPr>
            <w:t>, 2023)</w:t>
          </w:r>
          <w:r w:rsidR="00971915">
            <w:fldChar w:fldCharType="end"/>
          </w:r>
        </w:sdtContent>
      </w:sdt>
      <w:r w:rsidRPr="00A56CD8">
        <w:t>.</w:t>
      </w:r>
    </w:p>
    <w:p w14:paraId="3CF7AA5C" w14:textId="4E4D08E1" w:rsidR="00A56CD8" w:rsidRPr="00A56CD8" w:rsidRDefault="00A56CD8" w:rsidP="00A56CD8">
      <w:r w:rsidRPr="00154CA0">
        <w:rPr>
          <w:rStyle w:val="Heading4Char"/>
        </w:rPr>
        <w:t xml:space="preserve">Επέκταση των ψηφιακών μας δυνατοτήτων: </w:t>
      </w:r>
      <w:r w:rsidRPr="00A56CD8">
        <w:t>Στο σημερινό ταχέως μεταβαλλόμενο ψηφιακό τοπίο, είναι σημαντικό για τις επιχειρήσεις να ενημερώνονται για τις αναδυόμενες τεχνολογίες και να αξιοποιούν τις ευκαιρίες που παρουσιάζουν. Θα επενδύσουμε στην ενίσχυση των ψηφιακών μας δυνατοτήτων, συμπεριλαμβανομένης της υιοθέτησης προηγμένων αναλυτικών στοιχείων, τεχνητής νοημοσύνης και άλλων εργαλείων αιχμής που μπορούν να μας βοηθήσουν να αυξήσουμε την αποτελεσματικότητα, να βελτιώσουμε την εμπειρία των πελατών και να υποστηρίξουμε τους αναπτυξιακούς μας στόχους</w:t>
      </w:r>
      <w:r w:rsidR="000B386A" w:rsidRPr="000B386A">
        <w:t xml:space="preserve"> </w:t>
      </w:r>
      <w:sdt>
        <w:sdtPr>
          <w:id w:val="226119716"/>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Kan</w:instrText>
          </w:r>
          <w:r w:rsidR="000B386A" w:rsidRPr="000B386A">
            <w:instrText>15 \</w:instrText>
          </w:r>
          <w:r w:rsidR="000B386A">
            <w:rPr>
              <w:lang w:val="en-US"/>
            </w:rPr>
            <w:instrText>l</w:instrText>
          </w:r>
          <w:r w:rsidR="000B386A" w:rsidRPr="000B386A">
            <w:instrText xml:space="preserve"> 1033 </w:instrText>
          </w:r>
          <w:r w:rsidR="00FE1288">
            <w:instrText xml:space="preserve"> \m Tri22</w:instrText>
          </w:r>
          <w:r w:rsidR="000B386A">
            <w:fldChar w:fldCharType="separate"/>
          </w:r>
          <w:r w:rsidR="00F64C18" w:rsidRPr="00FA55BE">
            <w:rPr>
              <w:noProof/>
            </w:rPr>
            <w:t>(</w:t>
          </w:r>
          <w:r w:rsidR="00F64C18" w:rsidRPr="00F64C18">
            <w:rPr>
              <w:noProof/>
              <w:lang w:val="en-US"/>
            </w:rPr>
            <w:t>Kane</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15; </w:t>
          </w:r>
          <w:r w:rsidR="00F64C18" w:rsidRPr="00F64C18">
            <w:rPr>
              <w:noProof/>
              <w:lang w:val="en-US"/>
            </w:rPr>
            <w:t>Tricia</w:t>
          </w:r>
          <w:r w:rsidR="00F64C18" w:rsidRPr="00FA55BE">
            <w:rPr>
              <w:noProof/>
            </w:rPr>
            <w:t>, 2022)</w:t>
          </w:r>
          <w:r w:rsidR="000B386A">
            <w:fldChar w:fldCharType="end"/>
          </w:r>
        </w:sdtContent>
      </w:sdt>
      <w:r w:rsidRPr="00A56CD8">
        <w:t>.</w:t>
      </w:r>
    </w:p>
    <w:p w14:paraId="044F6591" w14:textId="77777777" w:rsidR="00A56CD8" w:rsidRPr="00A56CD8" w:rsidRDefault="00A56CD8" w:rsidP="00A56CD8">
      <w:r w:rsidRPr="00154CA0">
        <w:rPr>
          <w:rStyle w:val="Heading4Char"/>
        </w:rPr>
        <w:t>Εφαρμογή ισχυρών πρακτικών διαχείρισης κινδύνου:</w:t>
      </w:r>
      <w:r w:rsidRPr="00A56CD8">
        <w:t xml:space="preserve"> Καθώς μεγαλώνουμε και επεκτείνουμε τις δραστηριότητές μας, είναι σημαντικό να εφαρμόζουμε ολοκληρωμένες πρακτικές διαχείρισης κινδύνου που προστατεύουν την επιχείρησή μας από πιθανές απειλές και διακοπές. Αυτό περιλαμβάνει τον εντοπισμό και την αξιολόγηση των κινδύνων, την ανάπτυξη σχεδίων έκτακτης ανάγκης και τη συνεχή παρακολούθηση της έκθεσής μας σε κινδύνους για να διασφαλίσουμε τη συνεχή σταθερότητα και επιτυχία του οργανισμού μας.</w:t>
      </w:r>
    </w:p>
    <w:p w14:paraId="74F80C7E" w14:textId="19E0891E" w:rsidR="00A56CD8" w:rsidRPr="00A56CD8" w:rsidRDefault="00A56CD8" w:rsidP="00A56CD8">
      <w:r w:rsidRPr="00154CA0">
        <w:rPr>
          <w:rStyle w:val="Heading4Char"/>
        </w:rPr>
        <w:t>Προώθηση μιας κουλτούρας συνεργασίας και καινοτομίας:</w:t>
      </w:r>
      <w:r w:rsidRPr="00A56CD8">
        <w:t xml:space="preserve"> Για να προωθήσουμε την καινοτομία και να διατηρήσουμε το ανταγωνιστικό μας πλεονέκτημα, πρέπει να ενθαρρύνουμε μια κουλτούρα συνεργασίας και ανοιχτής επικοινωνίας στον οργανισμό μας. Αυτό θα περιλαμβάνει τη διάλυση των σιλό, την προώθηση της διαλειτουργικής ομαδικής εργασίας και τη δημιουργία ενός περιβάλλοντος όπου οι εργαζόμενοι αισθάνονται εξουσιοδοτημένοι να μοιράζονται ιδέες και να αμφισβητούν το </w:t>
      </w:r>
      <w:r w:rsidRPr="00A56CD8">
        <w:rPr>
          <w:lang w:val="en-US"/>
        </w:rPr>
        <w:t>status</w:t>
      </w:r>
      <w:r w:rsidRPr="00A56CD8">
        <w:t xml:space="preserve"> </w:t>
      </w:r>
      <w:r w:rsidRPr="00A56CD8">
        <w:rPr>
          <w:lang w:val="en-US"/>
        </w:rPr>
        <w:t>quo</w:t>
      </w:r>
      <w:r w:rsidR="000B386A" w:rsidRPr="000B386A">
        <w:t xml:space="preserve"> </w:t>
      </w:r>
      <w:sdt>
        <w:sdtPr>
          <w:id w:val="1735811014"/>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Chr</w:instrText>
          </w:r>
          <w:r w:rsidR="000B386A" w:rsidRPr="000B386A">
            <w:instrText>01 \</w:instrText>
          </w:r>
          <w:r w:rsidR="000B386A">
            <w:rPr>
              <w:lang w:val="en-US"/>
            </w:rPr>
            <w:instrText>l</w:instrText>
          </w:r>
          <w:r w:rsidR="000B386A" w:rsidRPr="000B386A">
            <w:instrText xml:space="preserve"> 1033 </w:instrText>
          </w:r>
          <w:r w:rsidR="001C021B">
            <w:instrText xml:space="preserve"> \m Sca23</w:instrText>
          </w:r>
          <w:r w:rsidR="000B386A">
            <w:fldChar w:fldCharType="separate"/>
          </w:r>
          <w:r w:rsidR="00F64C18" w:rsidRPr="00FA55BE">
            <w:rPr>
              <w:noProof/>
            </w:rPr>
            <w:t>(</w:t>
          </w:r>
          <w:r w:rsidR="00F64C18" w:rsidRPr="00F64C18">
            <w:rPr>
              <w:noProof/>
              <w:lang w:val="en-US"/>
            </w:rPr>
            <w:t>Christensen</w:t>
          </w:r>
          <w:r w:rsidR="00F64C18" w:rsidRPr="00FA55BE">
            <w:rPr>
              <w:noProof/>
            </w:rPr>
            <w:t xml:space="preserve">, 2001; </w:t>
          </w:r>
          <w:r w:rsidR="00F64C18" w:rsidRPr="00F64C18">
            <w:rPr>
              <w:noProof/>
              <w:lang w:val="en-US"/>
            </w:rPr>
            <w:t>Scaled</w:t>
          </w:r>
          <w:r w:rsidR="00F64C18" w:rsidRPr="00FA55BE">
            <w:rPr>
              <w:noProof/>
            </w:rPr>
            <w:t xml:space="preserve"> </w:t>
          </w:r>
          <w:r w:rsidR="00F64C18" w:rsidRPr="00F64C18">
            <w:rPr>
              <w:noProof/>
              <w:lang w:val="en-US"/>
            </w:rPr>
            <w:t>Agile</w:t>
          </w:r>
          <w:r w:rsidR="00F64C18" w:rsidRPr="00FA55BE">
            <w:rPr>
              <w:noProof/>
            </w:rPr>
            <w:t xml:space="preserve"> </w:t>
          </w:r>
          <w:r w:rsidR="00F64C18" w:rsidRPr="00F64C18">
            <w:rPr>
              <w:noProof/>
              <w:lang w:val="en-US"/>
            </w:rPr>
            <w:t>Framework</w:t>
          </w:r>
          <w:r w:rsidR="00F64C18" w:rsidRPr="00FA55BE">
            <w:rPr>
              <w:noProof/>
            </w:rPr>
            <w:t>, 2023)</w:t>
          </w:r>
          <w:r w:rsidR="000B386A">
            <w:fldChar w:fldCharType="end"/>
          </w:r>
        </w:sdtContent>
      </w:sdt>
      <w:r w:rsidRPr="00A56CD8">
        <w:t>.</w:t>
      </w:r>
    </w:p>
    <w:p w14:paraId="6B042D0A" w14:textId="77777777" w:rsidR="00A56CD8" w:rsidRPr="00A56CD8" w:rsidRDefault="00A56CD8" w:rsidP="00A56CD8">
      <w:r w:rsidRPr="00154CA0">
        <w:rPr>
          <w:rStyle w:val="Heading4Char"/>
        </w:rPr>
        <w:t>Ανάπτυξη μιας προσαρμοστικής και ευέλικτης οργανωτικής δομής:</w:t>
      </w:r>
      <w:r w:rsidRPr="00A56CD8">
        <w:t xml:space="preserve"> Για να υποστηρίξουμε τα φιλόδοξα αναπτυξιακά μας σχέδια και να διασφαλίσουμε ότι παραμένουμε ευέλικτοι και ανταποκρινόμενοι στις μεταβαλλόμενες συνθήκες της αγοράς, θα χρειαστεί να υιοθετήσουμε μια προσαρμοστική και ευέλικτη οργανωτική δομή. Αυτό μπορεί να περιλαμβάνει τη δημιουργία νέων τμημάτων </w:t>
      </w:r>
      <w:r w:rsidRPr="00A56CD8">
        <w:lastRenderedPageBreak/>
        <w:t>ή διαλειτουργικών ομάδων, τον επαναπροσδιορισμό των ρόλων και των ευθυνών και τη διασφάλιση ότι οι διαδικασίες λήψης αποφάσεων είναι εξορθολογισμένες και αποτελεσματικές.</w:t>
      </w:r>
    </w:p>
    <w:p w14:paraId="1A40CECC" w14:textId="5276E985" w:rsidR="00A56CD8" w:rsidRPr="00A56CD8" w:rsidRDefault="00A56CD8" w:rsidP="00A56CD8">
      <w:r w:rsidRPr="00154CA0">
        <w:rPr>
          <w:rStyle w:val="Heading4Char"/>
        </w:rPr>
        <w:t>Διατήρηση ισχυρής εστίασης στην ικανοποίηση και την αφοσίωση των πελατών:</w:t>
      </w:r>
      <w:r w:rsidRPr="00A56CD8">
        <w:t xml:space="preserve"> Καθώς συνεχίζουμε να επεκτείνουμε τις δραστηριότητές μας και να διευρύνουμε τη βάση των πελατών μας, δεν πρέπει ποτέ να παραβλέπουμε τη σημασία της ικανοποίησης και της αφοσίωσης των πελατών. Διατηρώντας μια αδυσώπητη εστίαση στην παροχή εξαιρετικών προϊόντων και υπηρεσιών και ενεργώντας με τους πελάτες μας και ανταποκρινόμενοι στα σχόλιά τους, μπορούμε να διασφαλίσουμε ότι διατηρούμε μια ισχυρή και διαρκή σχέση με την πελατειακή μας βάση</w:t>
      </w:r>
      <w:r w:rsidR="00E90D91" w:rsidRPr="00E90D91">
        <w:t xml:space="preserve"> </w:t>
      </w:r>
      <w:sdt>
        <w:sdtPr>
          <w:id w:val="-1688820984"/>
          <w:citation/>
        </w:sdtPr>
        <w:sdtContent>
          <w:r w:rsidR="00E90D91">
            <w:fldChar w:fldCharType="begin"/>
          </w:r>
          <w:r w:rsidR="00E90D91" w:rsidRPr="00E90D91">
            <w:instrText xml:space="preserve"> </w:instrText>
          </w:r>
          <w:r w:rsidR="00E90D91">
            <w:rPr>
              <w:lang w:val="en-US"/>
            </w:rPr>
            <w:instrText>CITATION</w:instrText>
          </w:r>
          <w:r w:rsidR="00E90D91" w:rsidRPr="00E90D91">
            <w:instrText xml:space="preserve"> </w:instrText>
          </w:r>
          <w:r w:rsidR="00E90D91">
            <w:rPr>
              <w:lang w:val="en-US"/>
            </w:rPr>
            <w:instrText>Tre</w:instrText>
          </w:r>
          <w:r w:rsidR="00E90D91" w:rsidRPr="00E90D91">
            <w:instrText>93 \</w:instrText>
          </w:r>
          <w:r w:rsidR="00E90D91">
            <w:rPr>
              <w:lang w:val="en-US"/>
            </w:rPr>
            <w:instrText>l</w:instrText>
          </w:r>
          <w:r w:rsidR="00E90D91" w:rsidRPr="00E90D91">
            <w:instrText xml:space="preserve"> 1033 </w:instrText>
          </w:r>
          <w:r w:rsidR="00E90D91">
            <w:fldChar w:fldCharType="separate"/>
          </w:r>
          <w:r w:rsidR="00F64C18" w:rsidRPr="00FA55BE">
            <w:rPr>
              <w:noProof/>
            </w:rPr>
            <w:t>(</w:t>
          </w:r>
          <w:r w:rsidR="00F64C18" w:rsidRPr="00F64C18">
            <w:rPr>
              <w:noProof/>
              <w:lang w:val="en-US"/>
            </w:rPr>
            <w:t>Treacy</w:t>
          </w:r>
          <w:r w:rsidR="00F64C18" w:rsidRPr="00FA55BE">
            <w:rPr>
              <w:noProof/>
            </w:rPr>
            <w:t xml:space="preserve"> &amp; </w:t>
          </w:r>
          <w:r w:rsidR="00F64C18" w:rsidRPr="00F64C18">
            <w:rPr>
              <w:noProof/>
              <w:lang w:val="en-US"/>
            </w:rPr>
            <w:t>Wiersema</w:t>
          </w:r>
          <w:r w:rsidR="00F64C18" w:rsidRPr="00FA55BE">
            <w:rPr>
              <w:noProof/>
            </w:rPr>
            <w:t>, 1993)</w:t>
          </w:r>
          <w:r w:rsidR="00E90D91">
            <w:fldChar w:fldCharType="end"/>
          </w:r>
        </w:sdtContent>
      </w:sdt>
      <w:r w:rsidRPr="00A56CD8">
        <w:t>.</w:t>
      </w:r>
    </w:p>
    <w:p w14:paraId="4155FF7D" w14:textId="26CF6AB0" w:rsidR="00255BB1" w:rsidRDefault="00A56CD8" w:rsidP="00255BB1">
      <w:r w:rsidRPr="00A56CD8">
        <w:t>Συμπερασματικά, η μελλοντική εταιρική στρατηγική μας θα βασίζεται σε έναν συνδυασμό καινοτομίας, πελατοκεντρικότητας, λειτουργικής αποτελεσματικότητας και ισχυρής δέσμευσης για κοινωνική και περιβαλλοντική ευθύνη. Με την υιοθέτηση αυτής της πολύπλευρης προσέγγισης, μπορούμε να αξιοποιήσουμε τα προηγούμενα επιτεύγματά μας, να πλοηγηθούμε σε πιθανές προκλήσεις και διαταραχές και να τοποθετήσουμε την εταιρεία μας για διαρκή ανάπτυξη και επιτυχία τα επόμενα χρόνια.</w:t>
      </w:r>
      <w:bookmarkStart w:id="49" w:name="PD"/>
      <w:bookmarkEnd w:id="0"/>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F5E3589" w14:textId="01E3B6A9" w:rsidR="00F64C18" w:rsidRPr="00F64C18"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7C387D5E" w14:textId="052A1D2F" w:rsidR="00F64C18" w:rsidRDefault="00000000">
          <w:pPr>
            <w:pStyle w:val="TOC1"/>
            <w:tabs>
              <w:tab w:val="left" w:pos="440"/>
              <w:tab w:val="right" w:leader="dot" w:pos="8296"/>
            </w:tabs>
            <w:rPr>
              <w:rFonts w:cstheme="minorBidi"/>
              <w:noProof/>
            </w:rPr>
          </w:pPr>
          <w:hyperlink w:anchor="_Toc134418214" w:history="1">
            <w:r w:rsidR="00F64C18" w:rsidRPr="00EB4375">
              <w:rPr>
                <w:rStyle w:val="Hyperlink"/>
                <w:noProof/>
              </w:rPr>
              <w:t>1.</w:t>
            </w:r>
            <w:r w:rsidR="00F64C18">
              <w:rPr>
                <w:rFonts w:cstheme="minorBidi"/>
                <w:noProof/>
              </w:rPr>
              <w:tab/>
            </w:r>
            <w:r w:rsidR="00F64C18" w:rsidRPr="00EB4375">
              <w:rPr>
                <w:rStyle w:val="Hyperlink"/>
                <w:noProof/>
              </w:rPr>
              <w:t>Περίληψη Αναφοράς</w:t>
            </w:r>
            <w:r w:rsidR="00F64C18">
              <w:rPr>
                <w:noProof/>
                <w:webHidden/>
              </w:rPr>
              <w:tab/>
            </w:r>
            <w:r w:rsidR="00F64C18">
              <w:rPr>
                <w:noProof/>
                <w:webHidden/>
              </w:rPr>
              <w:fldChar w:fldCharType="begin"/>
            </w:r>
            <w:r w:rsidR="00F64C18">
              <w:rPr>
                <w:noProof/>
                <w:webHidden/>
              </w:rPr>
              <w:instrText xml:space="preserve"> PAGEREF _Toc134418214 \h </w:instrText>
            </w:r>
            <w:r w:rsidR="00F64C18">
              <w:rPr>
                <w:noProof/>
                <w:webHidden/>
              </w:rPr>
            </w:r>
            <w:r w:rsidR="00F64C18">
              <w:rPr>
                <w:noProof/>
                <w:webHidden/>
              </w:rPr>
              <w:fldChar w:fldCharType="separate"/>
            </w:r>
            <w:r w:rsidR="00F64C18">
              <w:rPr>
                <w:noProof/>
                <w:webHidden/>
              </w:rPr>
              <w:t>15</w:t>
            </w:r>
            <w:r w:rsidR="00F64C18">
              <w:rPr>
                <w:noProof/>
                <w:webHidden/>
              </w:rPr>
              <w:fldChar w:fldCharType="end"/>
            </w:r>
          </w:hyperlink>
        </w:p>
        <w:p w14:paraId="1E2E6C9F" w14:textId="3908B55C" w:rsidR="00F64C18" w:rsidRDefault="00000000">
          <w:pPr>
            <w:pStyle w:val="TOC1"/>
            <w:tabs>
              <w:tab w:val="left" w:pos="440"/>
              <w:tab w:val="right" w:leader="dot" w:pos="8296"/>
            </w:tabs>
            <w:rPr>
              <w:rFonts w:cstheme="minorBidi"/>
              <w:noProof/>
            </w:rPr>
          </w:pPr>
          <w:hyperlink w:anchor="_Toc134418215" w:history="1">
            <w:r w:rsidR="00F64C18" w:rsidRPr="00EB4375">
              <w:rPr>
                <w:rStyle w:val="Hyperlink"/>
                <w:noProof/>
              </w:rPr>
              <w:t>2.</w:t>
            </w:r>
            <w:r w:rsidR="00F64C18">
              <w:rPr>
                <w:rFonts w:cstheme="minorBidi"/>
                <w:noProof/>
              </w:rPr>
              <w:tab/>
            </w:r>
            <w:r w:rsidR="00F64C18" w:rsidRPr="00EB4375">
              <w:rPr>
                <w:rStyle w:val="Hyperlink"/>
                <w:noProof/>
              </w:rPr>
              <w:t>Εισαγωγή και Αναγνώριση Συμβάντων</w:t>
            </w:r>
            <w:r w:rsidR="00F64C18">
              <w:rPr>
                <w:noProof/>
                <w:webHidden/>
              </w:rPr>
              <w:tab/>
            </w:r>
            <w:r w:rsidR="00F64C18">
              <w:rPr>
                <w:noProof/>
                <w:webHidden/>
              </w:rPr>
              <w:fldChar w:fldCharType="begin"/>
            </w:r>
            <w:r w:rsidR="00F64C18">
              <w:rPr>
                <w:noProof/>
                <w:webHidden/>
              </w:rPr>
              <w:instrText xml:space="preserve"> PAGEREF _Toc134418215 \h </w:instrText>
            </w:r>
            <w:r w:rsidR="00F64C18">
              <w:rPr>
                <w:noProof/>
                <w:webHidden/>
              </w:rPr>
            </w:r>
            <w:r w:rsidR="00F64C18">
              <w:rPr>
                <w:noProof/>
                <w:webHidden/>
              </w:rPr>
              <w:fldChar w:fldCharType="separate"/>
            </w:r>
            <w:r w:rsidR="00F64C18">
              <w:rPr>
                <w:noProof/>
                <w:webHidden/>
              </w:rPr>
              <w:t>16</w:t>
            </w:r>
            <w:r w:rsidR="00F64C18">
              <w:rPr>
                <w:noProof/>
                <w:webHidden/>
              </w:rPr>
              <w:fldChar w:fldCharType="end"/>
            </w:r>
          </w:hyperlink>
        </w:p>
        <w:p w14:paraId="7609D1C5" w14:textId="66C0D054" w:rsidR="00F64C18" w:rsidRDefault="00000000">
          <w:pPr>
            <w:pStyle w:val="TOC2"/>
            <w:tabs>
              <w:tab w:val="left" w:pos="880"/>
              <w:tab w:val="right" w:leader="dot" w:pos="8296"/>
            </w:tabs>
            <w:rPr>
              <w:rFonts w:cstheme="minorBidi"/>
              <w:noProof/>
            </w:rPr>
          </w:pPr>
          <w:hyperlink w:anchor="_Toc134418216" w:history="1">
            <w:r w:rsidR="00F64C18" w:rsidRPr="00EB4375">
              <w:rPr>
                <w:rStyle w:val="Hyperlink"/>
                <w:noProof/>
              </w:rPr>
              <w:t>2.1.</w:t>
            </w:r>
            <w:r w:rsidR="00F64C18">
              <w:rPr>
                <w:rFonts w:cstheme="minorBidi"/>
                <w:noProof/>
              </w:rPr>
              <w:tab/>
            </w:r>
            <w:r w:rsidR="00F64C18" w:rsidRPr="00EB4375">
              <w:rPr>
                <w:rStyle w:val="Hyperlink"/>
                <w:noProof/>
              </w:rPr>
              <w:t>Γεγονός 1: Επέκταση σε νέα ομάδα αγορών</w:t>
            </w:r>
            <w:r w:rsidR="00F64C18">
              <w:rPr>
                <w:noProof/>
                <w:webHidden/>
              </w:rPr>
              <w:tab/>
            </w:r>
            <w:r w:rsidR="00F64C18">
              <w:rPr>
                <w:noProof/>
                <w:webHidden/>
              </w:rPr>
              <w:fldChar w:fldCharType="begin"/>
            </w:r>
            <w:r w:rsidR="00F64C18">
              <w:rPr>
                <w:noProof/>
                <w:webHidden/>
              </w:rPr>
              <w:instrText xml:space="preserve"> PAGEREF _Toc134418216 \h </w:instrText>
            </w:r>
            <w:r w:rsidR="00F64C18">
              <w:rPr>
                <w:noProof/>
                <w:webHidden/>
              </w:rPr>
            </w:r>
            <w:r w:rsidR="00F64C18">
              <w:rPr>
                <w:noProof/>
                <w:webHidden/>
              </w:rPr>
              <w:fldChar w:fldCharType="separate"/>
            </w:r>
            <w:r w:rsidR="00F64C18">
              <w:rPr>
                <w:noProof/>
                <w:webHidden/>
              </w:rPr>
              <w:t>16</w:t>
            </w:r>
            <w:r w:rsidR="00F64C18">
              <w:rPr>
                <w:noProof/>
                <w:webHidden/>
              </w:rPr>
              <w:fldChar w:fldCharType="end"/>
            </w:r>
          </w:hyperlink>
        </w:p>
        <w:p w14:paraId="71C173BD" w14:textId="7850A192" w:rsidR="00F64C18" w:rsidRDefault="00000000">
          <w:pPr>
            <w:pStyle w:val="TOC2"/>
            <w:tabs>
              <w:tab w:val="left" w:pos="880"/>
              <w:tab w:val="right" w:leader="dot" w:pos="8296"/>
            </w:tabs>
            <w:rPr>
              <w:rFonts w:cstheme="minorBidi"/>
              <w:noProof/>
            </w:rPr>
          </w:pPr>
          <w:hyperlink w:anchor="_Toc134418217" w:history="1">
            <w:r w:rsidR="00F64C18" w:rsidRPr="00EB4375">
              <w:rPr>
                <w:rStyle w:val="Hyperlink"/>
                <w:noProof/>
              </w:rPr>
              <w:t>2.2.</w:t>
            </w:r>
            <w:r w:rsidR="00F64C18">
              <w:rPr>
                <w:rFonts w:cstheme="minorBidi"/>
                <w:noProof/>
              </w:rPr>
              <w:tab/>
            </w:r>
            <w:r w:rsidR="00F64C18" w:rsidRPr="00EB4375">
              <w:rPr>
                <w:rStyle w:val="Hyperlink"/>
                <w:noProof/>
              </w:rPr>
              <w:t>Γεγονός 2: Οικονομικές προκλήσεις και η σημασία της ενεργητικής ακρόασης</w:t>
            </w:r>
            <w:r w:rsidR="00F64C18">
              <w:rPr>
                <w:noProof/>
                <w:webHidden/>
              </w:rPr>
              <w:tab/>
            </w:r>
            <w:r w:rsidR="00F64C18">
              <w:rPr>
                <w:noProof/>
                <w:webHidden/>
              </w:rPr>
              <w:fldChar w:fldCharType="begin"/>
            </w:r>
            <w:r w:rsidR="00F64C18">
              <w:rPr>
                <w:noProof/>
                <w:webHidden/>
              </w:rPr>
              <w:instrText xml:space="preserve"> PAGEREF _Toc134418217 \h </w:instrText>
            </w:r>
            <w:r w:rsidR="00F64C18">
              <w:rPr>
                <w:noProof/>
                <w:webHidden/>
              </w:rPr>
            </w:r>
            <w:r w:rsidR="00F64C18">
              <w:rPr>
                <w:noProof/>
                <w:webHidden/>
              </w:rPr>
              <w:fldChar w:fldCharType="separate"/>
            </w:r>
            <w:r w:rsidR="00F64C18">
              <w:rPr>
                <w:noProof/>
                <w:webHidden/>
              </w:rPr>
              <w:t>17</w:t>
            </w:r>
            <w:r w:rsidR="00F64C18">
              <w:rPr>
                <w:noProof/>
                <w:webHidden/>
              </w:rPr>
              <w:fldChar w:fldCharType="end"/>
            </w:r>
          </w:hyperlink>
        </w:p>
        <w:p w14:paraId="25821F8F" w14:textId="51C79584" w:rsidR="00F64C18" w:rsidRDefault="00000000">
          <w:pPr>
            <w:pStyle w:val="TOC1"/>
            <w:tabs>
              <w:tab w:val="left" w:pos="440"/>
              <w:tab w:val="right" w:leader="dot" w:pos="8296"/>
            </w:tabs>
            <w:rPr>
              <w:rFonts w:cstheme="minorBidi"/>
              <w:noProof/>
            </w:rPr>
          </w:pPr>
          <w:hyperlink w:anchor="_Toc134418218" w:history="1">
            <w:r w:rsidR="00F64C18" w:rsidRPr="00EB4375">
              <w:rPr>
                <w:rStyle w:val="Hyperlink"/>
                <w:noProof/>
              </w:rPr>
              <w:t>3.</w:t>
            </w:r>
            <w:r w:rsidR="00F64C18">
              <w:rPr>
                <w:rFonts w:cstheme="minorBidi"/>
                <w:noProof/>
              </w:rPr>
              <w:tab/>
            </w:r>
            <w:r w:rsidR="00F64C18" w:rsidRPr="00EB4375">
              <w:rPr>
                <w:rStyle w:val="Hyperlink"/>
                <w:noProof/>
              </w:rPr>
              <w:t>Χρήση θεωρίας και πρακτικής στην ανάλυση των συμβάντων</w:t>
            </w:r>
            <w:r w:rsidR="00F64C18">
              <w:rPr>
                <w:noProof/>
                <w:webHidden/>
              </w:rPr>
              <w:tab/>
            </w:r>
            <w:r w:rsidR="00F64C18">
              <w:rPr>
                <w:noProof/>
                <w:webHidden/>
              </w:rPr>
              <w:fldChar w:fldCharType="begin"/>
            </w:r>
            <w:r w:rsidR="00F64C18">
              <w:rPr>
                <w:noProof/>
                <w:webHidden/>
              </w:rPr>
              <w:instrText xml:space="preserve"> PAGEREF _Toc134418218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0C017B35" w14:textId="70F53CD8" w:rsidR="00F64C18" w:rsidRDefault="00000000">
          <w:pPr>
            <w:pStyle w:val="TOC2"/>
            <w:tabs>
              <w:tab w:val="left" w:pos="880"/>
              <w:tab w:val="right" w:leader="dot" w:pos="8296"/>
            </w:tabs>
            <w:rPr>
              <w:rFonts w:cstheme="minorBidi"/>
              <w:noProof/>
            </w:rPr>
          </w:pPr>
          <w:hyperlink w:anchor="_Toc134418219" w:history="1">
            <w:r w:rsidR="00F64C18" w:rsidRPr="00EB4375">
              <w:rPr>
                <w:rStyle w:val="Hyperlink"/>
                <w:noProof/>
              </w:rPr>
              <w:t>3.1.</w:t>
            </w:r>
            <w:r w:rsidR="00F64C18">
              <w:rPr>
                <w:rFonts w:cstheme="minorBidi"/>
                <w:noProof/>
              </w:rPr>
              <w:tab/>
            </w:r>
            <w:r w:rsidR="00F64C18" w:rsidRPr="00EB4375">
              <w:rPr>
                <w:rStyle w:val="Hyperlink"/>
                <w:noProof/>
              </w:rPr>
              <w:t>Εφαρμογή σχετικών θεωριών</w:t>
            </w:r>
            <w:r w:rsidR="00F64C18">
              <w:rPr>
                <w:noProof/>
                <w:webHidden/>
              </w:rPr>
              <w:tab/>
            </w:r>
            <w:r w:rsidR="00F64C18">
              <w:rPr>
                <w:noProof/>
                <w:webHidden/>
              </w:rPr>
              <w:fldChar w:fldCharType="begin"/>
            </w:r>
            <w:r w:rsidR="00F64C18">
              <w:rPr>
                <w:noProof/>
                <w:webHidden/>
              </w:rPr>
              <w:instrText xml:space="preserve"> PAGEREF _Toc134418219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2FE053F5" w14:textId="4E5EF972" w:rsidR="00F64C18" w:rsidRDefault="00000000">
          <w:pPr>
            <w:pStyle w:val="TOC3"/>
            <w:tabs>
              <w:tab w:val="left" w:pos="1320"/>
              <w:tab w:val="right" w:leader="dot" w:pos="8296"/>
            </w:tabs>
            <w:rPr>
              <w:rFonts w:cstheme="minorBidi"/>
              <w:noProof/>
            </w:rPr>
          </w:pPr>
          <w:hyperlink w:anchor="_Toc134418220" w:history="1">
            <w:r w:rsidR="00F64C18" w:rsidRPr="00EB4375">
              <w:rPr>
                <w:rStyle w:val="Hyperlink"/>
                <w:noProof/>
              </w:rPr>
              <w:t>3.1.1.</w:t>
            </w:r>
            <w:r w:rsidR="00F64C18">
              <w:rPr>
                <w:rFonts w:cstheme="minorBidi"/>
                <w:noProof/>
              </w:rPr>
              <w:tab/>
            </w:r>
            <w:r w:rsidR="00F64C18" w:rsidRPr="00EB4375">
              <w:rPr>
                <w:rStyle w:val="Hyperlink"/>
                <w:noProof/>
              </w:rPr>
              <w:t>Γεγονός 1: Επέκταση σε νέα ομάδα αγορών</w:t>
            </w:r>
            <w:r w:rsidR="00F64C18">
              <w:rPr>
                <w:noProof/>
                <w:webHidden/>
              </w:rPr>
              <w:tab/>
            </w:r>
            <w:r w:rsidR="00F64C18">
              <w:rPr>
                <w:noProof/>
                <w:webHidden/>
              </w:rPr>
              <w:fldChar w:fldCharType="begin"/>
            </w:r>
            <w:r w:rsidR="00F64C18">
              <w:rPr>
                <w:noProof/>
                <w:webHidden/>
              </w:rPr>
              <w:instrText xml:space="preserve"> PAGEREF _Toc134418220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4C019E38" w14:textId="7B50B2E2" w:rsidR="00F64C18" w:rsidRDefault="00000000">
          <w:pPr>
            <w:pStyle w:val="TOC3"/>
            <w:tabs>
              <w:tab w:val="left" w:pos="1320"/>
              <w:tab w:val="right" w:leader="dot" w:pos="8296"/>
            </w:tabs>
            <w:rPr>
              <w:rFonts w:cstheme="minorBidi"/>
              <w:noProof/>
            </w:rPr>
          </w:pPr>
          <w:hyperlink w:anchor="_Toc134418221" w:history="1">
            <w:r w:rsidR="00F64C18" w:rsidRPr="00EB4375">
              <w:rPr>
                <w:rStyle w:val="Hyperlink"/>
                <w:noProof/>
              </w:rPr>
              <w:t>3.1.2.</w:t>
            </w:r>
            <w:r w:rsidR="00F64C18">
              <w:rPr>
                <w:rFonts w:cstheme="minorBidi"/>
                <w:noProof/>
              </w:rPr>
              <w:tab/>
            </w:r>
            <w:r w:rsidR="00F64C18" w:rsidRPr="00EB4375">
              <w:rPr>
                <w:rStyle w:val="Hyperlink"/>
                <w:noProof/>
              </w:rPr>
              <w:t>Γεγονός 2: Οικονομικές προκλήσεις και η σημασία της ενεργητικής ακρόασης</w:t>
            </w:r>
            <w:r w:rsidR="00F64C18">
              <w:rPr>
                <w:noProof/>
                <w:webHidden/>
              </w:rPr>
              <w:tab/>
            </w:r>
            <w:r w:rsidR="00F64C18">
              <w:rPr>
                <w:noProof/>
                <w:webHidden/>
              </w:rPr>
              <w:fldChar w:fldCharType="begin"/>
            </w:r>
            <w:r w:rsidR="00F64C18">
              <w:rPr>
                <w:noProof/>
                <w:webHidden/>
              </w:rPr>
              <w:instrText xml:space="preserve"> PAGEREF _Toc134418221 \h </w:instrText>
            </w:r>
            <w:r w:rsidR="00F64C18">
              <w:rPr>
                <w:noProof/>
                <w:webHidden/>
              </w:rPr>
            </w:r>
            <w:r w:rsidR="00F64C18">
              <w:rPr>
                <w:noProof/>
                <w:webHidden/>
              </w:rPr>
              <w:fldChar w:fldCharType="separate"/>
            </w:r>
            <w:r w:rsidR="00F64C18">
              <w:rPr>
                <w:noProof/>
                <w:webHidden/>
              </w:rPr>
              <w:t>19</w:t>
            </w:r>
            <w:r w:rsidR="00F64C18">
              <w:rPr>
                <w:noProof/>
                <w:webHidden/>
              </w:rPr>
              <w:fldChar w:fldCharType="end"/>
            </w:r>
          </w:hyperlink>
        </w:p>
        <w:p w14:paraId="751F975E" w14:textId="10A274A8" w:rsidR="00F64C18" w:rsidRDefault="00000000">
          <w:pPr>
            <w:pStyle w:val="TOC2"/>
            <w:tabs>
              <w:tab w:val="left" w:pos="880"/>
              <w:tab w:val="right" w:leader="dot" w:pos="8296"/>
            </w:tabs>
            <w:rPr>
              <w:rFonts w:cstheme="minorBidi"/>
              <w:noProof/>
            </w:rPr>
          </w:pPr>
          <w:hyperlink w:anchor="_Toc134418222" w:history="1">
            <w:r w:rsidR="00F64C18" w:rsidRPr="00EB4375">
              <w:rPr>
                <w:rStyle w:val="Hyperlink"/>
                <w:noProof/>
              </w:rPr>
              <w:t>3.2.</w:t>
            </w:r>
            <w:r w:rsidR="00F64C18">
              <w:rPr>
                <w:rFonts w:cstheme="minorBidi"/>
                <w:noProof/>
              </w:rPr>
              <w:tab/>
            </w:r>
            <w:r w:rsidR="00F64C18" w:rsidRPr="00EB4375">
              <w:rPr>
                <w:rStyle w:val="Hyperlink"/>
                <w:noProof/>
              </w:rPr>
              <w:t>Σύντομη ανασκόπηση θεωριών/εννοιών/πρακτικών:</w:t>
            </w:r>
            <w:r w:rsidR="00F64C18">
              <w:rPr>
                <w:noProof/>
                <w:webHidden/>
              </w:rPr>
              <w:tab/>
            </w:r>
            <w:r w:rsidR="00F64C18">
              <w:rPr>
                <w:noProof/>
                <w:webHidden/>
              </w:rPr>
              <w:fldChar w:fldCharType="begin"/>
            </w:r>
            <w:r w:rsidR="00F64C18">
              <w:rPr>
                <w:noProof/>
                <w:webHidden/>
              </w:rPr>
              <w:instrText xml:space="preserve"> PAGEREF _Toc134418222 \h </w:instrText>
            </w:r>
            <w:r w:rsidR="00F64C18">
              <w:rPr>
                <w:noProof/>
                <w:webHidden/>
              </w:rPr>
            </w:r>
            <w:r w:rsidR="00F64C18">
              <w:rPr>
                <w:noProof/>
                <w:webHidden/>
              </w:rPr>
              <w:fldChar w:fldCharType="separate"/>
            </w:r>
            <w:r w:rsidR="00F64C18">
              <w:rPr>
                <w:noProof/>
                <w:webHidden/>
              </w:rPr>
              <w:t>21</w:t>
            </w:r>
            <w:r w:rsidR="00F64C18">
              <w:rPr>
                <w:noProof/>
                <w:webHidden/>
              </w:rPr>
              <w:fldChar w:fldCharType="end"/>
            </w:r>
          </w:hyperlink>
        </w:p>
        <w:p w14:paraId="57FEE6DC" w14:textId="192CFBED" w:rsidR="00F64C18" w:rsidRDefault="00000000">
          <w:pPr>
            <w:pStyle w:val="TOC1"/>
            <w:tabs>
              <w:tab w:val="left" w:pos="440"/>
              <w:tab w:val="right" w:leader="dot" w:pos="8296"/>
            </w:tabs>
            <w:rPr>
              <w:rFonts w:cstheme="minorBidi"/>
              <w:noProof/>
            </w:rPr>
          </w:pPr>
          <w:hyperlink w:anchor="_Toc134418223" w:history="1">
            <w:r w:rsidR="00F64C18" w:rsidRPr="00EB4375">
              <w:rPr>
                <w:rStyle w:val="Hyperlink"/>
                <w:noProof/>
              </w:rPr>
              <w:t>4.</w:t>
            </w:r>
            <w:r w:rsidR="00F64C18">
              <w:rPr>
                <w:rFonts w:cstheme="minorBidi"/>
                <w:noProof/>
              </w:rPr>
              <w:tab/>
            </w:r>
            <w:r w:rsidR="00F64C18" w:rsidRPr="00EB4375">
              <w:rPr>
                <w:rStyle w:val="Hyperlink"/>
                <w:noProof/>
              </w:rPr>
              <w:t>Ανασκόπηση και Βελτίωση</w:t>
            </w:r>
            <w:r w:rsidR="00F64C18">
              <w:rPr>
                <w:noProof/>
                <w:webHidden/>
              </w:rPr>
              <w:tab/>
            </w:r>
            <w:r w:rsidR="00F64C18">
              <w:rPr>
                <w:noProof/>
                <w:webHidden/>
              </w:rPr>
              <w:fldChar w:fldCharType="begin"/>
            </w:r>
            <w:r w:rsidR="00F64C18">
              <w:rPr>
                <w:noProof/>
                <w:webHidden/>
              </w:rPr>
              <w:instrText xml:space="preserve"> PAGEREF _Toc134418223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68EB6D8C" w14:textId="3568872D" w:rsidR="00F64C18" w:rsidRDefault="00000000">
          <w:pPr>
            <w:pStyle w:val="TOC2"/>
            <w:tabs>
              <w:tab w:val="left" w:pos="880"/>
              <w:tab w:val="right" w:leader="dot" w:pos="8296"/>
            </w:tabs>
            <w:rPr>
              <w:rFonts w:cstheme="minorBidi"/>
              <w:noProof/>
            </w:rPr>
          </w:pPr>
          <w:hyperlink w:anchor="_Toc134418224" w:history="1">
            <w:r w:rsidR="00F64C18" w:rsidRPr="00EB4375">
              <w:rPr>
                <w:rStyle w:val="Hyperlink"/>
                <w:noProof/>
              </w:rPr>
              <w:t>4.1.</w:t>
            </w:r>
            <w:r w:rsidR="00F64C18">
              <w:rPr>
                <w:rFonts w:cstheme="minorBidi"/>
                <w:noProof/>
              </w:rPr>
              <w:tab/>
            </w:r>
            <w:r w:rsidR="00F64C18" w:rsidRPr="00EB4375">
              <w:rPr>
                <w:rStyle w:val="Hyperlink"/>
                <w:noProof/>
              </w:rPr>
              <w:t>Ανασκόπηση της ατομικής επαγγελματικής εξέλιξης</w:t>
            </w:r>
            <w:r w:rsidR="00F64C18">
              <w:rPr>
                <w:noProof/>
                <w:webHidden/>
              </w:rPr>
              <w:tab/>
            </w:r>
            <w:r w:rsidR="00F64C18">
              <w:rPr>
                <w:noProof/>
                <w:webHidden/>
              </w:rPr>
              <w:fldChar w:fldCharType="begin"/>
            </w:r>
            <w:r w:rsidR="00F64C18">
              <w:rPr>
                <w:noProof/>
                <w:webHidden/>
              </w:rPr>
              <w:instrText xml:space="preserve"> PAGEREF _Toc134418224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2AD675B8" w14:textId="1292B155" w:rsidR="00F64C18" w:rsidRDefault="00000000">
          <w:pPr>
            <w:pStyle w:val="TOC3"/>
            <w:tabs>
              <w:tab w:val="left" w:pos="1320"/>
              <w:tab w:val="right" w:leader="dot" w:pos="8296"/>
            </w:tabs>
            <w:rPr>
              <w:rFonts w:cstheme="minorBidi"/>
              <w:noProof/>
            </w:rPr>
          </w:pPr>
          <w:hyperlink w:anchor="_Toc134418225" w:history="1">
            <w:r w:rsidR="00F64C18" w:rsidRPr="00EB4375">
              <w:rPr>
                <w:rStyle w:val="Hyperlink"/>
                <w:noProof/>
              </w:rPr>
              <w:t>4.1.1.</w:t>
            </w:r>
            <w:r w:rsidR="00F64C18">
              <w:rPr>
                <w:rFonts w:cstheme="minorBidi"/>
                <w:noProof/>
              </w:rPr>
              <w:tab/>
            </w:r>
            <w:r w:rsidR="00F64C18" w:rsidRPr="00EB4375">
              <w:rPr>
                <w:rStyle w:val="Hyperlink"/>
                <w:noProof/>
              </w:rPr>
              <w:t>Συγκεκριμένη εμπειρία:</w:t>
            </w:r>
            <w:r w:rsidR="00F64C18">
              <w:rPr>
                <w:noProof/>
                <w:webHidden/>
              </w:rPr>
              <w:tab/>
            </w:r>
            <w:r w:rsidR="00F64C18">
              <w:rPr>
                <w:noProof/>
                <w:webHidden/>
              </w:rPr>
              <w:fldChar w:fldCharType="begin"/>
            </w:r>
            <w:r w:rsidR="00F64C18">
              <w:rPr>
                <w:noProof/>
                <w:webHidden/>
              </w:rPr>
              <w:instrText xml:space="preserve"> PAGEREF _Toc134418225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006ECFDE" w14:textId="598D2E1C" w:rsidR="00F64C18" w:rsidRDefault="00000000">
          <w:pPr>
            <w:pStyle w:val="TOC3"/>
            <w:tabs>
              <w:tab w:val="left" w:pos="1320"/>
              <w:tab w:val="right" w:leader="dot" w:pos="8296"/>
            </w:tabs>
            <w:rPr>
              <w:rFonts w:cstheme="minorBidi"/>
              <w:noProof/>
            </w:rPr>
          </w:pPr>
          <w:hyperlink w:anchor="_Toc134418226" w:history="1">
            <w:r w:rsidR="00F64C18" w:rsidRPr="00EB4375">
              <w:rPr>
                <w:rStyle w:val="Hyperlink"/>
                <w:noProof/>
              </w:rPr>
              <w:t>4.1.2.</w:t>
            </w:r>
            <w:r w:rsidR="00F64C18">
              <w:rPr>
                <w:rFonts w:cstheme="minorBidi"/>
                <w:noProof/>
              </w:rPr>
              <w:tab/>
            </w:r>
            <w:r w:rsidR="00F64C18" w:rsidRPr="00EB4375">
              <w:rPr>
                <w:rStyle w:val="Hyperlink"/>
                <w:noProof/>
              </w:rPr>
              <w:t>Αναστοχαστική παρατήρηση:</w:t>
            </w:r>
            <w:r w:rsidR="00F64C18">
              <w:rPr>
                <w:noProof/>
                <w:webHidden/>
              </w:rPr>
              <w:tab/>
            </w:r>
            <w:r w:rsidR="00F64C18">
              <w:rPr>
                <w:noProof/>
                <w:webHidden/>
              </w:rPr>
              <w:fldChar w:fldCharType="begin"/>
            </w:r>
            <w:r w:rsidR="00F64C18">
              <w:rPr>
                <w:noProof/>
                <w:webHidden/>
              </w:rPr>
              <w:instrText xml:space="preserve"> PAGEREF _Toc134418226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362917B8" w14:textId="54571016" w:rsidR="00F64C18" w:rsidRDefault="00000000">
          <w:pPr>
            <w:pStyle w:val="TOC3"/>
            <w:tabs>
              <w:tab w:val="left" w:pos="1320"/>
              <w:tab w:val="right" w:leader="dot" w:pos="8296"/>
            </w:tabs>
            <w:rPr>
              <w:rFonts w:cstheme="minorBidi"/>
              <w:noProof/>
            </w:rPr>
          </w:pPr>
          <w:hyperlink w:anchor="_Toc134418227" w:history="1">
            <w:r w:rsidR="00F64C18" w:rsidRPr="00EB4375">
              <w:rPr>
                <w:rStyle w:val="Hyperlink"/>
                <w:noProof/>
              </w:rPr>
              <w:t>4.1.3.</w:t>
            </w:r>
            <w:r w:rsidR="00F64C18">
              <w:rPr>
                <w:rFonts w:cstheme="minorBidi"/>
                <w:noProof/>
              </w:rPr>
              <w:tab/>
            </w:r>
            <w:r w:rsidR="00F64C18" w:rsidRPr="00EB4375">
              <w:rPr>
                <w:rStyle w:val="Hyperlink"/>
                <w:noProof/>
              </w:rPr>
              <w:t>Αφηρημένη Εννοιολόγηση:</w:t>
            </w:r>
            <w:r w:rsidR="00F64C18">
              <w:rPr>
                <w:noProof/>
                <w:webHidden/>
              </w:rPr>
              <w:tab/>
            </w:r>
            <w:r w:rsidR="00F64C18">
              <w:rPr>
                <w:noProof/>
                <w:webHidden/>
              </w:rPr>
              <w:fldChar w:fldCharType="begin"/>
            </w:r>
            <w:r w:rsidR="00F64C18">
              <w:rPr>
                <w:noProof/>
                <w:webHidden/>
              </w:rPr>
              <w:instrText xml:space="preserve"> PAGEREF _Toc134418227 \h </w:instrText>
            </w:r>
            <w:r w:rsidR="00F64C18">
              <w:rPr>
                <w:noProof/>
                <w:webHidden/>
              </w:rPr>
            </w:r>
            <w:r w:rsidR="00F64C18">
              <w:rPr>
                <w:noProof/>
                <w:webHidden/>
              </w:rPr>
              <w:fldChar w:fldCharType="separate"/>
            </w:r>
            <w:r w:rsidR="00F64C18">
              <w:rPr>
                <w:noProof/>
                <w:webHidden/>
              </w:rPr>
              <w:t>24</w:t>
            </w:r>
            <w:r w:rsidR="00F64C18">
              <w:rPr>
                <w:noProof/>
                <w:webHidden/>
              </w:rPr>
              <w:fldChar w:fldCharType="end"/>
            </w:r>
          </w:hyperlink>
        </w:p>
        <w:p w14:paraId="617FBDCB" w14:textId="695F545F" w:rsidR="00F64C18" w:rsidRDefault="00000000">
          <w:pPr>
            <w:pStyle w:val="TOC3"/>
            <w:tabs>
              <w:tab w:val="left" w:pos="1320"/>
              <w:tab w:val="right" w:leader="dot" w:pos="8296"/>
            </w:tabs>
            <w:rPr>
              <w:rFonts w:cstheme="minorBidi"/>
              <w:noProof/>
            </w:rPr>
          </w:pPr>
          <w:hyperlink w:anchor="_Toc134418228" w:history="1">
            <w:r w:rsidR="00F64C18" w:rsidRPr="00EB4375">
              <w:rPr>
                <w:rStyle w:val="Hyperlink"/>
                <w:noProof/>
              </w:rPr>
              <w:t>4.1.4.</w:t>
            </w:r>
            <w:r w:rsidR="00F64C18">
              <w:rPr>
                <w:rFonts w:cstheme="minorBidi"/>
                <w:noProof/>
              </w:rPr>
              <w:tab/>
            </w:r>
            <w:r w:rsidR="00F64C18" w:rsidRPr="00EB4375">
              <w:rPr>
                <w:rStyle w:val="Hyperlink"/>
                <w:noProof/>
              </w:rPr>
              <w:t>Ενεργός Πειραματισμός:</w:t>
            </w:r>
            <w:r w:rsidR="00F64C18">
              <w:rPr>
                <w:noProof/>
                <w:webHidden/>
              </w:rPr>
              <w:tab/>
            </w:r>
            <w:r w:rsidR="00F64C18">
              <w:rPr>
                <w:noProof/>
                <w:webHidden/>
              </w:rPr>
              <w:fldChar w:fldCharType="begin"/>
            </w:r>
            <w:r w:rsidR="00F64C18">
              <w:rPr>
                <w:noProof/>
                <w:webHidden/>
              </w:rPr>
              <w:instrText xml:space="preserve"> PAGEREF _Toc134418228 \h </w:instrText>
            </w:r>
            <w:r w:rsidR="00F64C18">
              <w:rPr>
                <w:noProof/>
                <w:webHidden/>
              </w:rPr>
            </w:r>
            <w:r w:rsidR="00F64C18">
              <w:rPr>
                <w:noProof/>
                <w:webHidden/>
              </w:rPr>
              <w:fldChar w:fldCharType="separate"/>
            </w:r>
            <w:r w:rsidR="00F64C18">
              <w:rPr>
                <w:noProof/>
                <w:webHidden/>
              </w:rPr>
              <w:t>25</w:t>
            </w:r>
            <w:r w:rsidR="00F64C18">
              <w:rPr>
                <w:noProof/>
                <w:webHidden/>
              </w:rPr>
              <w:fldChar w:fldCharType="end"/>
            </w:r>
          </w:hyperlink>
        </w:p>
        <w:p w14:paraId="7CA0F2C7" w14:textId="49050DBF" w:rsidR="00F64C18" w:rsidRDefault="00000000">
          <w:pPr>
            <w:pStyle w:val="TOC2"/>
            <w:tabs>
              <w:tab w:val="left" w:pos="880"/>
              <w:tab w:val="right" w:leader="dot" w:pos="8296"/>
            </w:tabs>
            <w:rPr>
              <w:rFonts w:cstheme="minorBidi"/>
              <w:noProof/>
            </w:rPr>
          </w:pPr>
          <w:hyperlink w:anchor="_Toc134418229" w:history="1">
            <w:r w:rsidR="00F64C18" w:rsidRPr="00EB4375">
              <w:rPr>
                <w:rStyle w:val="Hyperlink"/>
                <w:noProof/>
              </w:rPr>
              <w:t>4.2.</w:t>
            </w:r>
            <w:r w:rsidR="00F64C18">
              <w:rPr>
                <w:rFonts w:cstheme="minorBidi"/>
                <w:noProof/>
              </w:rPr>
              <w:tab/>
            </w:r>
            <w:r w:rsidR="00F64C18" w:rsidRPr="00EB4375">
              <w:rPr>
                <w:rStyle w:val="Hyperlink"/>
                <w:noProof/>
              </w:rPr>
              <w:t>Προτάσεις για βελτίωση και περαιτέρω ανάπτυξη</w:t>
            </w:r>
            <w:r w:rsidR="00F64C18">
              <w:rPr>
                <w:noProof/>
                <w:webHidden/>
              </w:rPr>
              <w:tab/>
            </w:r>
            <w:r w:rsidR="00F64C18">
              <w:rPr>
                <w:noProof/>
                <w:webHidden/>
              </w:rPr>
              <w:fldChar w:fldCharType="begin"/>
            </w:r>
            <w:r w:rsidR="00F64C18">
              <w:rPr>
                <w:noProof/>
                <w:webHidden/>
              </w:rPr>
              <w:instrText xml:space="preserve"> PAGEREF _Toc134418229 \h </w:instrText>
            </w:r>
            <w:r w:rsidR="00F64C18">
              <w:rPr>
                <w:noProof/>
                <w:webHidden/>
              </w:rPr>
            </w:r>
            <w:r w:rsidR="00F64C18">
              <w:rPr>
                <w:noProof/>
                <w:webHidden/>
              </w:rPr>
              <w:fldChar w:fldCharType="separate"/>
            </w:r>
            <w:r w:rsidR="00F64C18">
              <w:rPr>
                <w:noProof/>
                <w:webHidden/>
              </w:rPr>
              <w:t>26</w:t>
            </w:r>
            <w:r w:rsidR="00F64C18">
              <w:rPr>
                <w:noProof/>
                <w:webHidden/>
              </w:rPr>
              <w:fldChar w:fldCharType="end"/>
            </w:r>
          </w:hyperlink>
        </w:p>
        <w:p w14:paraId="458EBAEC" w14:textId="15656C55" w:rsidR="00F64C18" w:rsidRDefault="00000000">
          <w:pPr>
            <w:pStyle w:val="TOC1"/>
            <w:tabs>
              <w:tab w:val="left" w:pos="440"/>
              <w:tab w:val="right" w:leader="dot" w:pos="8296"/>
            </w:tabs>
            <w:rPr>
              <w:rFonts w:cstheme="minorBidi"/>
              <w:noProof/>
            </w:rPr>
          </w:pPr>
          <w:hyperlink w:anchor="_Toc134418230" w:history="1">
            <w:r w:rsidR="00F64C18" w:rsidRPr="00EB4375">
              <w:rPr>
                <w:rStyle w:val="Hyperlink"/>
                <w:noProof/>
              </w:rPr>
              <w:t>ΠΑΡΑΡΤΗΜΑ - Πηγές</w:t>
            </w:r>
            <w:r w:rsidR="00F64C18">
              <w:rPr>
                <w:noProof/>
                <w:webHidden/>
              </w:rPr>
              <w:tab/>
            </w:r>
            <w:r w:rsidR="00F64C18">
              <w:rPr>
                <w:noProof/>
                <w:webHidden/>
              </w:rPr>
              <w:fldChar w:fldCharType="begin"/>
            </w:r>
            <w:r w:rsidR="00F64C18">
              <w:rPr>
                <w:noProof/>
                <w:webHidden/>
              </w:rPr>
              <w:instrText xml:space="preserve"> PAGEREF _Toc134418230 \h </w:instrText>
            </w:r>
            <w:r w:rsidR="00F64C18">
              <w:rPr>
                <w:noProof/>
                <w:webHidden/>
              </w:rPr>
            </w:r>
            <w:r w:rsidR="00F64C18">
              <w:rPr>
                <w:noProof/>
                <w:webHidden/>
              </w:rPr>
              <w:fldChar w:fldCharType="separate"/>
            </w:r>
            <w:r w:rsidR="00F64C18">
              <w:rPr>
                <w:noProof/>
                <w:webHidden/>
              </w:rPr>
              <w:t>29</w:t>
            </w:r>
            <w:r w:rsidR="00F64C18">
              <w:rPr>
                <w:noProof/>
                <w:webHidden/>
              </w:rPr>
              <w:fldChar w:fldCharType="end"/>
            </w:r>
          </w:hyperlink>
        </w:p>
        <w:p w14:paraId="0FA5C8AD" w14:textId="635A002C" w:rsidR="00F64C18" w:rsidRDefault="00000000">
          <w:pPr>
            <w:pStyle w:val="TOC1"/>
            <w:tabs>
              <w:tab w:val="right" w:leader="dot" w:pos="8296"/>
            </w:tabs>
            <w:rPr>
              <w:rFonts w:cstheme="minorBidi"/>
              <w:noProof/>
            </w:rPr>
          </w:pPr>
          <w:hyperlink w:anchor="_Toc134418231" w:history="1">
            <w:r w:rsidR="00F64C18" w:rsidRPr="00EB4375">
              <w:rPr>
                <w:rStyle w:val="Hyperlink"/>
                <w:noProof/>
              </w:rPr>
              <w:t>References</w:t>
            </w:r>
            <w:r w:rsidR="00F64C18">
              <w:rPr>
                <w:noProof/>
                <w:webHidden/>
              </w:rPr>
              <w:tab/>
            </w:r>
            <w:r w:rsidR="00F64C18">
              <w:rPr>
                <w:noProof/>
                <w:webHidden/>
              </w:rPr>
              <w:fldChar w:fldCharType="begin"/>
            </w:r>
            <w:r w:rsidR="00F64C18">
              <w:rPr>
                <w:noProof/>
                <w:webHidden/>
              </w:rPr>
              <w:instrText xml:space="preserve"> PAGEREF _Toc134418231 \h </w:instrText>
            </w:r>
            <w:r w:rsidR="00F64C18">
              <w:rPr>
                <w:noProof/>
                <w:webHidden/>
              </w:rPr>
            </w:r>
            <w:r w:rsidR="00F64C18">
              <w:rPr>
                <w:noProof/>
                <w:webHidden/>
              </w:rPr>
              <w:fldChar w:fldCharType="separate"/>
            </w:r>
            <w:r w:rsidR="00F64C18">
              <w:rPr>
                <w:noProof/>
                <w:webHidden/>
              </w:rPr>
              <w:t>29</w:t>
            </w:r>
            <w:r w:rsidR="00F64C18">
              <w:rPr>
                <w:noProof/>
                <w:webHidden/>
              </w:rPr>
              <w:fldChar w:fldCharType="end"/>
            </w:r>
          </w:hyperlink>
        </w:p>
        <w:p w14:paraId="66105FA0" w14:textId="32EE714E" w:rsidR="00F64C18" w:rsidRDefault="00000000">
          <w:pPr>
            <w:pStyle w:val="TOC1"/>
            <w:tabs>
              <w:tab w:val="right" w:leader="dot" w:pos="8296"/>
            </w:tabs>
            <w:rPr>
              <w:rFonts w:cstheme="minorBidi"/>
              <w:noProof/>
            </w:rPr>
          </w:pPr>
          <w:hyperlink w:anchor="_Toc134418232" w:history="1">
            <w:r w:rsidR="00F64C18" w:rsidRPr="00EB4375">
              <w:rPr>
                <w:rStyle w:val="Hyperlink"/>
                <w:noProof/>
              </w:rPr>
              <w:t>ΠΑΡΑΡΤΗΜΑ – Εικόνες</w:t>
            </w:r>
            <w:r w:rsidR="00F64C18">
              <w:rPr>
                <w:noProof/>
                <w:webHidden/>
              </w:rPr>
              <w:tab/>
            </w:r>
            <w:r w:rsidR="00F64C18">
              <w:rPr>
                <w:noProof/>
                <w:webHidden/>
              </w:rPr>
              <w:fldChar w:fldCharType="begin"/>
            </w:r>
            <w:r w:rsidR="00F64C18">
              <w:rPr>
                <w:noProof/>
                <w:webHidden/>
              </w:rPr>
              <w:instrText xml:space="preserve"> PAGEREF _Toc134418232 \h </w:instrText>
            </w:r>
            <w:r w:rsidR="00F64C18">
              <w:rPr>
                <w:noProof/>
                <w:webHidden/>
              </w:rPr>
            </w:r>
            <w:r w:rsidR="00F64C18">
              <w:rPr>
                <w:noProof/>
                <w:webHidden/>
              </w:rPr>
              <w:fldChar w:fldCharType="separate"/>
            </w:r>
            <w:r w:rsidR="00F64C18">
              <w:rPr>
                <w:noProof/>
                <w:webHidden/>
              </w:rPr>
              <w:t>32</w:t>
            </w:r>
            <w:r w:rsidR="00F64C18">
              <w:rPr>
                <w:noProof/>
                <w:webHidden/>
              </w:rPr>
              <w:fldChar w:fldCharType="end"/>
            </w:r>
          </w:hyperlink>
        </w:p>
        <w:p w14:paraId="6958A205" w14:textId="4BE84A87"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0" w:name="_Toc134379247"/>
      <w:bookmarkStart w:id="51" w:name="_Toc134379292"/>
      <w:bookmarkStart w:id="52" w:name="_Toc134379384"/>
      <w:bookmarkStart w:id="53" w:name="_Toc134380323"/>
      <w:bookmarkStart w:id="54" w:name="_Toc134409277"/>
      <w:bookmarkStart w:id="55" w:name="_Toc134409386"/>
      <w:bookmarkStart w:id="56" w:name="_Toc134409486"/>
      <w:bookmarkStart w:id="57" w:name="_Toc134418214"/>
      <w:bookmarkStart w:id="58" w:name="_Toc134418241"/>
      <w:bookmarkStart w:id="59" w:name="_Ref121422984"/>
      <w:r>
        <w:t>Περίληψη Αναφοράς</w:t>
      </w:r>
      <w:bookmarkEnd w:id="50"/>
      <w:bookmarkEnd w:id="51"/>
      <w:bookmarkEnd w:id="52"/>
      <w:bookmarkEnd w:id="53"/>
      <w:bookmarkEnd w:id="54"/>
      <w:bookmarkEnd w:id="55"/>
      <w:bookmarkEnd w:id="56"/>
      <w:bookmarkEnd w:id="57"/>
      <w:bookmarkEnd w:id="58"/>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αναφορά συζητά ζητήματα λογισμικού που </w:t>
      </w:r>
      <w:r w:rsidRPr="00616E77">
        <w:lastRenderedPageBreak/>
        <w:t>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60" w:name="_Toc134379248"/>
      <w:bookmarkStart w:id="61" w:name="_Toc134379293"/>
      <w:bookmarkStart w:id="62" w:name="_Toc134379385"/>
      <w:bookmarkStart w:id="63" w:name="_Toc134380324"/>
      <w:bookmarkStart w:id="64" w:name="_Toc134409278"/>
      <w:bookmarkStart w:id="65" w:name="_Toc134409387"/>
      <w:bookmarkStart w:id="66" w:name="_Toc134409487"/>
      <w:bookmarkStart w:id="67" w:name="_Toc134418215"/>
      <w:bookmarkStart w:id="68" w:name="_Toc134418242"/>
      <w:r>
        <w:t>Εισαγωγή και Αναγνώριση Συμβάντων</w:t>
      </w:r>
      <w:bookmarkEnd w:id="60"/>
      <w:bookmarkEnd w:id="61"/>
      <w:bookmarkEnd w:id="62"/>
      <w:bookmarkEnd w:id="63"/>
      <w:bookmarkEnd w:id="64"/>
      <w:bookmarkEnd w:id="65"/>
      <w:bookmarkEnd w:id="66"/>
      <w:bookmarkEnd w:id="67"/>
      <w:bookmarkEnd w:id="68"/>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69" w:name="_Toc134379249"/>
      <w:bookmarkStart w:id="70" w:name="_Toc134379386"/>
      <w:bookmarkStart w:id="71" w:name="_Toc134380325"/>
      <w:bookmarkStart w:id="72" w:name="_Toc134409279"/>
      <w:bookmarkStart w:id="73" w:name="_Toc134409388"/>
      <w:bookmarkStart w:id="74" w:name="_Toc134409488"/>
      <w:bookmarkStart w:id="75" w:name="_Toc134418216"/>
      <w:bookmarkStart w:id="76" w:name="_Toc134418243"/>
      <w:r w:rsidRPr="00936513">
        <w:t>Γεγονός 1: Επέκταση σε νέα ομάδα αγορών</w:t>
      </w:r>
      <w:bookmarkEnd w:id="69"/>
      <w:bookmarkEnd w:id="70"/>
      <w:bookmarkEnd w:id="71"/>
      <w:bookmarkEnd w:id="72"/>
      <w:bookmarkEnd w:id="73"/>
      <w:bookmarkEnd w:id="74"/>
      <w:bookmarkEnd w:id="75"/>
      <w:bookmarkEnd w:id="76"/>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lastRenderedPageBreak/>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77" w:name="_Toc134379250"/>
      <w:bookmarkStart w:id="78" w:name="_Toc134379387"/>
      <w:bookmarkStart w:id="79" w:name="_Toc134380326"/>
      <w:bookmarkStart w:id="80" w:name="_Toc134409280"/>
      <w:bookmarkStart w:id="81" w:name="_Toc134409389"/>
      <w:bookmarkStart w:id="82" w:name="_Toc134409489"/>
      <w:bookmarkStart w:id="83" w:name="_Toc134418217"/>
      <w:bookmarkStart w:id="84" w:name="_Toc134418244"/>
      <w:r w:rsidRPr="00936513">
        <w:t>Γεγονός 2: Οικονομικές προκλήσεις και η σημασία της ενεργητικής ακρόασης</w:t>
      </w:r>
      <w:bookmarkEnd w:id="77"/>
      <w:bookmarkEnd w:id="78"/>
      <w:bookmarkEnd w:id="79"/>
      <w:bookmarkEnd w:id="80"/>
      <w:bookmarkEnd w:id="81"/>
      <w:bookmarkEnd w:id="82"/>
      <w:bookmarkEnd w:id="83"/>
      <w:bookmarkEnd w:id="84"/>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85" w:name="_Toc134379251"/>
      <w:bookmarkStart w:id="86" w:name="_Toc134379388"/>
      <w:bookmarkStart w:id="87" w:name="_Toc134380327"/>
      <w:bookmarkStart w:id="88" w:name="_Toc134409281"/>
      <w:bookmarkStart w:id="89" w:name="_Toc134409390"/>
      <w:bookmarkStart w:id="90" w:name="_Toc134409490"/>
      <w:bookmarkStart w:id="91" w:name="_Toc134418218"/>
      <w:bookmarkStart w:id="92" w:name="_Toc134418245"/>
      <w:r w:rsidRPr="00354DEF">
        <w:lastRenderedPageBreak/>
        <w:t>Χρήση θεωρίας και πρακτικής στην ανάλυση των συμβάντων</w:t>
      </w:r>
      <w:bookmarkEnd w:id="85"/>
      <w:bookmarkEnd w:id="86"/>
      <w:bookmarkEnd w:id="87"/>
      <w:bookmarkEnd w:id="88"/>
      <w:bookmarkEnd w:id="89"/>
      <w:bookmarkEnd w:id="90"/>
      <w:bookmarkEnd w:id="91"/>
      <w:bookmarkEnd w:id="92"/>
    </w:p>
    <w:p w14:paraId="1828662A" w14:textId="77777777" w:rsidR="00F470C8" w:rsidRPr="00F470C8" w:rsidRDefault="00F470C8" w:rsidP="00F470C8">
      <w:pPr>
        <w:pStyle w:val="Heading2"/>
      </w:pPr>
      <w:bookmarkStart w:id="93" w:name="_Toc134379252"/>
      <w:bookmarkStart w:id="94" w:name="_Toc134379389"/>
      <w:bookmarkStart w:id="95" w:name="_Toc134380328"/>
      <w:bookmarkStart w:id="96" w:name="_Toc134409282"/>
      <w:bookmarkStart w:id="97" w:name="_Toc134409391"/>
      <w:bookmarkStart w:id="98" w:name="_Toc134409491"/>
      <w:bookmarkStart w:id="99" w:name="_Toc134418219"/>
      <w:bookmarkStart w:id="100" w:name="_Toc134418246"/>
      <w:r w:rsidRPr="00F470C8">
        <w:t>Εφαρμογή σχετικών θεωριών</w:t>
      </w:r>
      <w:bookmarkEnd w:id="93"/>
      <w:bookmarkEnd w:id="94"/>
      <w:bookmarkEnd w:id="95"/>
      <w:bookmarkEnd w:id="96"/>
      <w:bookmarkEnd w:id="97"/>
      <w:bookmarkEnd w:id="98"/>
      <w:bookmarkEnd w:id="99"/>
      <w:bookmarkEnd w:id="100"/>
    </w:p>
    <w:p w14:paraId="0F7D81A7" w14:textId="6E8FA7E1" w:rsidR="00E92AA1" w:rsidRDefault="00EB7161" w:rsidP="00F470C8">
      <w:pPr>
        <w:pStyle w:val="Heading3"/>
      </w:pPr>
      <w:bookmarkStart w:id="101" w:name="_Toc134379253"/>
      <w:bookmarkStart w:id="102" w:name="_Toc134379390"/>
      <w:bookmarkStart w:id="103" w:name="_Toc134380329"/>
      <w:bookmarkStart w:id="104" w:name="_Toc134409283"/>
      <w:bookmarkStart w:id="105" w:name="_Toc134409392"/>
      <w:bookmarkStart w:id="106" w:name="_Toc134409492"/>
      <w:bookmarkStart w:id="107" w:name="_Toc134418220"/>
      <w:bookmarkStart w:id="108" w:name="_Toc134418247"/>
      <w:r w:rsidRPr="00EB7161">
        <w:t>Γεγονός 1: Επέκταση σε νέα ομάδα αγορών</w:t>
      </w:r>
      <w:bookmarkEnd w:id="101"/>
      <w:bookmarkEnd w:id="102"/>
      <w:bookmarkEnd w:id="103"/>
      <w:bookmarkEnd w:id="104"/>
      <w:bookmarkEnd w:id="105"/>
      <w:bookmarkEnd w:id="106"/>
      <w:bookmarkEnd w:id="107"/>
      <w:bookmarkEnd w:id="108"/>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2882D592"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Ansoff</w:t>
          </w:r>
          <w:r w:rsidR="00F64C18" w:rsidRPr="00F64C1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4BEFAB03" w14:textId="565C85DA"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F64C18" w:rsidRPr="00F64C1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0BD670DD" w14:textId="3C63914E"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F64C18" w:rsidRPr="00F64C1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74A050A"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F64C18" w:rsidRPr="00F64C1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w:t>
      </w:r>
      <w:r w:rsidR="00F470C8" w:rsidRPr="00F470C8">
        <w:lastRenderedPageBreak/>
        <w:t>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3AC1C97"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F64C18" w:rsidRPr="00F64C1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09" w:name="_Toc134379254"/>
      <w:bookmarkStart w:id="110" w:name="_Toc134379391"/>
      <w:bookmarkStart w:id="111" w:name="_Toc134380330"/>
      <w:bookmarkStart w:id="112" w:name="_Toc134409284"/>
      <w:bookmarkStart w:id="113" w:name="_Toc134409393"/>
      <w:bookmarkStart w:id="114" w:name="_Toc134409493"/>
      <w:bookmarkStart w:id="115" w:name="_Toc134418221"/>
      <w:bookmarkStart w:id="116" w:name="_Toc134418248"/>
      <w:r>
        <w:t>Γεγονός 2: Οικονομικές προκλήσεις και η σημασία της ενεργητικής ακρόασης</w:t>
      </w:r>
      <w:bookmarkEnd w:id="109"/>
      <w:bookmarkEnd w:id="110"/>
      <w:bookmarkEnd w:id="111"/>
      <w:bookmarkEnd w:id="112"/>
      <w:bookmarkEnd w:id="113"/>
      <w:bookmarkEnd w:id="114"/>
      <w:bookmarkEnd w:id="115"/>
      <w:bookmarkEnd w:id="116"/>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2BF6FB32"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F64C18" w:rsidRPr="00F64C1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24B9C3A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F64C18" w:rsidRPr="00F64C1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w:t>
      </w:r>
      <w:r w:rsidRPr="00F470C8">
        <w:lastRenderedPageBreak/>
        <w:t>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238D4888"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F64C18" w:rsidRPr="00F64C1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07C4F919"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F64C18" w:rsidRPr="00F64C1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3B700305"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F64C18" w:rsidRPr="00F64C1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17" w:name="_Toc134379255"/>
      <w:bookmarkStart w:id="118" w:name="_Toc134379392"/>
      <w:bookmarkStart w:id="119" w:name="_Toc134380331"/>
      <w:bookmarkStart w:id="120" w:name="_Toc134409285"/>
      <w:bookmarkStart w:id="121" w:name="_Toc134409394"/>
      <w:bookmarkStart w:id="122" w:name="_Toc134409494"/>
      <w:bookmarkStart w:id="123" w:name="_Toc134418222"/>
      <w:bookmarkStart w:id="124" w:name="_Toc134418249"/>
      <w:r w:rsidRPr="00A236CF">
        <w:t>Σύντομη ανασκόπηση θεωριών/εννοιών/πρακτικών:</w:t>
      </w:r>
      <w:bookmarkEnd w:id="117"/>
      <w:bookmarkEnd w:id="118"/>
      <w:bookmarkEnd w:id="119"/>
      <w:bookmarkEnd w:id="120"/>
      <w:bookmarkEnd w:id="121"/>
      <w:bookmarkEnd w:id="122"/>
      <w:bookmarkEnd w:id="123"/>
      <w:bookmarkEnd w:id="124"/>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w:t>
      </w:r>
      <w:r w:rsidRPr="00E06F2E">
        <w:lastRenderedPageBreak/>
        <w:t xml:space="preserve">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65B52BDE"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Porter</w:t>
          </w:r>
          <w:r w:rsidR="00F64C18" w:rsidRPr="00F64C1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60853A75"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Hill</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Jones</w:t>
          </w:r>
          <w:r w:rsidR="00F64C18" w:rsidRPr="00F64C1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7AA780B1"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aplan</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Norton</w:t>
          </w:r>
          <w:r w:rsidR="00F64C18" w:rsidRPr="00F64C1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428E65C2"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Elkington</w:t>
          </w:r>
          <w:r w:rsidR="00F64C18" w:rsidRPr="00F64C1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2C7B116E"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Burns</w:t>
          </w:r>
          <w:r w:rsidR="00F64C18" w:rsidRPr="00F64C1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lastRenderedPageBreak/>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699D07E8"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otter</w:t>
          </w:r>
          <w:r w:rsidR="00F64C18" w:rsidRPr="00F64C1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23"/>
      <w:bookmarkStart w:id="132" w:name="_Toc134418250"/>
      <w:r>
        <w:t>Ανασκόπηση και Βελτίωση</w:t>
      </w:r>
      <w:bookmarkEnd w:id="125"/>
      <w:bookmarkEnd w:id="126"/>
      <w:bookmarkEnd w:id="127"/>
      <w:bookmarkEnd w:id="128"/>
      <w:bookmarkEnd w:id="129"/>
      <w:bookmarkEnd w:id="130"/>
      <w:bookmarkEnd w:id="131"/>
      <w:bookmarkEnd w:id="132"/>
    </w:p>
    <w:p w14:paraId="2561B110" w14:textId="6B28A23C" w:rsidR="00541EE9" w:rsidRDefault="00E06F2E" w:rsidP="00E06F2E">
      <w:pPr>
        <w:pStyle w:val="Heading2"/>
      </w:pPr>
      <w:bookmarkStart w:id="133" w:name="_Toc134379257"/>
      <w:bookmarkStart w:id="134" w:name="_Toc134379394"/>
      <w:bookmarkStart w:id="135" w:name="_Toc134380333"/>
      <w:bookmarkStart w:id="136" w:name="_Toc134409287"/>
      <w:bookmarkStart w:id="137" w:name="_Toc134409396"/>
      <w:bookmarkStart w:id="138" w:name="_Toc134409496"/>
      <w:bookmarkStart w:id="139" w:name="_Toc134418224"/>
      <w:bookmarkStart w:id="140" w:name="_Toc134418251"/>
      <w:r w:rsidRPr="00E06F2E">
        <w:t>Ανασκόπηση της ατομικής επαγγελματικής εξέλιξης</w:t>
      </w:r>
      <w:bookmarkEnd w:id="133"/>
      <w:bookmarkEnd w:id="134"/>
      <w:bookmarkEnd w:id="135"/>
      <w:bookmarkEnd w:id="136"/>
      <w:bookmarkEnd w:id="137"/>
      <w:bookmarkEnd w:id="138"/>
      <w:bookmarkEnd w:id="139"/>
      <w:bookmarkEnd w:id="140"/>
    </w:p>
    <w:p w14:paraId="1685BA4E" w14:textId="44CA8221" w:rsidR="005C6EA6" w:rsidRPr="005C6EA6" w:rsidRDefault="005C6EA6" w:rsidP="00D44394">
      <w:pPr>
        <w:pStyle w:val="Heading3"/>
      </w:pPr>
      <w:bookmarkStart w:id="141" w:name="_Toc134379258"/>
      <w:bookmarkStart w:id="142" w:name="_Toc134379395"/>
      <w:bookmarkStart w:id="143" w:name="_Toc134380334"/>
      <w:bookmarkStart w:id="144" w:name="_Toc134409288"/>
      <w:bookmarkStart w:id="145" w:name="_Toc134409397"/>
      <w:bookmarkStart w:id="146" w:name="_Toc134409497"/>
      <w:bookmarkStart w:id="147" w:name="_Toc134418225"/>
      <w:bookmarkStart w:id="148" w:name="_Toc134418252"/>
      <w:bookmarkEnd w:id="59"/>
      <w:r w:rsidRPr="005C6EA6">
        <w:t>Συγκεκριμένη εμπειρία:</w:t>
      </w:r>
      <w:bookmarkEnd w:id="141"/>
      <w:bookmarkEnd w:id="142"/>
      <w:bookmarkEnd w:id="143"/>
      <w:bookmarkEnd w:id="144"/>
      <w:bookmarkEnd w:id="145"/>
      <w:bookmarkEnd w:id="146"/>
      <w:bookmarkEnd w:id="147"/>
      <w:bookmarkEnd w:id="148"/>
    </w:p>
    <w:p w14:paraId="2348F597" w14:textId="77777777" w:rsidR="005C6EA6" w:rsidRPr="005C6EA6" w:rsidRDefault="005C6EA6" w:rsidP="005C6EA6">
      <w:r w:rsidRPr="005C6EA6">
        <w:t xml:space="preserve">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w:t>
      </w:r>
      <w:r w:rsidRPr="005C6EA6">
        <w:lastRenderedPageBreak/>
        <w:t>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49" w:name="_Toc134379259"/>
      <w:bookmarkStart w:id="150" w:name="_Toc134379396"/>
      <w:bookmarkStart w:id="151" w:name="_Toc134380335"/>
      <w:bookmarkStart w:id="152" w:name="_Toc134409289"/>
      <w:bookmarkStart w:id="153" w:name="_Toc134409398"/>
      <w:bookmarkStart w:id="154" w:name="_Toc134409498"/>
      <w:bookmarkStart w:id="155" w:name="_Toc134418226"/>
      <w:bookmarkStart w:id="156" w:name="_Toc134418253"/>
      <w:r w:rsidRPr="005C6EA6">
        <w:t>Αναστοχαστική παρατήρηση:</w:t>
      </w:r>
      <w:bookmarkEnd w:id="149"/>
      <w:bookmarkEnd w:id="150"/>
      <w:bookmarkEnd w:id="151"/>
      <w:bookmarkEnd w:id="152"/>
      <w:bookmarkEnd w:id="153"/>
      <w:bookmarkEnd w:id="154"/>
      <w:bookmarkEnd w:id="155"/>
      <w:bookmarkEnd w:id="156"/>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 xml:space="preserve">Επιπλέον, αλίευσα την ικανότητά μου να προσαρμόζομαι στις μεταβαλλόμενες συνθήκες και να αρπάζω νέες ευκαιρίες. Η επέκτασή μας στην ομάδα της </w:t>
      </w:r>
      <w:r w:rsidRPr="005C6EA6">
        <w:lastRenderedPageBreak/>
        <w:t>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57" w:name="_Toc134379260"/>
      <w:bookmarkStart w:id="158" w:name="_Toc134379397"/>
      <w:bookmarkStart w:id="159" w:name="_Toc134380336"/>
      <w:bookmarkStart w:id="160" w:name="_Toc134409290"/>
      <w:bookmarkStart w:id="161" w:name="_Toc134409399"/>
      <w:bookmarkStart w:id="162" w:name="_Toc134409499"/>
      <w:bookmarkStart w:id="163" w:name="_Toc134418227"/>
      <w:bookmarkStart w:id="164" w:name="_Toc134418254"/>
      <w:r w:rsidRPr="005C6EA6">
        <w:t>Αφηρημένη Εννοιολόγηση:</w:t>
      </w:r>
      <w:bookmarkEnd w:id="157"/>
      <w:bookmarkEnd w:id="158"/>
      <w:bookmarkEnd w:id="159"/>
      <w:bookmarkEnd w:id="160"/>
      <w:bookmarkEnd w:id="161"/>
      <w:bookmarkEnd w:id="162"/>
      <w:bookmarkEnd w:id="163"/>
      <w:bookmarkEnd w:id="164"/>
    </w:p>
    <w:p w14:paraId="36D6513C" w14:textId="7041D9DD"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F64C18" w:rsidRPr="00F64C18">
            <w:rPr>
              <w:noProof/>
            </w:rPr>
            <w:t>(</w:t>
          </w:r>
          <w:r w:rsidR="00F64C18" w:rsidRPr="00F64C18">
            <w:rPr>
              <w:noProof/>
              <w:lang w:val="en-US"/>
            </w:rPr>
            <w:t>Mintzberg</w:t>
          </w:r>
          <w:r w:rsidR="00F64C18" w:rsidRPr="00F64C1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F64C18" w:rsidRPr="00F64C18">
            <w:rPr>
              <w:noProof/>
            </w:rPr>
            <w:t>(</w:t>
          </w:r>
          <w:r w:rsidR="00F64C18" w:rsidRPr="00F64C18">
            <w:rPr>
              <w:noProof/>
              <w:lang w:val="en-US"/>
            </w:rPr>
            <w:t>Ansoff</w:t>
          </w:r>
          <w:r w:rsidR="00F64C18" w:rsidRPr="00F64C1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Drucker</w:t>
          </w:r>
          <w:r w:rsidR="00F64C18" w:rsidRPr="00F64C1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65" w:name="_Toc134379261"/>
      <w:bookmarkStart w:id="166" w:name="_Toc134379398"/>
      <w:bookmarkStart w:id="167" w:name="_Toc134380337"/>
      <w:bookmarkStart w:id="168" w:name="_Toc134409291"/>
      <w:bookmarkStart w:id="169" w:name="_Toc134409400"/>
      <w:bookmarkStart w:id="170" w:name="_Toc134409500"/>
      <w:bookmarkStart w:id="171" w:name="_Toc134418228"/>
      <w:bookmarkStart w:id="172" w:name="_Toc134418255"/>
      <w:r w:rsidRPr="00F52821">
        <w:t>Ενεργός Πειραματισμός:</w:t>
      </w:r>
      <w:bookmarkEnd w:id="165"/>
      <w:bookmarkEnd w:id="166"/>
      <w:bookmarkEnd w:id="167"/>
      <w:bookmarkEnd w:id="168"/>
      <w:bookmarkEnd w:id="169"/>
      <w:bookmarkEnd w:id="170"/>
      <w:bookmarkEnd w:id="171"/>
      <w:bookmarkEnd w:id="172"/>
    </w:p>
    <w:p w14:paraId="71630679" w14:textId="7BD7E363"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Goleman</w:t>
          </w:r>
          <w:r w:rsidR="00F64C18" w:rsidRPr="00F64C18">
            <w:rPr>
              <w:noProof/>
            </w:rPr>
            <w:t>, 2005)</w:t>
          </w:r>
          <w:r w:rsidR="002D60DC">
            <w:fldChar w:fldCharType="end"/>
          </w:r>
        </w:sdtContent>
      </w:sdt>
      <w:r w:rsidRPr="00F52821">
        <w:t xml:space="preserve">. Αναγνωρίζω την </w:t>
      </w:r>
      <w:r w:rsidRPr="00F52821">
        <w:lastRenderedPageBreak/>
        <w:t>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4BC76985"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Fine</w:t>
          </w:r>
          <w:r w:rsidR="00F64C18" w:rsidRPr="00F64C1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Porter</w:t>
          </w:r>
          <w:r w:rsidR="00F64C18" w:rsidRPr="00F64C18">
            <w:rPr>
              <w:noProof/>
            </w:rPr>
            <w:t>,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ενσυναίσθηση στις αλληλεπιδράσεις μου με τα μέλη της ομάδας, καθώς και να συμμετάσχω σε πρακτικές ενσυνειδητότητας για να διαχειριστώ καλύτερα τα συναισθήματα και τα επίπεδα άγχους μου.</w:t>
      </w:r>
    </w:p>
    <w:p w14:paraId="3F65FC1F" w14:textId="08380461" w:rsidR="00E05CE3" w:rsidRPr="00F52821" w:rsidRDefault="00F52821" w:rsidP="00F52821">
      <w:r w:rsidRPr="00F52821">
        <w:t>Επιπλέον, σκοπεύω να συνεχίσω να χτίζω στρατηγικές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173" w:name="_Toc134379262"/>
      <w:bookmarkStart w:id="174" w:name="_Toc134379399"/>
      <w:bookmarkStart w:id="175" w:name="_Toc134380338"/>
      <w:bookmarkStart w:id="176" w:name="_Toc134409292"/>
      <w:bookmarkStart w:id="177" w:name="_Toc134409401"/>
      <w:bookmarkStart w:id="178" w:name="_Toc134409501"/>
      <w:bookmarkStart w:id="179" w:name="_Toc134418229"/>
      <w:bookmarkStart w:id="180" w:name="_Toc134418256"/>
      <w:r w:rsidRPr="00E06F2E">
        <w:t>Προτάσεις για βελτίωση και περαιτέρω ανάπτυξη</w:t>
      </w:r>
      <w:bookmarkEnd w:id="173"/>
      <w:bookmarkEnd w:id="174"/>
      <w:bookmarkEnd w:id="175"/>
      <w:bookmarkEnd w:id="176"/>
      <w:bookmarkEnd w:id="177"/>
      <w:bookmarkEnd w:id="178"/>
      <w:bookmarkEnd w:id="179"/>
      <w:bookmarkEnd w:id="180"/>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w:t>
      </w:r>
      <w:r w:rsidRPr="002C59B1">
        <w:lastRenderedPageBreak/>
        <w:t>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w:t>
      </w:r>
      <w:r w:rsidRPr="002C59B1">
        <w:lastRenderedPageBreak/>
        <w:t>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E492F61"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w:t>
      </w:r>
      <w:r w:rsidR="00B80309">
        <w:t>Οι</w:t>
      </w:r>
      <w:r w:rsidRPr="002C59B1">
        <w:t xml:space="preserve"> ηγέτ</w:t>
      </w:r>
      <w:r w:rsidR="00B80309">
        <w:t>ες</w:t>
      </w:r>
      <w:r w:rsidRPr="002C59B1">
        <w:t>, είναι σημαντικό να κατανο</w:t>
      </w:r>
      <w:r w:rsidR="00A84BFF">
        <w:t>ούν</w:t>
      </w:r>
      <w:r w:rsidRPr="002C59B1">
        <w:t xml:space="preserve"> και να </w:t>
      </w:r>
      <w:r w:rsidR="00F27CB5" w:rsidRPr="002C59B1">
        <w:t>διαχειρίζ</w:t>
      </w:r>
      <w:r w:rsidR="00F27CB5">
        <w:t>ονται</w:t>
      </w:r>
      <w:r w:rsidRPr="002C59B1">
        <w:t xml:space="preserve"> τα συναισθήματά </w:t>
      </w:r>
      <w:r w:rsidR="00F27CB5">
        <w:t xml:space="preserve">τους </w:t>
      </w:r>
      <w:r w:rsidRPr="002C59B1">
        <w:t>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3F9DF8C7" w14:textId="77777777" w:rsidR="005E75A1" w:rsidRDefault="002C59B1" w:rsidP="005E75A1">
      <w:r w:rsidRPr="002C59B1">
        <w:t>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bookmarkStart w:id="181" w:name="_Toc131505694"/>
      <w:bookmarkStart w:id="182" w:name="_Toc134379400"/>
      <w:bookmarkEnd w:id="49"/>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83" w:name="_Toc134418230"/>
      <w:bookmarkStart w:id="184" w:name="_Toc134418257"/>
      <w:r w:rsidRPr="007D26C6">
        <w:lastRenderedPageBreak/>
        <w:t>ΠΑΡΑΡΤΗΜΑ</w:t>
      </w:r>
      <w:bookmarkEnd w:id="181"/>
      <w:r w:rsidR="00F21550" w:rsidRPr="00EA61B5">
        <w:rPr>
          <w:lang w:val="en-US"/>
        </w:rPr>
        <w:t xml:space="preserve"> - </w:t>
      </w:r>
      <w:r w:rsidR="00F21550">
        <w:t>Πηγές</w:t>
      </w:r>
      <w:bookmarkEnd w:id="182"/>
      <w:bookmarkEnd w:id="183"/>
      <w:bookmarkEnd w:id="184"/>
    </w:p>
    <w:bookmarkStart w:id="185" w:name="_Toc134418258" w:displacedByCustomXml="next"/>
    <w:bookmarkStart w:id="186" w:name="_Toc134418231" w:displacedByCustomXml="next"/>
    <w:bookmarkStart w:id="187" w:name="_Toc131505695" w:displacedByCustomXml="next"/>
    <w:bookmarkStart w:id="188" w:name="_Toc134379401"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88"/>
          <w:bookmarkEnd w:id="187"/>
          <w:bookmarkEnd w:id="186"/>
          <w:bookmarkEnd w:id="185"/>
        </w:p>
        <w:sdt>
          <w:sdtPr>
            <w:rPr>
              <w:rFonts w:eastAsiaTheme="majorEastAsia" w:cstheme="majorBidi"/>
              <w:b/>
              <w:color w:val="2F5496" w:themeColor="accent1" w:themeShade="BF"/>
              <w:szCs w:val="32"/>
            </w:rPr>
            <w:id w:val="-573587230"/>
            <w:bibliography/>
          </w:sdtPr>
          <w:sdtContent>
            <w:p w14:paraId="60FFC287" w14:textId="77777777" w:rsidR="00F64C18" w:rsidRPr="00F64C18" w:rsidRDefault="00151CD1" w:rsidP="00F64C1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64C18" w:rsidRPr="00F64C18">
                <w:rPr>
                  <w:noProof/>
                  <w:lang w:val="en-US"/>
                </w:rPr>
                <w:t xml:space="preserve">Adidas, 2021. </w:t>
              </w:r>
              <w:r w:rsidR="00F64C18" w:rsidRPr="00F64C18">
                <w:rPr>
                  <w:i/>
                  <w:iCs/>
                  <w:noProof/>
                  <w:lang w:val="en-US"/>
                </w:rPr>
                <w:t xml:space="preserve">Adidas' strategic focus on digitalization, sustainability, and North America as part of their "Creating the New" strategy. </w:t>
              </w:r>
              <w:r w:rsidR="00F64C18" w:rsidRPr="00F64C18">
                <w:rPr>
                  <w:noProof/>
                  <w:lang w:val="en-US"/>
                </w:rPr>
                <w:t xml:space="preserve">[Online] </w:t>
              </w:r>
              <w:r w:rsidR="00F64C18" w:rsidRPr="00F64C18">
                <w:rPr>
                  <w:noProof/>
                  <w:lang w:val="en-US"/>
                </w:rPr>
                <w:br/>
                <w:t xml:space="preserve">Available at: </w:t>
              </w:r>
              <w:r w:rsidR="00F64C18" w:rsidRPr="00F64C18">
                <w:rPr>
                  <w:noProof/>
                  <w:u w:val="single"/>
                  <w:lang w:val="en-US"/>
                </w:rPr>
                <w:t>https://www.adidas-group.com/en/media/news-archive/press-releases/2021/adidas-presents-growth-strategy-own-the-game-until-2025/</w:t>
              </w:r>
              <w:r w:rsidR="00F64C18" w:rsidRPr="00F64C18">
                <w:rPr>
                  <w:noProof/>
                  <w:lang w:val="en-US"/>
                </w:rPr>
                <w:br/>
                <w:t>[Accessed 8 5 2023].</w:t>
              </w:r>
            </w:p>
            <w:p w14:paraId="4ED6A4E9" w14:textId="77777777" w:rsidR="00F64C18" w:rsidRPr="00F64C18" w:rsidRDefault="00F64C18" w:rsidP="00F64C18">
              <w:pPr>
                <w:pStyle w:val="Bibliography"/>
                <w:rPr>
                  <w:noProof/>
                  <w:lang w:val="en-US"/>
                </w:rPr>
              </w:pPr>
              <w:r w:rsidRPr="00F64C18">
                <w:rPr>
                  <w:noProof/>
                  <w:lang w:val="en-US"/>
                </w:rPr>
                <w:t xml:space="preserve">Ansoff, H. I., 1957. Strategies for diversification. </w:t>
              </w:r>
              <w:r w:rsidRPr="00F64C18">
                <w:rPr>
                  <w:i/>
                  <w:iCs/>
                  <w:noProof/>
                  <w:lang w:val="en-US"/>
                </w:rPr>
                <w:t xml:space="preserve">Harvard Business Review, </w:t>
              </w:r>
              <w:r w:rsidRPr="00F64C18">
                <w:rPr>
                  <w:noProof/>
                  <w:lang w:val="en-US"/>
                </w:rPr>
                <w:t>35(5), pp. 113-124.</w:t>
              </w:r>
            </w:p>
            <w:p w14:paraId="1B815FC1" w14:textId="77777777" w:rsidR="00F64C18" w:rsidRPr="00F64C18" w:rsidRDefault="00F64C18" w:rsidP="00F64C18">
              <w:pPr>
                <w:pStyle w:val="Bibliography"/>
                <w:rPr>
                  <w:noProof/>
                  <w:lang w:val="en-US"/>
                </w:rPr>
              </w:pPr>
              <w:r w:rsidRPr="00F64C18">
                <w:rPr>
                  <w:noProof/>
                  <w:lang w:val="en-US"/>
                </w:rPr>
                <w:t xml:space="preserve">Barney, J., 1991. Firm resources and sustained competitive advantage. </w:t>
              </w:r>
              <w:r w:rsidRPr="00F64C18">
                <w:rPr>
                  <w:i/>
                  <w:iCs/>
                  <w:noProof/>
                  <w:lang w:val="en-US"/>
                </w:rPr>
                <w:t xml:space="preserve">Journal of Management, </w:t>
              </w:r>
              <w:r w:rsidRPr="00F64C18">
                <w:rPr>
                  <w:noProof/>
                  <w:lang w:val="en-US"/>
                </w:rPr>
                <w:t>17(1), pp. 99-120.</w:t>
              </w:r>
            </w:p>
            <w:p w14:paraId="4D43322C" w14:textId="77777777" w:rsidR="00F64C18" w:rsidRPr="00F64C18" w:rsidRDefault="00F64C18" w:rsidP="00F64C18">
              <w:pPr>
                <w:pStyle w:val="Bibliography"/>
                <w:rPr>
                  <w:noProof/>
                  <w:lang w:val="en-US"/>
                </w:rPr>
              </w:pPr>
              <w:r w:rsidRPr="00F64C18">
                <w:rPr>
                  <w:noProof/>
                  <w:lang w:val="en-US"/>
                </w:rPr>
                <w:t xml:space="preserve">Bass, B. M., 1985. </w:t>
              </w:r>
              <w:r w:rsidRPr="00F64C18">
                <w:rPr>
                  <w:i/>
                  <w:iCs/>
                  <w:noProof/>
                  <w:lang w:val="en-US"/>
                </w:rPr>
                <w:t xml:space="preserve">LEADERSHIP AND PERFORMANCE BEYOND EXPECTATIONS. </w:t>
              </w:r>
              <w:r w:rsidRPr="00F64C18">
                <w:rPr>
                  <w:noProof/>
                  <w:lang w:val="en-US"/>
                </w:rPr>
                <w:t>New York: Free Press.</w:t>
              </w:r>
            </w:p>
            <w:p w14:paraId="25E8B1A1" w14:textId="77777777" w:rsidR="00F64C18" w:rsidRPr="00F64C18" w:rsidRDefault="00F64C18" w:rsidP="00F64C18">
              <w:pPr>
                <w:pStyle w:val="Bibliography"/>
                <w:rPr>
                  <w:noProof/>
                  <w:lang w:val="en-US"/>
                </w:rPr>
              </w:pPr>
              <w:r w:rsidRPr="00F64C18">
                <w:rPr>
                  <w:noProof/>
                  <w:lang w:val="en-US"/>
                </w:rPr>
                <w:t xml:space="preserve">Bindra, J., 2022. </w:t>
              </w:r>
              <w:r w:rsidRPr="00F64C18">
                <w:rPr>
                  <w:i/>
                  <w:iCs/>
                  <w:noProof/>
                  <w:lang w:val="en-US"/>
                </w:rPr>
                <w:t xml:space="preserve">Sustainable Sneakers: 17 Brands for Eco-Friendly Kicks. </w:t>
              </w:r>
              <w:r w:rsidRPr="00F64C18">
                <w:rPr>
                  <w:noProof/>
                  <w:lang w:val="en-US"/>
                </w:rPr>
                <w:t xml:space="preserve">[Online] </w:t>
              </w:r>
              <w:r w:rsidRPr="00F64C18">
                <w:rPr>
                  <w:noProof/>
                  <w:lang w:val="en-US"/>
                </w:rPr>
                <w:br/>
                <w:t xml:space="preserve">Available at: </w:t>
              </w:r>
              <w:r w:rsidRPr="00F64C18">
                <w:rPr>
                  <w:noProof/>
                  <w:u w:val="single"/>
                  <w:lang w:val="en-US"/>
                </w:rPr>
                <w:t>https://greenisthenewblack.com/sustainable-sneakers/</w:t>
              </w:r>
              <w:r w:rsidRPr="00F64C18">
                <w:rPr>
                  <w:noProof/>
                  <w:lang w:val="en-US"/>
                </w:rPr>
                <w:br/>
                <w:t>[Accessed 8 5 2023].</w:t>
              </w:r>
            </w:p>
            <w:p w14:paraId="6AF339B0" w14:textId="77777777" w:rsidR="00F64C18" w:rsidRPr="00F64C18" w:rsidRDefault="00F64C18" w:rsidP="00F64C18">
              <w:pPr>
                <w:pStyle w:val="Bibliography"/>
                <w:rPr>
                  <w:noProof/>
                  <w:lang w:val="en-US"/>
                </w:rPr>
              </w:pPr>
              <w:r w:rsidRPr="00F64C18">
                <w:rPr>
                  <w:noProof/>
                  <w:lang w:val="en-US"/>
                </w:rPr>
                <w:t xml:space="preserve">Burns, J. M., 1978. </w:t>
              </w:r>
              <w:r w:rsidRPr="00F64C18">
                <w:rPr>
                  <w:i/>
                  <w:iCs/>
                  <w:noProof/>
                  <w:lang w:val="en-US"/>
                </w:rPr>
                <w:t xml:space="preserve">Leadership (Harper Perennial Political Classics). </w:t>
              </w:r>
              <w:r w:rsidRPr="00F64C18">
                <w:rPr>
                  <w:noProof/>
                  <w:lang w:val="en-US"/>
                </w:rPr>
                <w:t>New York: Harper &amp; Row.</w:t>
              </w:r>
            </w:p>
            <w:p w14:paraId="0FF90ABA" w14:textId="77777777" w:rsidR="00F64C18" w:rsidRPr="00F64C18" w:rsidRDefault="00F64C18" w:rsidP="00F64C18">
              <w:pPr>
                <w:pStyle w:val="Bibliography"/>
                <w:rPr>
                  <w:noProof/>
                  <w:lang w:val="en-US"/>
                </w:rPr>
              </w:pPr>
              <w:r w:rsidRPr="00F64C18">
                <w:rPr>
                  <w:noProof/>
                  <w:lang w:val="en-US"/>
                </w:rPr>
                <w:t xml:space="preserve">Chesbrough, H. W., 2006. </w:t>
              </w:r>
              <w:r w:rsidRPr="00F64C18">
                <w:rPr>
                  <w:i/>
                  <w:iCs/>
                  <w:noProof/>
                  <w:lang w:val="en-US"/>
                </w:rPr>
                <w:t xml:space="preserve">Open Innovation: The New Imperative for Creating and Profiting from Technology. </w:t>
              </w:r>
              <w:r w:rsidRPr="00F64C18">
                <w:rPr>
                  <w:noProof/>
                  <w:lang w:val="en-US"/>
                </w:rPr>
                <w:t>s.l.:Harvard Business Review Press.</w:t>
              </w:r>
            </w:p>
            <w:p w14:paraId="601D49BA" w14:textId="77777777" w:rsidR="00F64C18" w:rsidRPr="00F64C18" w:rsidRDefault="00F64C18" w:rsidP="00F64C18">
              <w:pPr>
                <w:pStyle w:val="Bibliography"/>
                <w:rPr>
                  <w:noProof/>
                  <w:lang w:val="en-US"/>
                </w:rPr>
              </w:pPr>
              <w:r w:rsidRPr="00F64C18">
                <w:rPr>
                  <w:noProof/>
                  <w:lang w:val="en-US"/>
                </w:rPr>
                <w:t xml:space="preserve">Christensen, C. M., 2001. </w:t>
              </w:r>
              <w:r w:rsidRPr="00F64C18">
                <w:rPr>
                  <w:i/>
                  <w:iCs/>
                  <w:noProof/>
                  <w:lang w:val="en-US"/>
                </w:rPr>
                <w:t xml:space="preserve">The Innovator's Dilemma: When New Technologies Cause Great Firms to Fail. </w:t>
              </w:r>
              <w:r w:rsidRPr="00F64C18">
                <w:rPr>
                  <w:noProof/>
                  <w:lang w:val="en-US"/>
                </w:rPr>
                <w:t>Boston: HighBridge Audio.</w:t>
              </w:r>
            </w:p>
            <w:p w14:paraId="5EA23B56" w14:textId="77777777" w:rsidR="00F64C18" w:rsidRPr="00F64C18" w:rsidRDefault="00F64C18" w:rsidP="00F64C18">
              <w:pPr>
                <w:pStyle w:val="Bibliography"/>
                <w:rPr>
                  <w:noProof/>
                  <w:lang w:val="en-US"/>
                </w:rPr>
              </w:pPr>
              <w:r w:rsidRPr="00F64C18">
                <w:rPr>
                  <w:noProof/>
                  <w:lang w:val="en-US"/>
                </w:rPr>
                <w:t xml:space="preserve">Drucker, P. F., 2006. </w:t>
              </w:r>
              <w:r w:rsidRPr="00F64C18">
                <w:rPr>
                  <w:i/>
                  <w:iCs/>
                  <w:noProof/>
                  <w:lang w:val="en-US"/>
                </w:rPr>
                <w:t xml:space="preserve">The Practice of Management. </w:t>
              </w:r>
              <w:r w:rsidRPr="00F64C18">
                <w:rPr>
                  <w:noProof/>
                  <w:lang w:val="en-US"/>
                </w:rPr>
                <w:t>s.l.:Harper Business.</w:t>
              </w:r>
            </w:p>
            <w:p w14:paraId="10CB391F" w14:textId="77777777" w:rsidR="00F64C18" w:rsidRPr="00F64C18" w:rsidRDefault="00F64C18" w:rsidP="00F64C18">
              <w:pPr>
                <w:pStyle w:val="Bibliography"/>
                <w:rPr>
                  <w:noProof/>
                  <w:lang w:val="en-US"/>
                </w:rPr>
              </w:pPr>
              <w:r w:rsidRPr="00F64C18">
                <w:rPr>
                  <w:noProof/>
                  <w:lang w:val="en-US"/>
                </w:rPr>
                <w:t xml:space="preserve">Elkington, J., 1997. </w:t>
              </w:r>
              <w:r w:rsidRPr="00F64C18">
                <w:rPr>
                  <w:i/>
                  <w:iCs/>
                  <w:noProof/>
                  <w:lang w:val="en-US"/>
                </w:rPr>
                <w:t xml:space="preserve">Cannibals with Forks: The Triple Bottom Line of 21st Century Business. </w:t>
              </w:r>
              <w:r w:rsidRPr="00F64C18">
                <w:rPr>
                  <w:noProof/>
                  <w:lang w:val="en-US"/>
                </w:rPr>
                <w:t>Oxford: Capstone Publishing.</w:t>
              </w:r>
            </w:p>
            <w:p w14:paraId="5F5B1CCC" w14:textId="77777777" w:rsidR="00F64C18" w:rsidRPr="00F64C18" w:rsidRDefault="00F64C18" w:rsidP="00F64C18">
              <w:pPr>
                <w:pStyle w:val="Bibliography"/>
                <w:rPr>
                  <w:noProof/>
                  <w:lang w:val="en-US"/>
                </w:rPr>
              </w:pPr>
              <w:r w:rsidRPr="00F64C18">
                <w:rPr>
                  <w:noProof/>
                  <w:lang w:val="en-US"/>
                </w:rPr>
                <w:t xml:space="preserve">Epstein, M. J., Elkington, J. &amp; Leonard, H. B., 2008. </w:t>
              </w:r>
              <w:r w:rsidRPr="00F64C18">
                <w:rPr>
                  <w:i/>
                  <w:iCs/>
                  <w:noProof/>
                  <w:lang w:val="en-US"/>
                </w:rPr>
                <w:t xml:space="preserve">Making Sustainability Work: Best Practices in Managing and Measuring Corporate Social, Environmental and Economic Impacts (Business). </w:t>
              </w:r>
              <w:r w:rsidRPr="00F64C18">
                <w:rPr>
                  <w:noProof/>
                  <w:lang w:val="en-US"/>
                </w:rPr>
                <w:t>s.l.:Berrett-Koehler Publishers.</w:t>
              </w:r>
            </w:p>
            <w:p w14:paraId="456CA356" w14:textId="77777777" w:rsidR="00F64C18" w:rsidRPr="00F64C18" w:rsidRDefault="00F64C18" w:rsidP="00F64C18">
              <w:pPr>
                <w:pStyle w:val="Bibliography"/>
                <w:rPr>
                  <w:noProof/>
                  <w:lang w:val="en-US"/>
                </w:rPr>
              </w:pPr>
              <w:r w:rsidRPr="00F64C18">
                <w:rPr>
                  <w:noProof/>
                  <w:lang w:val="en-US"/>
                </w:rPr>
                <w:lastRenderedPageBreak/>
                <w:t xml:space="preserve">Fine, L. G., 2009. </w:t>
              </w:r>
              <w:r w:rsidRPr="00F64C18">
                <w:rPr>
                  <w:i/>
                  <w:iCs/>
                  <w:noProof/>
                  <w:lang w:val="en-US"/>
                </w:rPr>
                <w:t xml:space="preserve">The SWOT Analysis: Using your Strength to overcome Weaknesses, Using Opportunities to overcome Threats. </w:t>
              </w:r>
              <w:r w:rsidRPr="00F64C18">
                <w:rPr>
                  <w:noProof/>
                  <w:lang w:val="en-US"/>
                </w:rPr>
                <w:t>s.l.:s.n.</w:t>
              </w:r>
            </w:p>
            <w:p w14:paraId="73C3034A" w14:textId="77777777" w:rsidR="00F64C18" w:rsidRPr="00F64C18" w:rsidRDefault="00F64C18" w:rsidP="00F64C18">
              <w:pPr>
                <w:pStyle w:val="Bibliography"/>
                <w:rPr>
                  <w:noProof/>
                  <w:lang w:val="en-US"/>
                </w:rPr>
              </w:pPr>
              <w:r w:rsidRPr="00F64C18">
                <w:rPr>
                  <w:noProof/>
                  <w:lang w:val="en-US"/>
                </w:rPr>
                <w:t xml:space="preserve">Goleman, D., 2005. </w:t>
              </w:r>
              <w:r w:rsidRPr="00F64C18">
                <w:rPr>
                  <w:i/>
                  <w:iCs/>
                  <w:noProof/>
                  <w:lang w:val="en-US"/>
                </w:rPr>
                <w:t xml:space="preserve">Emotional Intelligence: Why It Can Matter More Than IQ. </w:t>
              </w:r>
              <w:r w:rsidRPr="00F64C18">
                <w:rPr>
                  <w:noProof/>
                  <w:lang w:val="en-US"/>
                </w:rPr>
                <w:t>s.l.:Random House Publishing Group.</w:t>
              </w:r>
            </w:p>
            <w:p w14:paraId="1B62210D" w14:textId="77777777" w:rsidR="00F64C18" w:rsidRPr="00F64C18" w:rsidRDefault="00F64C18" w:rsidP="00F64C18">
              <w:pPr>
                <w:pStyle w:val="Bibliography"/>
                <w:rPr>
                  <w:noProof/>
                  <w:lang w:val="en-US"/>
                </w:rPr>
              </w:pPr>
              <w:r w:rsidRPr="00F64C18">
                <w:rPr>
                  <w:noProof/>
                  <w:lang w:val="en-US"/>
                </w:rPr>
                <w:t xml:space="preserve">Grand View Research, 2020. </w:t>
              </w:r>
              <w:r w:rsidRPr="00F64C18">
                <w:rPr>
                  <w:i/>
                  <w:iCs/>
                  <w:noProof/>
                  <w:lang w:val="en-US"/>
                </w:rPr>
                <w:t xml:space="preserve">Sustainable Footwear Market Size | Industry Report, 2020 - 2027. </w:t>
              </w:r>
              <w:r w:rsidRPr="00F64C18">
                <w:rPr>
                  <w:noProof/>
                  <w:lang w:val="en-US"/>
                </w:rPr>
                <w:t xml:space="preserve">[Online] </w:t>
              </w:r>
              <w:r w:rsidRPr="00F64C18">
                <w:rPr>
                  <w:noProof/>
                  <w:lang w:val="en-US"/>
                </w:rPr>
                <w:br/>
                <w:t xml:space="preserve">Available at: </w:t>
              </w:r>
              <w:r w:rsidRPr="00F64C18">
                <w:rPr>
                  <w:noProof/>
                  <w:u w:val="single"/>
                  <w:lang w:val="en-US"/>
                </w:rPr>
                <w:t>https://www.grandviewresearch.com/industry-analysis/sustainable-footwear-market</w:t>
              </w:r>
              <w:r w:rsidRPr="00F64C18">
                <w:rPr>
                  <w:noProof/>
                  <w:lang w:val="en-US"/>
                </w:rPr>
                <w:br/>
                <w:t>[Accessed 1 5 2023].</w:t>
              </w:r>
            </w:p>
            <w:p w14:paraId="1E9AAA3E" w14:textId="77777777" w:rsidR="00F64C18" w:rsidRPr="00F64C18" w:rsidRDefault="00F64C18" w:rsidP="00F64C18">
              <w:pPr>
                <w:pStyle w:val="Bibliography"/>
                <w:rPr>
                  <w:noProof/>
                  <w:lang w:val="en-US"/>
                </w:rPr>
              </w:pPr>
              <w:r w:rsidRPr="00F64C18">
                <w:rPr>
                  <w:noProof/>
                  <w:lang w:val="en-US"/>
                </w:rPr>
                <w:t xml:space="preserve">Gulati, R., 1998. Alliances and Networks. </w:t>
              </w:r>
              <w:r w:rsidRPr="00F64C18">
                <w:rPr>
                  <w:i/>
                  <w:iCs/>
                  <w:noProof/>
                  <w:lang w:val="en-US"/>
                </w:rPr>
                <w:t xml:space="preserve">Strategic Management Journal, </w:t>
              </w:r>
              <w:r w:rsidRPr="00F64C18">
                <w:rPr>
                  <w:noProof/>
                  <w:lang w:val="en-US"/>
                </w:rPr>
                <w:t>19(4), pp. 293-317.</w:t>
              </w:r>
            </w:p>
            <w:p w14:paraId="2E81E10B" w14:textId="77777777" w:rsidR="00F64C18" w:rsidRPr="00F64C18" w:rsidRDefault="00F64C18" w:rsidP="00F64C18">
              <w:pPr>
                <w:pStyle w:val="Bibliography"/>
                <w:rPr>
                  <w:noProof/>
                  <w:lang w:val="en-US"/>
                </w:rPr>
              </w:pPr>
              <w:r w:rsidRPr="00F64C18">
                <w:rPr>
                  <w:noProof/>
                  <w:lang w:val="en-US"/>
                </w:rPr>
                <w:t xml:space="preserve">Heskett, J. L. et al., 1994. Putting the Service-Profit Chain to Work. </w:t>
              </w:r>
              <w:r w:rsidRPr="00F64C18">
                <w:rPr>
                  <w:i/>
                  <w:iCs/>
                  <w:noProof/>
                  <w:lang w:val="en-US"/>
                </w:rPr>
                <w:t xml:space="preserve">Harvard Business Review, </w:t>
              </w:r>
              <w:r w:rsidRPr="00F64C18">
                <w:rPr>
                  <w:noProof/>
                  <w:lang w:val="en-US"/>
                </w:rPr>
                <w:t>72(2), pp. 164-174.</w:t>
              </w:r>
            </w:p>
            <w:p w14:paraId="47A338A4" w14:textId="77777777" w:rsidR="00F64C18" w:rsidRPr="00F64C18" w:rsidRDefault="00F64C18" w:rsidP="00F64C18">
              <w:pPr>
                <w:pStyle w:val="Bibliography"/>
                <w:rPr>
                  <w:noProof/>
                  <w:lang w:val="en-US"/>
                </w:rPr>
              </w:pPr>
              <w:r w:rsidRPr="00F64C18">
                <w:rPr>
                  <w:noProof/>
                  <w:lang w:val="en-US"/>
                </w:rPr>
                <w:t xml:space="preserve">Hill, C. W. &amp; Jones, G. R., 2012. </w:t>
              </w:r>
              <w:r w:rsidRPr="00F64C18">
                <w:rPr>
                  <w:i/>
                  <w:iCs/>
                  <w:noProof/>
                  <w:lang w:val="en-US"/>
                </w:rPr>
                <w:t xml:space="preserve">Strategic Management: An Integrated Approach. </w:t>
              </w:r>
              <w:r w:rsidRPr="00F64C18">
                <w:rPr>
                  <w:noProof/>
                  <w:lang w:val="en-US"/>
                </w:rPr>
                <w:t>10th ed. s.l.:Cengage Learning.</w:t>
              </w:r>
            </w:p>
            <w:p w14:paraId="5BC0B6A8" w14:textId="77777777" w:rsidR="00F64C18" w:rsidRPr="00F64C18" w:rsidRDefault="00F64C18" w:rsidP="00F64C18">
              <w:pPr>
                <w:pStyle w:val="Bibliography"/>
                <w:rPr>
                  <w:noProof/>
                  <w:lang w:val="en-US"/>
                </w:rPr>
              </w:pPr>
              <w:r w:rsidRPr="00F64C18">
                <w:rPr>
                  <w:noProof/>
                  <w:lang w:val="en-US"/>
                </w:rPr>
                <w:t xml:space="preserve">Homans, G. C., 1958. Social behavior as exchange. </w:t>
              </w:r>
              <w:r w:rsidRPr="00F64C18">
                <w:rPr>
                  <w:i/>
                  <w:iCs/>
                  <w:noProof/>
                  <w:lang w:val="en-US"/>
                </w:rPr>
                <w:t xml:space="preserve">American Journal of Sociology, </w:t>
              </w:r>
              <w:r w:rsidRPr="00F64C18">
                <w:rPr>
                  <w:noProof/>
                  <w:lang w:val="en-US"/>
                </w:rPr>
                <w:t>63(6), pp. 567-606.</w:t>
              </w:r>
            </w:p>
            <w:p w14:paraId="0B2C2506" w14:textId="77777777" w:rsidR="00F64C18" w:rsidRPr="00F64C18" w:rsidRDefault="00F64C18" w:rsidP="00F64C18">
              <w:pPr>
                <w:pStyle w:val="Bibliography"/>
                <w:rPr>
                  <w:noProof/>
                  <w:lang w:val="en-US"/>
                </w:rPr>
              </w:pPr>
              <w:r w:rsidRPr="00F64C18">
                <w:rPr>
                  <w:noProof/>
                  <w:lang w:val="en-US"/>
                </w:rPr>
                <w:t xml:space="preserve">Kaizen, 2023. </w:t>
              </w:r>
              <w:r w:rsidRPr="00F64C18">
                <w:rPr>
                  <w:i/>
                  <w:iCs/>
                  <w:noProof/>
                  <w:lang w:val="en-US"/>
                </w:rPr>
                <w:t xml:space="preserve">Operational Excellence And Management Consulting | Kaizen. </w:t>
              </w:r>
              <w:r w:rsidRPr="00F64C18">
                <w:rPr>
                  <w:noProof/>
                  <w:lang w:val="en-US"/>
                </w:rPr>
                <w:t xml:space="preserve">[Online] </w:t>
              </w:r>
              <w:r w:rsidRPr="00F64C18">
                <w:rPr>
                  <w:noProof/>
                  <w:lang w:val="en-US"/>
                </w:rPr>
                <w:br/>
                <w:t xml:space="preserve">Available at: </w:t>
              </w:r>
              <w:r w:rsidRPr="00F64C18">
                <w:rPr>
                  <w:noProof/>
                  <w:u w:val="single"/>
                  <w:lang w:val="en-US"/>
                </w:rPr>
                <w:t>https://kaizen.com/</w:t>
              </w:r>
              <w:r w:rsidRPr="00F64C18">
                <w:rPr>
                  <w:noProof/>
                  <w:lang w:val="en-US"/>
                </w:rPr>
                <w:br/>
                <w:t>[Accessed 8 5 2023].</w:t>
              </w:r>
            </w:p>
            <w:p w14:paraId="3795106D" w14:textId="77777777" w:rsidR="00F64C18" w:rsidRPr="00F64C18" w:rsidRDefault="00F64C18" w:rsidP="00F64C18">
              <w:pPr>
                <w:pStyle w:val="Bibliography"/>
                <w:rPr>
                  <w:noProof/>
                  <w:lang w:val="en-US"/>
                </w:rPr>
              </w:pPr>
              <w:r w:rsidRPr="00F64C18">
                <w:rPr>
                  <w:noProof/>
                  <w:lang w:val="en-US"/>
                </w:rPr>
                <w:t xml:space="preserve">Kane, G. C. et al., 2015. STRATEGY, NOT TECHNOLOGY, DRIVES DIGITAL TRANSFORMATION. </w:t>
              </w:r>
              <w:r w:rsidRPr="00F64C18">
                <w:rPr>
                  <w:i/>
                  <w:iCs/>
                  <w:noProof/>
                  <w:lang w:val="en-US"/>
                </w:rPr>
                <w:t>MIT Sloan Management Review and Deloitte University Press.</w:t>
              </w:r>
            </w:p>
            <w:p w14:paraId="6CA3F6BE" w14:textId="77777777" w:rsidR="00F64C18" w:rsidRPr="00F64C18" w:rsidRDefault="00F64C18" w:rsidP="00F64C18">
              <w:pPr>
                <w:pStyle w:val="Bibliography"/>
                <w:rPr>
                  <w:noProof/>
                  <w:lang w:val="en-US"/>
                </w:rPr>
              </w:pPr>
              <w:r w:rsidRPr="00F64C18">
                <w:rPr>
                  <w:noProof/>
                  <w:lang w:val="en-US"/>
                </w:rPr>
                <w:t xml:space="preserve">Kaplan, R. S. &amp; Norton, D. P., 1992. The Balanced Scorecard: Measures that Drive Performance. </w:t>
              </w:r>
              <w:r w:rsidRPr="00F64C18">
                <w:rPr>
                  <w:i/>
                  <w:iCs/>
                  <w:noProof/>
                  <w:lang w:val="en-US"/>
                </w:rPr>
                <w:t xml:space="preserve">Harvard Business Review, </w:t>
              </w:r>
              <w:r w:rsidRPr="00F64C18">
                <w:rPr>
                  <w:noProof/>
                  <w:lang w:val="en-US"/>
                </w:rPr>
                <w:t>70(1), pp. 71-79.</w:t>
              </w:r>
            </w:p>
            <w:p w14:paraId="693DCC5C" w14:textId="77777777" w:rsidR="00F64C18" w:rsidRPr="00F64C18" w:rsidRDefault="00F64C18" w:rsidP="00F64C18">
              <w:pPr>
                <w:pStyle w:val="Bibliography"/>
                <w:rPr>
                  <w:noProof/>
                  <w:lang w:val="en-US"/>
                </w:rPr>
              </w:pPr>
              <w:r w:rsidRPr="00F64C18">
                <w:rPr>
                  <w:noProof/>
                  <w:lang w:val="en-US"/>
                </w:rPr>
                <w:t xml:space="preserve">Kaplan, R. S. &amp; Norton, D. P., 1996. </w:t>
              </w:r>
              <w:r w:rsidRPr="00F64C18">
                <w:rPr>
                  <w:i/>
                  <w:iCs/>
                  <w:noProof/>
                  <w:lang w:val="en-US"/>
                </w:rPr>
                <w:t xml:space="preserve">The Balanced Scorecard: Translating Strategy into Action. </w:t>
              </w:r>
              <w:r w:rsidRPr="00F64C18">
                <w:rPr>
                  <w:noProof/>
                  <w:lang w:val="en-US"/>
                </w:rPr>
                <w:t>s.l.:Harvard Business Review Press.</w:t>
              </w:r>
            </w:p>
            <w:p w14:paraId="02D5D0A6" w14:textId="77777777" w:rsidR="00F64C18" w:rsidRPr="00F64C18" w:rsidRDefault="00F64C18" w:rsidP="00F64C18">
              <w:pPr>
                <w:pStyle w:val="Bibliography"/>
                <w:rPr>
                  <w:noProof/>
                  <w:lang w:val="en-US"/>
                </w:rPr>
              </w:pPr>
              <w:r w:rsidRPr="00F64C18">
                <w:rPr>
                  <w:noProof/>
                  <w:lang w:val="en-US"/>
                </w:rPr>
                <w:lastRenderedPageBreak/>
                <w:t xml:space="preserve">Keller, K., 2012. </w:t>
              </w:r>
              <w:r w:rsidRPr="00F64C18">
                <w:rPr>
                  <w:i/>
                  <w:iCs/>
                  <w:noProof/>
                  <w:lang w:val="en-US"/>
                </w:rPr>
                <w:t xml:space="preserve">Strategic Brand Management: Building, Measuring, and Managing Brand Equity. </w:t>
              </w:r>
              <w:r w:rsidRPr="00F64C18">
                <w:rPr>
                  <w:noProof/>
                  <w:lang w:val="en-US"/>
                </w:rPr>
                <w:t>4th ed. s.l.:Pearson.</w:t>
              </w:r>
            </w:p>
            <w:p w14:paraId="5FB22102" w14:textId="77777777" w:rsidR="00F64C18" w:rsidRPr="00F64C18" w:rsidRDefault="00F64C18" w:rsidP="00F64C18">
              <w:pPr>
                <w:pStyle w:val="Bibliography"/>
                <w:rPr>
                  <w:noProof/>
                  <w:lang w:val="en-US"/>
                </w:rPr>
              </w:pPr>
              <w:r w:rsidRPr="00F64C18">
                <w:rPr>
                  <w:noProof/>
                  <w:lang w:val="en-US"/>
                </w:rPr>
                <w:t xml:space="preserve">Kim, W. C. &amp; Mauborgne, R., 2015. </w:t>
              </w:r>
              <w:r w:rsidRPr="00F64C18">
                <w:rPr>
                  <w:i/>
                  <w:iCs/>
                  <w:noProof/>
                  <w:lang w:val="en-US"/>
                </w:rPr>
                <w:t xml:space="preserve">Blue ocean strategy: How to create uncontested market space and make the competition irrelevant. </w:t>
              </w:r>
              <w:r w:rsidRPr="00F64C18">
                <w:rPr>
                  <w:noProof/>
                  <w:lang w:val="en-US"/>
                </w:rPr>
                <w:t>Boston: Harvard Business Review Press.</w:t>
              </w:r>
            </w:p>
            <w:p w14:paraId="4FA9261D" w14:textId="77777777" w:rsidR="00F64C18" w:rsidRPr="00F64C18" w:rsidRDefault="00F64C18" w:rsidP="00F64C18">
              <w:pPr>
                <w:pStyle w:val="Bibliography"/>
                <w:rPr>
                  <w:noProof/>
                  <w:lang w:val="en-US"/>
                </w:rPr>
              </w:pPr>
              <w:r w:rsidRPr="00F64C18">
                <w:rPr>
                  <w:noProof/>
                  <w:lang w:val="en-US"/>
                </w:rPr>
                <w:t xml:space="preserve">Kotter, J. P., 1996. </w:t>
              </w:r>
              <w:r w:rsidRPr="00F64C18">
                <w:rPr>
                  <w:i/>
                  <w:iCs/>
                  <w:noProof/>
                  <w:lang w:val="en-US"/>
                </w:rPr>
                <w:t xml:space="preserve">Leading Change. </w:t>
              </w:r>
              <w:r w:rsidRPr="00F64C18">
                <w:rPr>
                  <w:noProof/>
                  <w:lang w:val="en-US"/>
                </w:rPr>
                <w:t>Boston: Harvard Business School Press.</w:t>
              </w:r>
            </w:p>
            <w:p w14:paraId="272815F5" w14:textId="77777777" w:rsidR="00F64C18" w:rsidRPr="00F64C18" w:rsidRDefault="00F64C18" w:rsidP="00F64C18">
              <w:pPr>
                <w:pStyle w:val="Bibliography"/>
                <w:rPr>
                  <w:noProof/>
                  <w:lang w:val="en-US"/>
                </w:rPr>
              </w:pPr>
              <w:r w:rsidRPr="00F64C18">
                <w:rPr>
                  <w:noProof/>
                  <w:lang w:val="en-US"/>
                </w:rPr>
                <w:t xml:space="preserve">Lewin, K., 1947. Frontiers in group dynamics. </w:t>
              </w:r>
              <w:r w:rsidRPr="00F64C18">
                <w:rPr>
                  <w:i/>
                  <w:iCs/>
                  <w:noProof/>
                  <w:lang w:val="en-US"/>
                </w:rPr>
                <w:t xml:space="preserve">Human Relations, </w:t>
              </w:r>
              <w:r w:rsidRPr="00F64C18">
                <w:rPr>
                  <w:noProof/>
                  <w:lang w:val="en-US"/>
                </w:rPr>
                <w:t>1(1), pp. 5-41.</w:t>
              </w:r>
            </w:p>
            <w:p w14:paraId="47DF0F4D" w14:textId="77777777" w:rsidR="00F64C18" w:rsidRPr="00F64C18" w:rsidRDefault="00F64C18" w:rsidP="00F64C18">
              <w:pPr>
                <w:pStyle w:val="Bibliography"/>
                <w:rPr>
                  <w:noProof/>
                  <w:lang w:val="en-US"/>
                </w:rPr>
              </w:pPr>
              <w:r w:rsidRPr="00F64C18">
                <w:rPr>
                  <w:noProof/>
                  <w:lang w:val="en-US"/>
                </w:rPr>
                <w:t xml:space="preserve">Mintzberg, H., 1973. </w:t>
              </w:r>
              <w:r w:rsidRPr="00F64C18">
                <w:rPr>
                  <w:i/>
                  <w:iCs/>
                  <w:noProof/>
                  <w:lang w:val="en-US"/>
                </w:rPr>
                <w:t xml:space="preserve">The Nature of Managerial Work. </w:t>
              </w:r>
              <w:r w:rsidRPr="00F64C18">
                <w:rPr>
                  <w:noProof/>
                  <w:lang w:val="en-US"/>
                </w:rPr>
                <w:t>s.l.:Harpercollins College Div.</w:t>
              </w:r>
            </w:p>
            <w:p w14:paraId="535AD8C2" w14:textId="77777777" w:rsidR="00F64C18" w:rsidRPr="00F64C18" w:rsidRDefault="00F64C18" w:rsidP="00F64C18">
              <w:pPr>
                <w:pStyle w:val="Bibliography"/>
                <w:rPr>
                  <w:noProof/>
                  <w:lang w:val="en-US"/>
                </w:rPr>
              </w:pPr>
              <w:r w:rsidRPr="00F64C18">
                <w:rPr>
                  <w:noProof/>
                  <w:lang w:val="en-US"/>
                </w:rPr>
                <w:t xml:space="preserve">Pfeffer, J., 1998. </w:t>
              </w:r>
              <w:r w:rsidRPr="00F64C18">
                <w:rPr>
                  <w:i/>
                  <w:iCs/>
                  <w:noProof/>
                  <w:lang w:val="en-US"/>
                </w:rPr>
                <w:t xml:space="preserve">The Human Equation: Building Profits by Putting People First. </w:t>
              </w:r>
              <w:r w:rsidRPr="00F64C18">
                <w:rPr>
                  <w:noProof/>
                  <w:lang w:val="en-US"/>
                </w:rPr>
                <w:t>s.l.:Harvard Business Review Press.</w:t>
              </w:r>
            </w:p>
            <w:p w14:paraId="5F3A77DF" w14:textId="77777777" w:rsidR="00F64C18" w:rsidRPr="00F64C18" w:rsidRDefault="00F64C18" w:rsidP="00F64C18">
              <w:pPr>
                <w:pStyle w:val="Bibliography"/>
                <w:rPr>
                  <w:noProof/>
                  <w:lang w:val="en-US"/>
                </w:rPr>
              </w:pPr>
              <w:r w:rsidRPr="00F64C18">
                <w:rPr>
                  <w:noProof/>
                  <w:lang w:val="en-US"/>
                </w:rPr>
                <w:t xml:space="preserve">Porter, M. E., 1979. How Competitive Forces Shape Strategy. </w:t>
              </w:r>
              <w:r w:rsidRPr="00F64C18">
                <w:rPr>
                  <w:i/>
                  <w:iCs/>
                  <w:noProof/>
                  <w:lang w:val="en-US"/>
                </w:rPr>
                <w:t xml:space="preserve">Harvard Business Review, </w:t>
              </w:r>
              <w:r w:rsidRPr="00F64C18">
                <w:rPr>
                  <w:noProof/>
                  <w:lang w:val="en-US"/>
                </w:rPr>
                <w:t>57(2), pp. 137-145.</w:t>
              </w:r>
            </w:p>
            <w:p w14:paraId="61158758" w14:textId="77777777" w:rsidR="00F64C18" w:rsidRPr="00F64C18" w:rsidRDefault="00F64C18" w:rsidP="00F64C18">
              <w:pPr>
                <w:pStyle w:val="Bibliography"/>
                <w:rPr>
                  <w:noProof/>
                  <w:lang w:val="en-US"/>
                </w:rPr>
              </w:pPr>
              <w:r w:rsidRPr="00F64C18">
                <w:rPr>
                  <w:noProof/>
                  <w:lang w:val="en-US"/>
                </w:rPr>
                <w:t xml:space="preserve">Porter, M. E., 1985. </w:t>
              </w:r>
              <w:r w:rsidRPr="00F64C18">
                <w:rPr>
                  <w:i/>
                  <w:iCs/>
                  <w:noProof/>
                  <w:lang w:val="en-US"/>
                </w:rPr>
                <w:t xml:space="preserve">Competitive advantage: Creating and sustaining superior performance. </w:t>
              </w:r>
              <w:r w:rsidRPr="00F64C18">
                <w:rPr>
                  <w:noProof/>
                  <w:lang w:val="en-US"/>
                </w:rPr>
                <w:t>New York: Free Press.</w:t>
              </w:r>
            </w:p>
            <w:p w14:paraId="11F612F0" w14:textId="77777777" w:rsidR="00F64C18" w:rsidRPr="00F64C18" w:rsidRDefault="00F64C18" w:rsidP="00F64C18">
              <w:pPr>
                <w:pStyle w:val="Bibliography"/>
                <w:rPr>
                  <w:noProof/>
                  <w:lang w:val="en-US"/>
                </w:rPr>
              </w:pPr>
              <w:r w:rsidRPr="00F64C18">
                <w:rPr>
                  <w:noProof/>
                  <w:lang w:val="en-US"/>
                </w:rPr>
                <w:t xml:space="preserve">Porter, M. E., 1998. </w:t>
              </w:r>
              <w:r w:rsidRPr="00F64C18">
                <w:rPr>
                  <w:i/>
                  <w:iCs/>
                  <w:noProof/>
                  <w:lang w:val="en-US"/>
                </w:rPr>
                <w:t xml:space="preserve">Competitive Strategy: Techniques for Analyzing Industries and Competitors. </w:t>
              </w:r>
              <w:r w:rsidRPr="00F64C18">
                <w:rPr>
                  <w:noProof/>
                  <w:lang w:val="en-US"/>
                </w:rPr>
                <w:t>s.l.:Free Press.</w:t>
              </w:r>
            </w:p>
            <w:p w14:paraId="28413E1B" w14:textId="77777777" w:rsidR="00F64C18" w:rsidRPr="00F64C18" w:rsidRDefault="00F64C18" w:rsidP="00F64C18">
              <w:pPr>
                <w:pStyle w:val="Bibliography"/>
                <w:rPr>
                  <w:noProof/>
                  <w:lang w:val="en-US"/>
                </w:rPr>
              </w:pPr>
              <w:r w:rsidRPr="00F64C18">
                <w:rPr>
                  <w:noProof/>
                  <w:lang w:val="en-US"/>
                </w:rPr>
                <w:t xml:space="preserve">Porter, M. E. &amp; Kramer, M. R., 2011. Creating Shared Value. </w:t>
              </w:r>
              <w:r w:rsidRPr="00F64C18">
                <w:rPr>
                  <w:i/>
                  <w:iCs/>
                  <w:noProof/>
                  <w:lang w:val="en-US"/>
                </w:rPr>
                <w:t xml:space="preserve">Harvard business review, </w:t>
              </w:r>
              <w:r w:rsidRPr="00F64C18">
                <w:rPr>
                  <w:noProof/>
                  <w:lang w:val="en-US"/>
                </w:rPr>
                <w:t>89(1-2), pp. 62-77.</w:t>
              </w:r>
            </w:p>
            <w:p w14:paraId="69F85F22" w14:textId="77777777" w:rsidR="00F64C18" w:rsidRPr="00F64C18" w:rsidRDefault="00F64C18" w:rsidP="00F64C18">
              <w:pPr>
                <w:pStyle w:val="Bibliography"/>
                <w:rPr>
                  <w:noProof/>
                  <w:lang w:val="en-US"/>
                </w:rPr>
              </w:pPr>
              <w:r w:rsidRPr="00F64C18">
                <w:rPr>
                  <w:noProof/>
                  <w:lang w:val="en-US"/>
                </w:rPr>
                <w:t xml:space="preserve">Scaled Agile Framework, 2023. </w:t>
              </w:r>
              <w:r w:rsidRPr="00F64C18">
                <w:rPr>
                  <w:i/>
                  <w:iCs/>
                  <w:noProof/>
                  <w:lang w:val="en-US"/>
                </w:rPr>
                <w:t xml:space="preserve">SAFe 6.0. </w:t>
              </w:r>
              <w:r w:rsidRPr="00F64C18">
                <w:rPr>
                  <w:noProof/>
                  <w:lang w:val="en-US"/>
                </w:rPr>
                <w:t xml:space="preserve">[Online] </w:t>
              </w:r>
              <w:r w:rsidRPr="00F64C18">
                <w:rPr>
                  <w:noProof/>
                  <w:lang w:val="en-US"/>
                </w:rPr>
                <w:br/>
                <w:t xml:space="preserve">Available at: </w:t>
              </w:r>
              <w:r w:rsidRPr="00F64C18">
                <w:rPr>
                  <w:noProof/>
                  <w:u w:val="single"/>
                  <w:lang w:val="en-US"/>
                </w:rPr>
                <w:t>https://scaledagileframework.com/</w:t>
              </w:r>
              <w:r w:rsidRPr="00F64C18">
                <w:rPr>
                  <w:noProof/>
                  <w:lang w:val="en-US"/>
                </w:rPr>
                <w:br/>
                <w:t>[Accessed 9 5 2023].</w:t>
              </w:r>
            </w:p>
            <w:p w14:paraId="78668692" w14:textId="77777777" w:rsidR="00F64C18" w:rsidRPr="00F64C18" w:rsidRDefault="00F64C18" w:rsidP="00F64C18">
              <w:pPr>
                <w:pStyle w:val="Bibliography"/>
                <w:rPr>
                  <w:noProof/>
                  <w:lang w:val="en-US"/>
                </w:rPr>
              </w:pPr>
              <w:r w:rsidRPr="00F64C18">
                <w:rPr>
                  <w:noProof/>
                  <w:lang w:val="en-US"/>
                </w:rPr>
                <w:t xml:space="preserve">Schein, E. H., 2010. </w:t>
              </w:r>
              <w:r w:rsidRPr="00F64C18">
                <w:rPr>
                  <w:i/>
                  <w:iCs/>
                  <w:noProof/>
                  <w:lang w:val="en-US"/>
                </w:rPr>
                <w:t xml:space="preserve">Organizational culture and leadership. </w:t>
              </w:r>
              <w:r w:rsidRPr="00F64C18">
                <w:rPr>
                  <w:noProof/>
                  <w:lang w:val="en-US"/>
                </w:rPr>
                <w:t>4th ed. San Francisco: Jossey-Bass.</w:t>
              </w:r>
            </w:p>
            <w:p w14:paraId="10458C79" w14:textId="77777777" w:rsidR="00F64C18" w:rsidRPr="00F64C18" w:rsidRDefault="00F64C18" w:rsidP="00F64C18">
              <w:pPr>
                <w:pStyle w:val="Bibliography"/>
                <w:rPr>
                  <w:noProof/>
                  <w:lang w:val="en-US"/>
                </w:rPr>
              </w:pPr>
              <w:r w:rsidRPr="00F64C18">
                <w:rPr>
                  <w:noProof/>
                  <w:lang w:val="en-US"/>
                </w:rPr>
                <w:t>Smith, A., 1956. The theory of moral sentiments. In: Indianapolis, IN: Liberty Fund (Original work published 1759).</w:t>
              </w:r>
            </w:p>
            <w:p w14:paraId="572AB421" w14:textId="77777777" w:rsidR="00F64C18" w:rsidRPr="00F64C18" w:rsidRDefault="00F64C18" w:rsidP="00F64C18">
              <w:pPr>
                <w:pStyle w:val="Bibliography"/>
                <w:rPr>
                  <w:noProof/>
                  <w:lang w:val="en-US"/>
                </w:rPr>
              </w:pPr>
              <w:r w:rsidRPr="00F64C18">
                <w:rPr>
                  <w:noProof/>
                  <w:lang w:val="en-US"/>
                </w:rPr>
                <w:t xml:space="preserve">Treacy, M. &amp; Wiersema, F., 1993. Customer Intimacy and Other Value Disciplines. </w:t>
              </w:r>
              <w:r w:rsidRPr="00F64C18">
                <w:rPr>
                  <w:i/>
                  <w:iCs/>
                  <w:noProof/>
                  <w:lang w:val="en-US"/>
                </w:rPr>
                <w:t xml:space="preserve">Harvard Business Review, </w:t>
              </w:r>
              <w:r w:rsidRPr="00F64C18">
                <w:rPr>
                  <w:noProof/>
                  <w:lang w:val="en-US"/>
                </w:rPr>
                <w:t>71(1), pp. 84-93.</w:t>
              </w:r>
            </w:p>
            <w:p w14:paraId="1C4D3C58" w14:textId="77777777" w:rsidR="00F64C18" w:rsidRPr="00F64C18" w:rsidRDefault="00F64C18" w:rsidP="00F64C18">
              <w:pPr>
                <w:pStyle w:val="Bibliography"/>
                <w:rPr>
                  <w:noProof/>
                  <w:lang w:val="en-US"/>
                </w:rPr>
              </w:pPr>
              <w:r w:rsidRPr="00F64C18">
                <w:rPr>
                  <w:noProof/>
                  <w:lang w:val="en-US"/>
                </w:rPr>
                <w:lastRenderedPageBreak/>
                <w:t xml:space="preserve">Tricia, M., 2022. </w:t>
              </w:r>
              <w:r w:rsidRPr="00F64C18">
                <w:rPr>
                  <w:i/>
                  <w:iCs/>
                  <w:noProof/>
                  <w:lang w:val="en-US"/>
                </w:rPr>
                <w:t xml:space="preserve">Nike’s eCommerce Strategy, 4 Reasons Why Digital Sales are Soaring. </w:t>
              </w:r>
              <w:r w:rsidRPr="00F64C18">
                <w:rPr>
                  <w:noProof/>
                  <w:lang w:val="en-US"/>
                </w:rPr>
                <w:t xml:space="preserve">[Online] </w:t>
              </w:r>
              <w:r w:rsidRPr="00F64C18">
                <w:rPr>
                  <w:noProof/>
                  <w:lang w:val="en-US"/>
                </w:rPr>
                <w:br/>
                <w:t xml:space="preserve">Available at: </w:t>
              </w:r>
              <w:r w:rsidRPr="00F64C18">
                <w:rPr>
                  <w:noProof/>
                  <w:u w:val="single"/>
                  <w:lang w:val="en-US"/>
                </w:rPr>
                <w:t>https://www.indigo9digital.com/blog/nikedigitalstrategy</w:t>
              </w:r>
              <w:r w:rsidRPr="00F64C18">
                <w:rPr>
                  <w:noProof/>
                  <w:lang w:val="en-US"/>
                </w:rPr>
                <w:br/>
                <w:t>[Accessed 5 5 2023].</w:t>
              </w:r>
            </w:p>
            <w:p w14:paraId="5A10B417" w14:textId="77777777" w:rsidR="00F64C18" w:rsidRPr="00F64C18" w:rsidRDefault="00F64C18" w:rsidP="00F64C18">
              <w:pPr>
                <w:pStyle w:val="Bibliography"/>
                <w:rPr>
                  <w:noProof/>
                  <w:lang w:val="en-US"/>
                </w:rPr>
              </w:pPr>
              <w:r w:rsidRPr="00F64C18">
                <w:rPr>
                  <w:noProof/>
                  <w:lang w:val="en-US"/>
                </w:rPr>
                <w:t xml:space="preserve">Tuckman, B. W., 1965. Developmental sequence in small groups. </w:t>
              </w:r>
              <w:r w:rsidRPr="00F64C18">
                <w:rPr>
                  <w:i/>
                  <w:iCs/>
                  <w:noProof/>
                  <w:lang w:val="en-US"/>
                </w:rPr>
                <w:t xml:space="preserve">Psychological Bulletin, </w:t>
              </w:r>
              <w:r w:rsidRPr="00F64C18">
                <w:rPr>
                  <w:noProof/>
                  <w:lang w:val="en-US"/>
                </w:rPr>
                <w:t>63(6), pp. 384-399.</w:t>
              </w:r>
            </w:p>
            <w:p w14:paraId="4DD9B211" w14:textId="77777777" w:rsidR="00F64C18" w:rsidRPr="00F64C18" w:rsidRDefault="00F64C18" w:rsidP="00F64C18">
              <w:pPr>
                <w:pStyle w:val="Bibliography"/>
                <w:rPr>
                  <w:noProof/>
                  <w:lang w:val="en-US"/>
                </w:rPr>
              </w:pPr>
              <w:r w:rsidRPr="00F64C18">
                <w:rPr>
                  <w:noProof/>
                  <w:lang w:val="en-US"/>
                </w:rPr>
                <w:t xml:space="preserve">www.cascade.app, n.d. </w:t>
              </w:r>
              <w:r w:rsidRPr="00F64C18">
                <w:rPr>
                  <w:i/>
                  <w:iCs/>
                  <w:noProof/>
                  <w:lang w:val="en-US"/>
                </w:rPr>
                <w:t xml:space="preserve">Strategy Study: How Nike Runs The Sportswear Game. </w:t>
              </w:r>
              <w:r w:rsidRPr="00F64C18">
                <w:rPr>
                  <w:noProof/>
                  <w:lang w:val="en-US"/>
                </w:rPr>
                <w:t xml:space="preserve">[Online] </w:t>
              </w:r>
              <w:r w:rsidRPr="00F64C18">
                <w:rPr>
                  <w:noProof/>
                  <w:lang w:val="en-US"/>
                </w:rPr>
                <w:br/>
                <w:t xml:space="preserve">Available at: </w:t>
              </w:r>
              <w:r w:rsidRPr="00F64C18">
                <w:rPr>
                  <w:noProof/>
                  <w:u w:val="single"/>
                  <w:lang w:val="en-US"/>
                </w:rPr>
                <w:t>https://www.cascade.app/studies/how-nike-runs-the-sportswear-game</w:t>
              </w:r>
              <w:r w:rsidRPr="00F64C18">
                <w:rPr>
                  <w:noProof/>
                  <w:lang w:val="en-US"/>
                </w:rPr>
                <w:br/>
                <w:t>[Accessed 28 4 2023].</w:t>
              </w:r>
            </w:p>
            <w:p w14:paraId="4243585A" w14:textId="77777777" w:rsidR="00805CD7" w:rsidRDefault="00151CD1" w:rsidP="00F64C18">
              <w:pPr>
                <w:pStyle w:val="Heading1"/>
                <w:numPr>
                  <w:ilvl w:val="0"/>
                  <w:numId w:val="0"/>
                </w:numPr>
              </w:pPr>
              <w:r>
                <w:rPr>
                  <w:b w:val="0"/>
                  <w:bCs/>
                  <w:noProof/>
                </w:rPr>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189" w:name="_Toc134379402"/>
      <w:bookmarkStart w:id="190" w:name="_Toc134418232"/>
      <w:bookmarkStart w:id="191" w:name="_Toc134418259"/>
      <w:r w:rsidRPr="007D26C6">
        <w:t>ΠΑΡΑΡΤΗΜΑ</w:t>
      </w:r>
      <w:r w:rsidRPr="00EA61B5">
        <w:rPr>
          <w:lang w:val="en-US"/>
        </w:rPr>
        <w:t xml:space="preserve"> </w:t>
      </w:r>
      <w:r>
        <w:rPr>
          <w:lang w:val="en-US"/>
        </w:rPr>
        <w:t xml:space="preserve">– </w:t>
      </w:r>
      <w:r>
        <w:t>Εικόνες</w:t>
      </w:r>
      <w:bookmarkEnd w:id="189"/>
      <w:bookmarkEnd w:id="190"/>
      <w:bookmarkEnd w:id="191"/>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192" w:name="_Toc131351440"/>
      <w:r>
        <w:t xml:space="preserve">Figure </w:t>
      </w:r>
      <w:bookmarkEnd w:id="192"/>
      <w:r>
        <w:t>1 Word Cloud IT+Business</w:t>
      </w:r>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F0BA5" w14:textId="77777777" w:rsidR="00F24CDD" w:rsidRDefault="00F24CDD">
      <w:pPr>
        <w:spacing w:after="0" w:line="240" w:lineRule="auto"/>
      </w:pPr>
      <w:r>
        <w:separator/>
      </w:r>
    </w:p>
  </w:endnote>
  <w:endnote w:type="continuationSeparator" w:id="0">
    <w:p w14:paraId="5D2F666F" w14:textId="77777777" w:rsidR="00F24CDD" w:rsidRDefault="00F24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0724" w14:textId="77777777" w:rsidR="00D938D9" w:rsidRDefault="00D9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5B3B" w14:textId="77777777" w:rsidR="00D938D9" w:rsidRDefault="00D938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CD298" w14:textId="77777777" w:rsidR="00F24CDD" w:rsidRDefault="00F24CDD">
      <w:pPr>
        <w:spacing w:after="0" w:line="240" w:lineRule="auto"/>
      </w:pPr>
      <w:r>
        <w:separator/>
      </w:r>
    </w:p>
  </w:footnote>
  <w:footnote w:type="continuationSeparator" w:id="0">
    <w:p w14:paraId="74D361B5" w14:textId="77777777" w:rsidR="00F24CDD" w:rsidRDefault="00F24C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949B" w14:textId="77777777" w:rsidR="00D938D9" w:rsidRDefault="00D9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D103" w14:textId="23DF059D" w:rsidR="00D938D9" w:rsidRDefault="00000000">
    <w:pPr>
      <w:spacing w:line="264" w:lineRule="auto"/>
    </w:pPr>
    <w:sdt>
      <w:sdtPr>
        <w:rPr>
          <w:color w:val="4472C4" w:themeColor="accent1"/>
          <w:sz w:val="20"/>
          <w:szCs w:val="20"/>
        </w:rPr>
        <w:alias w:val="Title"/>
        <w:id w:val="15524250"/>
        <w:placeholder>
          <w:docPart w:val="EAAEC904F98642F1837A7FA45D19D3B7"/>
        </w:placeholder>
        <w:dataBinding w:prefixMappings="xmlns:ns0='http://schemas.openxmlformats.org/package/2006/metadata/core-properties' xmlns:ns1='http://purl.org/dc/elements/1.1/'" w:xpath="/ns0:coreProperties[1]/ns1:title[1]" w:storeItemID="{6C3C8BC8-F283-45AE-878A-BAB7291924A1}"/>
        <w:text/>
      </w:sdtPr>
      <w:sdtContent>
        <w:r w:rsidR="00D938D9">
          <w:rPr>
            <w:color w:val="4472C4" w:themeColor="accent1"/>
            <w:sz w:val="20"/>
            <w:szCs w:val="20"/>
          </w:rPr>
          <w:t>UEL-Number: 2020732</w:t>
        </w:r>
      </w:sdtContent>
    </w:sdt>
  </w:p>
  <w:p w14:paraId="7321B6F7" w14:textId="77777777" w:rsidR="00D938D9" w:rsidRDefault="00D9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090F" w14:textId="77777777" w:rsidR="00D938D9" w:rsidRDefault="00D9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8FAO0cHyA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D0397"/>
    <w:rsid w:val="000D07A4"/>
    <w:rsid w:val="000D2654"/>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2D9C"/>
    <w:rsid w:val="003339B8"/>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4F7417"/>
    <w:rsid w:val="0050033E"/>
    <w:rsid w:val="00500F06"/>
    <w:rsid w:val="005014FC"/>
    <w:rsid w:val="005058CE"/>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0EB"/>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73FEF"/>
    <w:rsid w:val="00A75097"/>
    <w:rsid w:val="00A77B6F"/>
    <w:rsid w:val="00A80D96"/>
    <w:rsid w:val="00A813E3"/>
    <w:rsid w:val="00A81531"/>
    <w:rsid w:val="00A82370"/>
    <w:rsid w:val="00A84026"/>
    <w:rsid w:val="00A843CE"/>
    <w:rsid w:val="00A84BFF"/>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0309"/>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82F"/>
    <w:rsid w:val="00D86772"/>
    <w:rsid w:val="00D90F27"/>
    <w:rsid w:val="00D912B0"/>
    <w:rsid w:val="00D917C6"/>
    <w:rsid w:val="00D938D9"/>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4CDD"/>
    <w:rsid w:val="00F25662"/>
    <w:rsid w:val="00F2573E"/>
    <w:rsid w:val="00F25DAB"/>
    <w:rsid w:val="00F27CB5"/>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EC904F98642F1837A7FA45D19D3B7"/>
        <w:category>
          <w:name w:val="General"/>
          <w:gallery w:val="placeholder"/>
        </w:category>
        <w:types>
          <w:type w:val="bbPlcHdr"/>
        </w:types>
        <w:behaviors>
          <w:behavior w:val="content"/>
        </w:behaviors>
        <w:guid w:val="{DC8E2823-7C28-41F2-87F0-4FDB75DE5EB7}"/>
      </w:docPartPr>
      <w:docPartBody>
        <w:p w:rsidR="00673A6A" w:rsidRDefault="003E2200" w:rsidP="003E2200">
          <w:pPr>
            <w:pStyle w:val="EAAEC904F98642F1837A7FA45D19D3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00"/>
    <w:rsid w:val="003E2200"/>
    <w:rsid w:val="00673A6A"/>
    <w:rsid w:val="007817DE"/>
    <w:rsid w:val="00DB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AEC904F98642F1837A7FA45D19D3B7">
    <w:name w:val="EAAEC904F98642F1837A7FA45D19D3B7"/>
    <w:rsid w:val="003E2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1</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2</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3</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5</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4</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26</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27</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28</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29</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0</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1</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3</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4</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5</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36</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37</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38</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39</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6</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7</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9</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14</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20</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8</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2</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10</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16</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8</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17</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13</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11</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15</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9</b:RefOrder>
  </b:Source>
</b:Sources>
</file>

<file path=customXml/itemProps1.xml><?xml version="1.0" encoding="utf-8"?>
<ds:datastoreItem xmlns:ds="http://schemas.openxmlformats.org/officeDocument/2006/customXml" ds:itemID="{77067FF3-C0B4-41A5-9FBD-3C36B10D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78</TotalTime>
  <Pages>32</Pages>
  <Words>8937</Words>
  <Characters>5094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89</cp:revision>
  <dcterms:created xsi:type="dcterms:W3CDTF">2022-11-27T10:46:00Z</dcterms:created>
  <dcterms:modified xsi:type="dcterms:W3CDTF">2023-05-08T16:21:00Z</dcterms:modified>
</cp:coreProperties>
</file>